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3810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2A75" w:rsidRDefault="00072A75" w:rsidP="00C12425">
      <w:r>
        <w:separator/>
      </w:r>
    </w:p>
  </w:endnote>
  <w:endnote w:type="continuationSeparator" w:id="0">
    <w:p w:rsidR="00072A75" w:rsidRDefault="00072A75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2A75" w:rsidRDefault="00072A75" w:rsidP="00C12425">
      <w:r>
        <w:separator/>
      </w:r>
    </w:p>
  </w:footnote>
  <w:footnote w:type="continuationSeparator" w:id="0">
    <w:p w:rsidR="00072A75" w:rsidRDefault="00072A75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26A18"/>
    <w:rsid w:val="002515B6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B679F"/>
    <w:rsid w:val="003C4E49"/>
    <w:rsid w:val="003C588B"/>
    <w:rsid w:val="003E0C88"/>
    <w:rsid w:val="003F098B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805"/>
    <w:rsid w:val="004D062D"/>
    <w:rsid w:val="004D6117"/>
    <w:rsid w:val="004E2466"/>
    <w:rsid w:val="004E72A6"/>
    <w:rsid w:val="0050139F"/>
    <w:rsid w:val="005017C7"/>
    <w:rsid w:val="0050596A"/>
    <w:rsid w:val="0050758C"/>
    <w:rsid w:val="0051097C"/>
    <w:rsid w:val="00512ADF"/>
    <w:rsid w:val="0052032A"/>
    <w:rsid w:val="005256DD"/>
    <w:rsid w:val="005311B6"/>
    <w:rsid w:val="00543EB8"/>
    <w:rsid w:val="00547F62"/>
    <w:rsid w:val="00555BC4"/>
    <w:rsid w:val="005616D6"/>
    <w:rsid w:val="00566CF7"/>
    <w:rsid w:val="00572749"/>
    <w:rsid w:val="00577477"/>
    <w:rsid w:val="005A3757"/>
    <w:rsid w:val="005A55FA"/>
    <w:rsid w:val="005B120B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63154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5B4F"/>
    <w:rsid w:val="00A74EBA"/>
    <w:rsid w:val="00A87FF9"/>
    <w:rsid w:val="00A92547"/>
    <w:rsid w:val="00AB305D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0E71"/>
    <w:rsid w:val="00B66BED"/>
    <w:rsid w:val="00B71C09"/>
    <w:rsid w:val="00B7399B"/>
    <w:rsid w:val="00B9319F"/>
    <w:rsid w:val="00BA746F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15CA"/>
    <w:rsid w:val="00E93AEF"/>
    <w:rsid w:val="00EA1079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B4A17FA3-6FBD-4CDA-9F91-6B9B5247DEBD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7008246B-4032-418E-9484-E599D5B4A83B}" type="parTrans" cxnId="{9CD55112-17AA-484B-B6D9-06146AE10B5F}">
      <dgm:prSet/>
      <dgm:spPr/>
      <dgm:t>
        <a:bodyPr/>
        <a:lstStyle/>
        <a:p>
          <a:endParaRPr lang="en-US"/>
        </a:p>
      </dgm:t>
    </dgm:pt>
    <dgm:pt modelId="{E0460BE2-6843-4A26-9E78-310D3A02BFA2}" type="sibTrans" cxnId="{9CD55112-17AA-484B-B6D9-06146AE10B5F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7968B0F5-5F06-40DD-B33E-E0FD91F12471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213D638B-E56E-4FEA-B618-2234BC50EDDB}" type="parTrans" cxnId="{02890228-DCA4-47DB-A79A-0860E248172A}">
      <dgm:prSet/>
      <dgm:spPr/>
      <dgm:t>
        <a:bodyPr/>
        <a:lstStyle/>
        <a:p>
          <a:endParaRPr lang="en-US"/>
        </a:p>
      </dgm:t>
    </dgm:pt>
    <dgm:pt modelId="{5544DFEA-7D52-4F97-8BAA-0E72AB83FEED}" type="sibTrans" cxnId="{02890228-DCA4-47DB-A79A-0860E248172A}">
      <dgm:prSet/>
      <dgm:spPr/>
      <dgm:t>
        <a:bodyPr/>
        <a:lstStyle/>
        <a:p>
          <a:endParaRPr lang="en-US"/>
        </a:p>
      </dgm:t>
    </dgm:pt>
    <dgm:pt modelId="{D0CE1BAD-0352-4449-9B7D-70EBCE6C1297}">
      <dgm:prSet phldrT="[文本]"/>
      <dgm:spPr/>
      <dgm:t>
        <a:bodyPr/>
        <a:lstStyle/>
        <a:p>
          <a:r>
            <a:rPr lang="en-US" altLang="zh-CN"/>
            <a:t>Reading</a:t>
          </a:r>
          <a:endParaRPr lang="zh-CN" altLang="en-US"/>
        </a:p>
      </dgm:t>
    </dgm:pt>
    <dgm:pt modelId="{50030951-CE80-44B3-89F5-F7C7AA0B08E2}" type="parTrans" cxnId="{50E61A63-EB88-4DF6-A1F9-21C1E7A3DACE}">
      <dgm:prSet/>
      <dgm:spPr/>
      <dgm:t>
        <a:bodyPr/>
        <a:lstStyle/>
        <a:p>
          <a:endParaRPr lang="en-US"/>
        </a:p>
      </dgm:t>
    </dgm:pt>
    <dgm:pt modelId="{E2263720-AD55-45A6-B79A-F790A4A26A11}" type="sibTrans" cxnId="{50E61A63-EB88-4DF6-A1F9-21C1E7A3DACE}">
      <dgm:prSet/>
      <dgm:spPr/>
      <dgm:t>
        <a:bodyPr/>
        <a:lstStyle/>
        <a:p>
          <a:endParaRPr lang="en-US"/>
        </a:p>
      </dgm:t>
    </dgm:pt>
    <dgm:pt modelId="{75BEC571-5A55-4913-A141-960C294CD462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E4B04115-C2BE-4EC3-945B-21E5AE207ED9}" type="parTrans" cxnId="{EB918A98-CB85-42EF-A5F4-65D94CFB0551}">
      <dgm:prSet/>
      <dgm:spPr/>
      <dgm:t>
        <a:bodyPr/>
        <a:lstStyle/>
        <a:p>
          <a:endParaRPr lang="en-US"/>
        </a:p>
      </dgm:t>
    </dgm:pt>
    <dgm:pt modelId="{E52A57DD-3938-45EC-BA1D-FBB3748F53F7}" type="sibTrans" cxnId="{EB918A98-CB85-42EF-A5F4-65D94CFB0551}">
      <dgm:prSet/>
      <dgm:spPr/>
      <dgm:t>
        <a:bodyPr/>
        <a:lstStyle/>
        <a:p>
          <a:endParaRPr lang="en-US"/>
        </a:p>
      </dgm:t>
    </dgm:pt>
    <dgm:pt modelId="{67B8E695-D276-44B3-9F84-D95F508DD153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698999E8-AA17-4E26-A00D-070626CBBDAB}" type="parTrans" cxnId="{81B35405-4FCF-463E-A2A3-A9A47484BDC9}">
      <dgm:prSet/>
      <dgm:spPr/>
      <dgm:t>
        <a:bodyPr/>
        <a:lstStyle/>
        <a:p>
          <a:endParaRPr lang="en-US"/>
        </a:p>
      </dgm:t>
    </dgm:pt>
    <dgm:pt modelId="{45DCCB9A-B4D1-40B5-8263-797324A9DB82}" type="sibTrans" cxnId="{81B35405-4FCF-463E-A2A3-A9A47484BDC9}">
      <dgm:prSet/>
      <dgm:spPr/>
      <dgm:t>
        <a:bodyPr/>
        <a:lstStyle/>
        <a:p>
          <a:endParaRPr lang="en-US"/>
        </a:p>
      </dgm:t>
    </dgm:pt>
    <dgm:pt modelId="{6371862F-7B21-485B-A2DA-3779865C23A5}">
      <dgm:prSet phldrT="[文本]"/>
      <dgm:spPr/>
      <dgm:t>
        <a:bodyPr/>
        <a:lstStyle/>
        <a:p>
          <a:r>
            <a:rPr lang="en-US" altLang="zh-CN"/>
            <a:t>Sequence Diagram</a:t>
          </a:r>
          <a:endParaRPr lang="zh-CN" altLang="en-US"/>
        </a:p>
      </dgm:t>
    </dgm:pt>
    <dgm:pt modelId="{49FAC8C0-6FC4-4EAA-A3BF-8935972AC728}" type="parTrans" cxnId="{232D161D-7DEE-4AD7-99AB-05EFF24F6DEE}">
      <dgm:prSet/>
      <dgm:spPr/>
      <dgm:t>
        <a:bodyPr/>
        <a:lstStyle/>
        <a:p>
          <a:endParaRPr lang="en-US"/>
        </a:p>
      </dgm:t>
    </dgm:pt>
    <dgm:pt modelId="{0FC01963-BC61-4DF8-A55F-3721ADF3E030}" type="sibTrans" cxnId="{232D161D-7DEE-4AD7-99AB-05EFF24F6DEE}">
      <dgm:prSet/>
      <dgm:spPr/>
      <dgm:t>
        <a:bodyPr/>
        <a:lstStyle/>
        <a:p>
          <a:endParaRPr lang="en-US"/>
        </a:p>
      </dgm:t>
    </dgm:pt>
    <dgm:pt modelId="{698ED08A-8419-4CC6-90C7-A66437677897}">
      <dgm:prSet phldrT="[文本]"/>
      <dgm:spPr/>
      <dgm:t>
        <a:bodyPr/>
        <a:lstStyle/>
        <a:p>
          <a:r>
            <a:rPr lang="en-US" altLang="zh-CN"/>
            <a:t>12:00-14:00</a:t>
          </a:r>
          <a:endParaRPr lang="zh-CN" altLang="en-US"/>
        </a:p>
      </dgm:t>
    </dgm:pt>
    <dgm:pt modelId="{E5D04B37-28A7-42F3-A42E-04158D7BF969}" type="parTrans" cxnId="{5CBB5182-FE62-4ABA-8D6B-40690CBDF0E8}">
      <dgm:prSet/>
      <dgm:spPr/>
      <dgm:t>
        <a:bodyPr/>
        <a:lstStyle/>
        <a:p>
          <a:endParaRPr lang="en-US"/>
        </a:p>
      </dgm:t>
    </dgm:pt>
    <dgm:pt modelId="{9660173C-A7E0-47C0-AD81-7622307408B9}" type="sibTrans" cxnId="{5CBB5182-FE62-4ABA-8D6B-40690CBDF0E8}">
      <dgm:prSet/>
      <dgm:spPr/>
      <dgm:t>
        <a:bodyPr/>
        <a:lstStyle/>
        <a:p>
          <a:endParaRPr lang="en-US"/>
        </a:p>
      </dgm:t>
    </dgm:pt>
    <dgm:pt modelId="{5FA59F3C-41E5-4944-BA3A-C94AC850DBD8}">
      <dgm:prSet phldrT="[文本]"/>
      <dgm:spPr/>
      <dgm:t>
        <a:bodyPr/>
        <a:lstStyle/>
        <a:p>
          <a:r>
            <a:rPr lang="en-US" altLang="zh-CN"/>
            <a:t>09:30-10:30</a:t>
          </a:r>
          <a:endParaRPr lang="zh-CN" altLang="en-US"/>
        </a:p>
      </dgm:t>
    </dgm:pt>
    <dgm:pt modelId="{06B3C829-9277-4A77-939D-C03BBC13A9A8}" type="parTrans" cxnId="{A4301771-E695-4BA6-A660-2113DBCA8571}">
      <dgm:prSet/>
      <dgm:spPr/>
      <dgm:t>
        <a:bodyPr/>
        <a:lstStyle/>
        <a:p>
          <a:endParaRPr lang="en-US"/>
        </a:p>
      </dgm:t>
    </dgm:pt>
    <dgm:pt modelId="{48681513-5104-4235-A8DF-E9BB4D45B02E}" type="sibTrans" cxnId="{A4301771-E695-4BA6-A660-2113DBCA8571}">
      <dgm:prSet/>
      <dgm:spPr/>
      <dgm:t>
        <a:bodyPr/>
        <a:lstStyle/>
        <a:p>
          <a:endParaRPr lang="en-US"/>
        </a:p>
      </dgm:t>
    </dgm:pt>
    <dgm:pt modelId="{3F2FB80D-297A-4BD9-BBB9-74F8BF37A264}">
      <dgm:prSet phldrT="[文本]"/>
      <dgm:spPr/>
      <dgm:t>
        <a:bodyPr/>
        <a:lstStyle/>
        <a:p>
          <a:r>
            <a:rPr lang="en-US" altLang="zh-CN"/>
            <a:t>PPT</a:t>
          </a:r>
          <a:endParaRPr lang="zh-CN" altLang="en-US"/>
        </a:p>
      </dgm:t>
    </dgm:pt>
    <dgm:pt modelId="{21FB4CCE-631F-45C3-ABA2-D34155DA5BE5}" type="parTrans" cxnId="{5B4F1B9B-02FD-4CBD-9A74-0ED354F63D48}">
      <dgm:prSet/>
      <dgm:spPr/>
      <dgm:t>
        <a:bodyPr/>
        <a:lstStyle/>
        <a:p>
          <a:endParaRPr lang="en-US"/>
        </a:p>
      </dgm:t>
    </dgm:pt>
    <dgm:pt modelId="{5B3B9B77-48EC-4076-AA3A-8EBD5EAA06B2}" type="sibTrans" cxnId="{5B4F1B9B-02FD-4CBD-9A74-0ED354F63D48}">
      <dgm:prSet/>
      <dgm:spPr/>
      <dgm:t>
        <a:bodyPr/>
        <a:lstStyle/>
        <a:p>
          <a:endParaRPr lang="en-US"/>
        </a:p>
      </dgm:t>
    </dgm:pt>
    <dgm:pt modelId="{67D412CB-6E8E-49E0-ABC9-55846DCF813C}">
      <dgm:prSet phldrT="[文本]"/>
      <dgm:spPr/>
      <dgm:t>
        <a:bodyPr/>
        <a:lstStyle/>
        <a:p>
          <a:r>
            <a:rPr lang="en-US" altLang="zh-CN"/>
            <a:t>Script</a:t>
          </a:r>
          <a:endParaRPr lang="zh-CN" altLang="en-US"/>
        </a:p>
      </dgm:t>
    </dgm:pt>
    <dgm:pt modelId="{40E618DB-B4DE-4FCB-9A64-6A0BA1DD16E4}" type="parTrans" cxnId="{E865990B-FC66-4A3A-A17D-EB2310A93DDD}">
      <dgm:prSet/>
      <dgm:spPr/>
      <dgm:t>
        <a:bodyPr/>
        <a:lstStyle/>
        <a:p>
          <a:endParaRPr lang="en-US"/>
        </a:p>
      </dgm:t>
    </dgm:pt>
    <dgm:pt modelId="{36D29D42-90D3-494E-9CB3-7CA84B8F68E6}" type="sibTrans" cxnId="{E865990B-FC66-4A3A-A17D-EB2310A93DDD}">
      <dgm:prSet/>
      <dgm:spPr/>
      <dgm:t>
        <a:bodyPr/>
        <a:lstStyle/>
        <a:p>
          <a:endParaRPr lang="en-US"/>
        </a:p>
      </dgm:t>
    </dgm:pt>
    <dgm:pt modelId="{51217D83-5EBC-4DDE-A765-AA74DF6CDC3B}">
      <dgm:prSet phldrT="[文本]"/>
      <dgm:spPr/>
      <dgm:t>
        <a:bodyPr/>
        <a:lstStyle/>
        <a:p>
          <a:r>
            <a:rPr lang="en-US" altLang="zh-CN"/>
            <a:t>10:30-12:00</a:t>
          </a:r>
          <a:endParaRPr lang="zh-CN" altLang="en-US"/>
        </a:p>
      </dgm:t>
    </dgm:pt>
    <dgm:pt modelId="{B289E62B-2ED7-4C1A-B6EA-2F3228051437}" type="parTrans" cxnId="{933DB812-A9E6-4375-9229-A1F70E2C564C}">
      <dgm:prSet/>
      <dgm:spPr/>
      <dgm:t>
        <a:bodyPr/>
        <a:lstStyle/>
        <a:p>
          <a:endParaRPr lang="en-US"/>
        </a:p>
      </dgm:t>
    </dgm:pt>
    <dgm:pt modelId="{36D1E8C6-8BED-4B0B-9969-5D152B5DE3AA}" type="sibTrans" cxnId="{933DB812-A9E6-4375-9229-A1F70E2C564C}">
      <dgm:prSet/>
      <dgm:spPr/>
      <dgm:t>
        <a:bodyPr/>
        <a:lstStyle/>
        <a:p>
          <a:endParaRPr lang="en-US"/>
        </a:p>
      </dgm:t>
    </dgm:pt>
    <dgm:pt modelId="{685A46F4-CA98-42E0-8C44-B764A54AB3FA}">
      <dgm:prSet phldrT="[文本]"/>
      <dgm:spPr/>
      <dgm:t>
        <a:bodyPr/>
        <a:lstStyle/>
        <a:p>
          <a:r>
            <a:rPr lang="en-US" altLang="zh-CN"/>
            <a:t>18:00-19:00</a:t>
          </a:r>
          <a:endParaRPr lang="zh-CN" altLang="en-US"/>
        </a:p>
      </dgm:t>
    </dgm:pt>
    <dgm:pt modelId="{03ADC0A1-F6F3-4BD6-82F0-D0DA88564F75}" type="parTrans" cxnId="{33A589D7-AF7C-4C7B-8598-C5CB00867CD4}">
      <dgm:prSet/>
      <dgm:spPr/>
      <dgm:t>
        <a:bodyPr/>
        <a:lstStyle/>
        <a:p>
          <a:endParaRPr lang="en-US"/>
        </a:p>
      </dgm:t>
    </dgm:pt>
    <dgm:pt modelId="{9059AAB5-3D8E-46C5-86F3-061B2641B3AA}" type="sibTrans" cxnId="{33A589D7-AF7C-4C7B-8598-C5CB00867CD4}">
      <dgm:prSet/>
      <dgm:spPr/>
      <dgm:t>
        <a:bodyPr/>
        <a:lstStyle/>
        <a:p>
          <a:endParaRPr lang="en-US"/>
        </a:p>
      </dgm:t>
    </dgm:pt>
    <dgm:pt modelId="{E43740EC-5A7B-43A2-B68B-146ABEF5CF30}">
      <dgm:prSet phldrT="[文本]"/>
      <dgm:spPr/>
      <dgm:t>
        <a:bodyPr/>
        <a:lstStyle/>
        <a:p>
          <a:r>
            <a:rPr lang="en-US" altLang="zh-CN"/>
            <a:t>Practice</a:t>
          </a:r>
          <a:endParaRPr lang="zh-CN" altLang="en-US"/>
        </a:p>
      </dgm:t>
    </dgm:pt>
    <dgm:pt modelId="{C3055553-091D-4674-AACC-F99EC378CBC1}" type="parTrans" cxnId="{EFDE40FF-BED3-40D0-A652-55E701597E25}">
      <dgm:prSet/>
      <dgm:spPr/>
      <dgm:t>
        <a:bodyPr/>
        <a:lstStyle/>
        <a:p>
          <a:endParaRPr lang="en-US"/>
        </a:p>
      </dgm:t>
    </dgm:pt>
    <dgm:pt modelId="{4850AC44-9C77-417F-8F87-B531300B18F2}" type="sibTrans" cxnId="{EFDE40FF-BED3-40D0-A652-55E701597E25}">
      <dgm:prSet/>
      <dgm:spPr/>
      <dgm:t>
        <a:bodyPr/>
        <a:lstStyle/>
        <a:p>
          <a:endParaRPr lang="en-US"/>
        </a:p>
      </dgm:t>
    </dgm:pt>
    <dgm:pt modelId="{723D759C-79F6-41F1-A260-DB994C6DE8D2}">
      <dgm:prSet phldrT="[文本]"/>
      <dgm:spPr/>
      <dgm:t>
        <a:bodyPr/>
        <a:lstStyle/>
        <a:p>
          <a:r>
            <a:rPr lang="en-US" altLang="zh-CN"/>
            <a:t>21:00-22:00</a:t>
          </a:r>
          <a:endParaRPr lang="zh-CN" altLang="en-US"/>
        </a:p>
      </dgm:t>
    </dgm:pt>
    <dgm:pt modelId="{D7D0C937-E5BC-44C4-856A-4131953C54E3}" type="parTrans" cxnId="{6A24B2EB-AC5A-4356-9C0B-00045CDB4013}">
      <dgm:prSet/>
      <dgm:spPr/>
      <dgm:t>
        <a:bodyPr/>
        <a:lstStyle/>
        <a:p>
          <a:endParaRPr lang="en-US"/>
        </a:p>
      </dgm:t>
    </dgm:pt>
    <dgm:pt modelId="{F4F03AB0-32B4-49FF-89BE-B0E4D4267A73}" type="sibTrans" cxnId="{6A24B2EB-AC5A-4356-9C0B-00045CDB401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1DB4778-4789-4A93-9807-514909940723}" type="pres">
      <dgm:prSet presAssocID="{E4B04115-C2BE-4EC3-945B-21E5AE207ED9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4053499C-C93E-4148-8A05-2B42BB4D7483}" type="pres">
      <dgm:prSet presAssocID="{E4B04115-C2BE-4EC3-945B-21E5AE207ED9}" presName="connTx" presStyleLbl="parChTrans1D3" presStyleIdx="0" presStyleCnt="7"/>
      <dgm:spPr/>
      <dgm:t>
        <a:bodyPr/>
        <a:lstStyle/>
        <a:p>
          <a:endParaRPr lang="en-US"/>
        </a:p>
      </dgm:t>
    </dgm:pt>
    <dgm:pt modelId="{3D4545D7-A185-4800-AB24-A49A50B0E4D8}" type="pres">
      <dgm:prSet presAssocID="{75BEC571-5A55-4913-A141-960C294CD462}" presName="root2" presStyleCnt="0"/>
      <dgm:spPr/>
    </dgm:pt>
    <dgm:pt modelId="{FFCEAF88-6CBC-4046-8EC2-054F3DE8DFBD}" type="pres">
      <dgm:prSet presAssocID="{75BEC571-5A55-4913-A141-960C294CD462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0ABC72-9B5D-4B1E-AA0D-E77A06CA8EAF}" type="pres">
      <dgm:prSet presAssocID="{75BEC571-5A55-4913-A141-960C294CD462}" presName="level3hierChild" presStyleCnt="0"/>
      <dgm:spPr/>
    </dgm:pt>
    <dgm:pt modelId="{B3280420-3CBB-4786-AE20-71A6A1A44DB4}" type="pres">
      <dgm:prSet presAssocID="{698999E8-AA17-4E26-A00D-070626CBBDAB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3A9856EC-620D-4430-952B-07F136C279F8}" type="pres">
      <dgm:prSet presAssocID="{698999E8-AA17-4E26-A00D-070626CBBDAB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8921435D-AB5F-4151-9A49-790D4326B3E3}" type="pres">
      <dgm:prSet presAssocID="{67B8E695-D276-44B3-9F84-D95F508DD153}" presName="root2" presStyleCnt="0"/>
      <dgm:spPr/>
    </dgm:pt>
    <dgm:pt modelId="{2765873C-22B3-406A-80A6-7D2F793EFE98}" type="pres">
      <dgm:prSet presAssocID="{67B8E695-D276-44B3-9F84-D95F508DD153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5C0BDA7-FD24-4BDD-91A0-9A74A7671530}" type="pres">
      <dgm:prSet presAssocID="{67B8E695-D276-44B3-9F84-D95F508DD153}" presName="level3hierChild" presStyleCnt="0"/>
      <dgm:spPr/>
    </dgm:pt>
    <dgm:pt modelId="{4F50D836-8667-410C-88A8-F119CAE2B5E3}" type="pres">
      <dgm:prSet presAssocID="{49FAC8C0-6FC4-4EAA-A3BF-8935972AC728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61D9EBC6-6CF3-49B8-84A7-A029987415F1}" type="pres">
      <dgm:prSet presAssocID="{49FAC8C0-6FC4-4EAA-A3BF-8935972AC728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4969D850-F992-4805-B982-7A7B3303E235}" type="pres">
      <dgm:prSet presAssocID="{6371862F-7B21-485B-A2DA-3779865C23A5}" presName="root2" presStyleCnt="0"/>
      <dgm:spPr/>
    </dgm:pt>
    <dgm:pt modelId="{99582F02-4820-4D38-84BF-AB949980E7BD}" type="pres">
      <dgm:prSet presAssocID="{6371862F-7B21-485B-A2DA-3779865C23A5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67982D-54C0-4C51-9F62-89B70145D4C5}" type="pres">
      <dgm:prSet presAssocID="{6371862F-7B21-485B-A2DA-3779865C23A5}" presName="level3hierChild" presStyleCnt="0"/>
      <dgm:spPr/>
    </dgm:pt>
    <dgm:pt modelId="{F97DD10D-06A7-4EBF-B254-2905252DA310}" type="pres">
      <dgm:prSet presAssocID="{E5D04B37-28A7-42F3-A42E-04158D7BF969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2BEB1A42-3467-427E-A36B-6490CF251FB1}" type="pres">
      <dgm:prSet presAssocID="{E5D04B37-28A7-42F3-A42E-04158D7BF969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473BFDF4-6C50-4112-9055-CA1A49F92D37}" type="pres">
      <dgm:prSet presAssocID="{698ED08A-8419-4CC6-90C7-A66437677897}" presName="root2" presStyleCnt="0"/>
      <dgm:spPr/>
    </dgm:pt>
    <dgm:pt modelId="{DAB9C795-3D4D-4A77-B911-949CDB03C502}" type="pres">
      <dgm:prSet presAssocID="{698ED08A-8419-4CC6-90C7-A66437677897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C40849-FA16-428B-BC21-DFA96B5C65B4}" type="pres">
      <dgm:prSet presAssocID="{698ED08A-8419-4CC6-90C7-A66437677897}" presName="level3hierChild" presStyleCnt="0"/>
      <dgm:spPr/>
    </dgm:pt>
    <dgm:pt modelId="{E5E22928-8B6D-4305-9AE6-D2F227000B89}" type="pres">
      <dgm:prSet presAssocID="{7008246B-4032-418E-9484-E599D5B4A83B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901546BE-99DA-4369-8291-A1291DD6DDF3}" type="pres">
      <dgm:prSet presAssocID="{7008246B-4032-418E-9484-E599D5B4A83B}" presName="connTx" presStyleLbl="parChTrans1D3" presStyleIdx="1" presStyleCnt="7"/>
      <dgm:spPr/>
      <dgm:t>
        <a:bodyPr/>
        <a:lstStyle/>
        <a:p>
          <a:endParaRPr lang="en-US"/>
        </a:p>
      </dgm:t>
    </dgm:pt>
    <dgm:pt modelId="{2FBBA1F6-D957-44FB-932A-D649E0E1D914}" type="pres">
      <dgm:prSet presAssocID="{B4A17FA3-6FBD-4CDA-9F91-6B9B5247DEBD}" presName="root2" presStyleCnt="0"/>
      <dgm:spPr/>
    </dgm:pt>
    <dgm:pt modelId="{1FFA7D5C-B83F-480F-93CA-DF65D3E274C5}" type="pres">
      <dgm:prSet presAssocID="{B4A17FA3-6FBD-4CDA-9F91-6B9B5247DEBD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EAEA28-E429-4047-B403-98239289CB1B}" type="pres">
      <dgm:prSet presAssocID="{B4A17FA3-6FBD-4CDA-9F91-6B9B5247DEBD}" presName="level3hierChild" presStyleCnt="0"/>
      <dgm:spPr/>
    </dgm:pt>
    <dgm:pt modelId="{120344F6-4CD9-4FAD-8FB3-4AD7044578AA}" type="pres">
      <dgm:prSet presAssocID="{213D638B-E56E-4FEA-B618-2234BC50EDDB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6510BD2E-1954-46A6-AC31-4DAC57A5824C}" type="pres">
      <dgm:prSet presAssocID="{213D638B-E56E-4FEA-B618-2234BC50EDDB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0A69591E-7292-4E3B-81C7-F1E692D6523B}" type="pres">
      <dgm:prSet presAssocID="{7968B0F5-5F06-40DD-B33E-E0FD91F12471}" presName="root2" presStyleCnt="0"/>
      <dgm:spPr/>
    </dgm:pt>
    <dgm:pt modelId="{17684729-06C2-4CF1-AF88-DDC34C2B3D16}" type="pres">
      <dgm:prSet presAssocID="{7968B0F5-5F06-40DD-B33E-E0FD91F12471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33C369-7D6A-410A-86A1-8794F77ABD2E}" type="pres">
      <dgm:prSet presAssocID="{7968B0F5-5F06-40DD-B33E-E0FD91F12471}" presName="level3hierChild" presStyleCnt="0"/>
      <dgm:spPr/>
    </dgm:pt>
    <dgm:pt modelId="{D3C6AFA8-9D68-44D5-8F66-00096C649101}" type="pres">
      <dgm:prSet presAssocID="{50030951-CE80-44B3-89F5-F7C7AA0B08E2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BAB725E2-E665-4A3E-9156-7BAA531A7C09}" type="pres">
      <dgm:prSet presAssocID="{50030951-CE80-44B3-89F5-F7C7AA0B08E2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EA7FD756-7EAD-4F1D-870F-CE3FEBC27CE1}" type="pres">
      <dgm:prSet presAssocID="{D0CE1BAD-0352-4449-9B7D-70EBCE6C1297}" presName="root2" presStyleCnt="0"/>
      <dgm:spPr/>
    </dgm:pt>
    <dgm:pt modelId="{016FFE22-975D-4CDF-AF46-C472A01F7E1B}" type="pres">
      <dgm:prSet presAssocID="{D0CE1BAD-0352-4449-9B7D-70EBCE6C1297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5B5688-2AF3-4D80-804D-E1D0052CC7D2}" type="pres">
      <dgm:prSet presAssocID="{D0CE1BAD-0352-4449-9B7D-70EBCE6C1297}" presName="level3hierChild" presStyleCnt="0"/>
      <dgm:spPr/>
    </dgm:pt>
    <dgm:pt modelId="{478A380C-A8F9-457C-B4E8-04BD202ECCCD}" type="pres">
      <dgm:prSet presAssocID="{06B3C829-9277-4A77-939D-C03BBC13A9A8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2453DD52-4154-42A5-99EA-68691E5F0372}" type="pres">
      <dgm:prSet presAssocID="{06B3C829-9277-4A77-939D-C03BBC13A9A8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80BF8CAF-93FF-426B-907D-841E7A77BE9D}" type="pres">
      <dgm:prSet presAssocID="{5FA59F3C-41E5-4944-BA3A-C94AC850DBD8}" presName="root2" presStyleCnt="0"/>
      <dgm:spPr/>
    </dgm:pt>
    <dgm:pt modelId="{883B109B-7848-4F73-9432-22694BAD8587}" type="pres">
      <dgm:prSet presAssocID="{5FA59F3C-41E5-4944-BA3A-C94AC850DBD8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F9A668D-455F-478F-9657-047D4718D5E8}" type="pres">
      <dgm:prSet presAssocID="{5FA59F3C-41E5-4944-BA3A-C94AC850DBD8}" presName="level3hierChild" presStyleCnt="0"/>
      <dgm:spPr/>
    </dgm:pt>
    <dgm:pt modelId="{870AFE2F-2A2F-4B50-81E1-795BE1B92E6D}" type="pres">
      <dgm:prSet presAssocID="{21FB4CCE-631F-45C3-ABA2-D34155DA5BE5}" presName="conn2-1" presStyleLbl="parChTrans1D4" presStyleIdx="6" presStyleCnt="22"/>
      <dgm:spPr/>
    </dgm:pt>
    <dgm:pt modelId="{042358C7-250C-43CB-811F-B21AFDEB4353}" type="pres">
      <dgm:prSet presAssocID="{21FB4CCE-631F-45C3-ABA2-D34155DA5BE5}" presName="connTx" presStyleLbl="parChTrans1D4" presStyleIdx="6" presStyleCnt="22"/>
      <dgm:spPr/>
    </dgm:pt>
    <dgm:pt modelId="{C19E0B1E-7213-4D1A-AB27-6594524F60C8}" type="pres">
      <dgm:prSet presAssocID="{3F2FB80D-297A-4BD9-BBB9-74F8BF37A264}" presName="root2" presStyleCnt="0"/>
      <dgm:spPr/>
    </dgm:pt>
    <dgm:pt modelId="{FA817A87-7E3A-43E0-82B8-F83D25E9F4D9}" type="pres">
      <dgm:prSet presAssocID="{3F2FB80D-297A-4BD9-BBB9-74F8BF37A264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10516B-5767-4C86-BC32-39A088DD08AC}" type="pres">
      <dgm:prSet presAssocID="{3F2FB80D-297A-4BD9-BBB9-74F8BF37A264}" presName="level3hierChild" presStyleCnt="0"/>
      <dgm:spPr/>
    </dgm:pt>
    <dgm:pt modelId="{AB2145FD-5E85-4B99-A261-2E76CA19049E}" type="pres">
      <dgm:prSet presAssocID="{B289E62B-2ED7-4C1A-B6EA-2F3228051437}" presName="conn2-1" presStyleLbl="parChTrans1D4" presStyleIdx="7" presStyleCnt="22"/>
      <dgm:spPr/>
    </dgm:pt>
    <dgm:pt modelId="{31679E46-5470-41D2-A3E2-765AD25C6A0A}" type="pres">
      <dgm:prSet presAssocID="{B289E62B-2ED7-4C1A-B6EA-2F3228051437}" presName="connTx" presStyleLbl="parChTrans1D4" presStyleIdx="7" presStyleCnt="22"/>
      <dgm:spPr/>
    </dgm:pt>
    <dgm:pt modelId="{87C8E85A-B791-463D-807A-6659DDB553E3}" type="pres">
      <dgm:prSet presAssocID="{51217D83-5EBC-4DDE-A765-AA74DF6CDC3B}" presName="root2" presStyleCnt="0"/>
      <dgm:spPr/>
    </dgm:pt>
    <dgm:pt modelId="{223F6401-DD0E-4BD6-979F-D0900421EA68}" type="pres">
      <dgm:prSet presAssocID="{51217D83-5EBC-4DDE-A765-AA74DF6CDC3B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5EF5E65-2E64-4534-91E1-39278FF38BF9}" type="pres">
      <dgm:prSet presAssocID="{51217D83-5EBC-4DDE-A765-AA74DF6CDC3B}" presName="level3hierChild" presStyleCnt="0"/>
      <dgm:spPr/>
    </dgm:pt>
    <dgm:pt modelId="{AEAFA280-467C-42E6-A959-CF1A78B55640}" type="pres">
      <dgm:prSet presAssocID="{40E618DB-B4DE-4FCB-9A64-6A0BA1DD16E4}" presName="conn2-1" presStyleLbl="parChTrans1D4" presStyleIdx="8" presStyleCnt="22"/>
      <dgm:spPr/>
    </dgm:pt>
    <dgm:pt modelId="{E3871097-B4CF-44BF-867E-14A8A49B9A7D}" type="pres">
      <dgm:prSet presAssocID="{40E618DB-B4DE-4FCB-9A64-6A0BA1DD16E4}" presName="connTx" presStyleLbl="parChTrans1D4" presStyleIdx="8" presStyleCnt="22"/>
      <dgm:spPr/>
    </dgm:pt>
    <dgm:pt modelId="{5A5C76D1-0621-42CC-AA2F-DB5683A78843}" type="pres">
      <dgm:prSet presAssocID="{67D412CB-6E8E-49E0-ABC9-55846DCF813C}" presName="root2" presStyleCnt="0"/>
      <dgm:spPr/>
    </dgm:pt>
    <dgm:pt modelId="{77DDBE14-BFA5-47B4-BBF8-032D4150C773}" type="pres">
      <dgm:prSet presAssocID="{67D412CB-6E8E-49E0-ABC9-55846DCF813C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51A8383-B265-45D9-9843-70DDDF0FEC48}" type="pres">
      <dgm:prSet presAssocID="{67D412CB-6E8E-49E0-ABC9-55846DCF813C}" presName="level3hierChild" presStyleCnt="0"/>
      <dgm:spPr/>
    </dgm:pt>
    <dgm:pt modelId="{825CE082-6709-4F4D-805E-71D29F3E779E}" type="pres">
      <dgm:prSet presAssocID="{03ADC0A1-F6F3-4BD6-82F0-D0DA88564F75}" presName="conn2-1" presStyleLbl="parChTrans1D4" presStyleIdx="9" presStyleCnt="22"/>
      <dgm:spPr/>
    </dgm:pt>
    <dgm:pt modelId="{5619F079-96C8-4536-BE26-D42E6B027F94}" type="pres">
      <dgm:prSet presAssocID="{03ADC0A1-F6F3-4BD6-82F0-D0DA88564F75}" presName="connTx" presStyleLbl="parChTrans1D4" presStyleIdx="9" presStyleCnt="22"/>
      <dgm:spPr/>
    </dgm:pt>
    <dgm:pt modelId="{9E784D9E-6AA6-4B5D-82BF-29BFF9CCAEC0}" type="pres">
      <dgm:prSet presAssocID="{685A46F4-CA98-42E0-8C44-B764A54AB3FA}" presName="root2" presStyleCnt="0"/>
      <dgm:spPr/>
    </dgm:pt>
    <dgm:pt modelId="{0B5E1919-7015-4632-AF92-452D60DFDA88}" type="pres">
      <dgm:prSet presAssocID="{685A46F4-CA98-42E0-8C44-B764A54AB3FA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FC345AE-4971-4178-BC29-4822CE95907B}" type="pres">
      <dgm:prSet presAssocID="{685A46F4-CA98-42E0-8C44-B764A54AB3FA}" presName="level3hierChild" presStyleCnt="0"/>
      <dgm:spPr/>
    </dgm:pt>
    <dgm:pt modelId="{8048EC3F-D5C1-4432-B2B1-B393E5D014B3}" type="pres">
      <dgm:prSet presAssocID="{C3055553-091D-4674-AACC-F99EC378CBC1}" presName="conn2-1" presStyleLbl="parChTrans1D4" presStyleIdx="10" presStyleCnt="22"/>
      <dgm:spPr/>
    </dgm:pt>
    <dgm:pt modelId="{048E907D-ECCF-4FAC-A98E-47D3DB98335A}" type="pres">
      <dgm:prSet presAssocID="{C3055553-091D-4674-AACC-F99EC378CBC1}" presName="connTx" presStyleLbl="parChTrans1D4" presStyleIdx="10" presStyleCnt="22"/>
      <dgm:spPr/>
    </dgm:pt>
    <dgm:pt modelId="{1394BFBE-55E3-4AB9-AF76-72FA7EE18D7A}" type="pres">
      <dgm:prSet presAssocID="{E43740EC-5A7B-43A2-B68B-146ABEF5CF30}" presName="root2" presStyleCnt="0"/>
      <dgm:spPr/>
    </dgm:pt>
    <dgm:pt modelId="{610D599D-A159-4750-96DC-1605EA51A58E}" type="pres">
      <dgm:prSet presAssocID="{E43740EC-5A7B-43A2-B68B-146ABEF5CF30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6473A27-1B2D-432C-B1F1-23721C69191C}" type="pres">
      <dgm:prSet presAssocID="{E43740EC-5A7B-43A2-B68B-146ABEF5CF30}" presName="level3hierChild" presStyleCnt="0"/>
      <dgm:spPr/>
    </dgm:pt>
    <dgm:pt modelId="{1EAE22A9-6673-4E86-8DBB-C71481EC941C}" type="pres">
      <dgm:prSet presAssocID="{D7D0C937-E5BC-44C4-856A-4131953C54E3}" presName="conn2-1" presStyleLbl="parChTrans1D4" presStyleIdx="11" presStyleCnt="22"/>
      <dgm:spPr/>
    </dgm:pt>
    <dgm:pt modelId="{9AAAA051-4DD9-4F0B-8224-F50FE26642D6}" type="pres">
      <dgm:prSet presAssocID="{D7D0C937-E5BC-44C4-856A-4131953C54E3}" presName="connTx" presStyleLbl="parChTrans1D4" presStyleIdx="11" presStyleCnt="22"/>
      <dgm:spPr/>
    </dgm:pt>
    <dgm:pt modelId="{A125F655-B52B-4B61-9A75-C8540E58AEF0}" type="pres">
      <dgm:prSet presAssocID="{723D759C-79F6-41F1-A260-DB994C6DE8D2}" presName="root2" presStyleCnt="0"/>
      <dgm:spPr/>
    </dgm:pt>
    <dgm:pt modelId="{CB6C8C02-C2FD-4180-8FDB-BECB90D198BA}" type="pres">
      <dgm:prSet presAssocID="{723D759C-79F6-41F1-A260-DB994C6DE8D2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A8E3F0-8C5F-407C-B304-D8317C988011}" type="pres">
      <dgm:prSet presAssocID="{723D759C-79F6-41F1-A260-DB994C6DE8D2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2" presStyleCnt="22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2" presStyleCnt="22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3" presStyleCnt="22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3" presStyleCnt="22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3" presStyleCnt="7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5" presStyleCnt="22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5" presStyleCnt="22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8" presStyleCnt="22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8" presStyleCnt="22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1" presStyleCnt="22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1" presStyleCnt="22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5CBB5182-FE62-4ABA-8D6B-40690CBDF0E8}" srcId="{6371862F-7B21-485B-A2DA-3779865C23A5}" destId="{698ED08A-8419-4CC6-90C7-A66437677897}" srcOrd="0" destOrd="0" parTransId="{E5D04B37-28A7-42F3-A42E-04158D7BF969}" sibTransId="{9660173C-A7E0-47C0-AD81-7622307408B9}"/>
    <dgm:cxn modelId="{CFE7658F-6F7A-43AB-AC22-23A35009311D}" type="presOf" srcId="{42A395B3-B74C-4EFF-893C-82B18640E29D}" destId="{68C7DC2A-DF30-426E-B8FD-F49EE5583BB0}" srcOrd="0" destOrd="0" presId="urn:microsoft.com/office/officeart/2008/layout/HorizontalMultiLevelHierarchy"/>
    <dgm:cxn modelId="{59FF5D30-12E9-4BBC-9411-E24AA2A7C9E2}" type="presOf" srcId="{49FAC8C0-6FC4-4EAA-A3BF-8935972AC728}" destId="{4F50D836-8667-410C-88A8-F119CAE2B5E3}" srcOrd="0" destOrd="0" presId="urn:microsoft.com/office/officeart/2008/layout/HorizontalMultiLevelHierarchy"/>
    <dgm:cxn modelId="{A2B5FCE8-8548-45ED-B2F7-8613602E379F}" type="presOf" srcId="{30C119E6-5341-4C06-A50A-3B08EE1C10FC}" destId="{1CC07A56-D77A-4F93-8791-338BCB7F4DFE}" srcOrd="0" destOrd="0" presId="urn:microsoft.com/office/officeart/2008/layout/HorizontalMultiLevelHierarchy"/>
    <dgm:cxn modelId="{325A6D7C-F895-4C7B-B1CD-3BF0E52714EE}" type="presOf" srcId="{75BEC571-5A55-4913-A141-960C294CD462}" destId="{FFCEAF88-6CBC-4046-8EC2-054F3DE8DFBD}" srcOrd="0" destOrd="0" presId="urn:microsoft.com/office/officeart/2008/layout/HorizontalMultiLevelHierarchy"/>
    <dgm:cxn modelId="{8CB594FB-EAF5-4E33-90F0-34BB66ACF1D3}" type="presOf" srcId="{698ED08A-8419-4CC6-90C7-A66437677897}" destId="{DAB9C795-3D4D-4A77-B911-949CDB03C502}" srcOrd="0" destOrd="0" presId="urn:microsoft.com/office/officeart/2008/layout/HorizontalMultiLevelHierarchy"/>
    <dgm:cxn modelId="{DE9842E0-3A2A-4B45-AB94-42198C94AAEA}" type="presOf" srcId="{50030951-CE80-44B3-89F5-F7C7AA0B08E2}" destId="{D3C6AFA8-9D68-44D5-8F66-00096C649101}" srcOrd="0" destOrd="0" presId="urn:microsoft.com/office/officeart/2008/layout/HorizontalMultiLevelHierarchy"/>
    <dgm:cxn modelId="{2C802699-9CCB-4FD9-A7C2-107391CF24B0}" type="presOf" srcId="{5FA59F3C-41E5-4944-BA3A-C94AC850DBD8}" destId="{883B109B-7848-4F73-9432-22694BAD8587}" srcOrd="0" destOrd="0" presId="urn:microsoft.com/office/officeart/2008/layout/HorizontalMultiLevelHierarchy"/>
    <dgm:cxn modelId="{C69FE039-9697-43EA-8360-3A5105137EBE}" type="presOf" srcId="{FA137558-9D06-4BB2-8049-227EDBFCDF69}" destId="{08EC2D9E-EEF5-4DFB-B18C-04297E92FEFA}" srcOrd="0" destOrd="0" presId="urn:microsoft.com/office/officeart/2008/layout/HorizontalMultiLevelHierarchy"/>
    <dgm:cxn modelId="{62B8A369-E0FF-4A1B-AFD4-5A378C454289}" type="presOf" srcId="{3793C14E-E29A-41A8-AD62-911273357058}" destId="{92AC12D1-EDB9-4368-A074-EC383242A465}" srcOrd="0" destOrd="0" presId="urn:microsoft.com/office/officeart/2008/layout/HorizontalMultiLevelHierarchy"/>
    <dgm:cxn modelId="{06BB85B5-F447-454D-B247-0453FFD52260}" type="presOf" srcId="{EEC69F53-9249-4986-A592-877BC923500A}" destId="{ED95A208-2D87-4E2E-AF4E-006132416E56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347DEFF7-74A1-42EE-9065-23508D9F30F4}" type="presOf" srcId="{1A6646C7-BB0B-4EAE-99FF-6AD5727CA462}" destId="{34044C52-B2E6-48E7-B324-5D6AF4102F09}" srcOrd="1" destOrd="0" presId="urn:microsoft.com/office/officeart/2008/layout/HorizontalMultiLevelHierarchy"/>
    <dgm:cxn modelId="{03C5F570-67C0-40F8-BD67-C43B7ABA06F8}" type="presOf" srcId="{E4B04115-C2BE-4EC3-945B-21E5AE207ED9}" destId="{D1DB4778-4789-4A93-9807-514909940723}" srcOrd="0" destOrd="0" presId="urn:microsoft.com/office/officeart/2008/layout/HorizontalMultiLevelHierarchy"/>
    <dgm:cxn modelId="{FC042FFD-2D34-475C-806B-56586A1EA323}" type="presOf" srcId="{5AD09BEB-5E93-4CE1-AE5D-985CD1CA771C}" destId="{C9A2B145-5387-4B1F-A759-774CCECBB1E5}" srcOrd="1" destOrd="0" presId="urn:microsoft.com/office/officeart/2008/layout/HorizontalMultiLevelHierarchy"/>
    <dgm:cxn modelId="{4866C78A-D4B1-4F94-A00D-220D1BF7B6D9}" type="presOf" srcId="{46D04EB8-55F8-41D5-8B0B-4204AF237558}" destId="{4CBF2D18-E5CE-4187-B596-902BD0AB638C}" srcOrd="0" destOrd="0" presId="urn:microsoft.com/office/officeart/2008/layout/HorizontalMultiLevelHierarchy"/>
    <dgm:cxn modelId="{61BECAF9-86CC-4A0C-BA38-C1156632A6CD}" type="presOf" srcId="{256C9757-5E49-488C-A064-4CC6439589A0}" destId="{61EC9F36-6467-4C56-8762-9BDEAEB0558C}" srcOrd="0" destOrd="0" presId="urn:microsoft.com/office/officeart/2008/layout/HorizontalMultiLevelHierarchy"/>
    <dgm:cxn modelId="{161FCADA-AEC6-44EF-A042-BC725CE679E6}" type="presOf" srcId="{B289E62B-2ED7-4C1A-B6EA-2F3228051437}" destId="{AB2145FD-5E85-4B99-A261-2E76CA19049E}" srcOrd="0" destOrd="0" presId="urn:microsoft.com/office/officeart/2008/layout/HorizontalMultiLevelHierarchy"/>
    <dgm:cxn modelId="{D052CD82-A91F-4686-87FD-6878B5CE2A65}" type="presOf" srcId="{8D3350CD-D046-4BB9-8444-B7F12264B91D}" destId="{53AEF0C2-BE19-450F-87F1-3F6A8CDD2C4F}" srcOrd="0" destOrd="0" presId="urn:microsoft.com/office/officeart/2008/layout/HorizontalMultiLevelHierarchy"/>
    <dgm:cxn modelId="{79434798-265E-4B4A-8109-25E94A6C4A1F}" type="presOf" srcId="{06B3C829-9277-4A77-939D-C03BBC13A9A8}" destId="{2453DD52-4154-42A5-99EA-68691E5F0372}" srcOrd="1" destOrd="0" presId="urn:microsoft.com/office/officeart/2008/layout/HorizontalMultiLevelHierarchy"/>
    <dgm:cxn modelId="{26138A05-35AA-4395-AC90-0A352616DBD2}" type="presOf" srcId="{7008246B-4032-418E-9484-E599D5B4A83B}" destId="{901546BE-99DA-4369-8291-A1291DD6DDF3}" srcOrd="1" destOrd="0" presId="urn:microsoft.com/office/officeart/2008/layout/HorizontalMultiLevelHierarchy"/>
    <dgm:cxn modelId="{C0507712-3B6B-4017-B228-2BBC54A16879}" type="presOf" srcId="{CF9BEDA7-FD98-4657-A3CF-7E5F68ED9E8D}" destId="{8C07BC25-D6C9-4CF7-B000-4A39865469A4}" srcOrd="1" destOrd="0" presId="urn:microsoft.com/office/officeart/2008/layout/HorizontalMultiLevelHierarchy"/>
    <dgm:cxn modelId="{13F72DA3-CEBA-4F90-B884-EBBA74615626}" type="presOf" srcId="{4CB6419A-06B3-4008-A675-C3B588864654}" destId="{691C4B03-F193-462B-8563-0CBB3DFC5ADA}" srcOrd="1" destOrd="0" presId="urn:microsoft.com/office/officeart/2008/layout/HorizontalMultiLevelHierarchy"/>
    <dgm:cxn modelId="{6B274754-F1C2-402E-8377-AA20B65EF4C1}" type="presOf" srcId="{135C9364-DDB6-442F-8FAA-5BA030EFD734}" destId="{75CF11DC-1721-423F-B9AF-48802F04849A}" srcOrd="1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F3C500F2-4145-4FDA-BB47-D714BDD0B958}" type="presOf" srcId="{1A6646C7-BB0B-4EAE-99FF-6AD5727CA462}" destId="{65055C2D-2B2C-4D84-ACA4-59F12A018C1E}" srcOrd="0" destOrd="0" presId="urn:microsoft.com/office/officeart/2008/layout/HorizontalMultiLevelHierarchy"/>
    <dgm:cxn modelId="{0C16BFBC-FEB0-4DB5-8241-4330B917C70F}" type="presOf" srcId="{213D638B-E56E-4FEA-B618-2234BC50EDDB}" destId="{120344F6-4CD9-4FAD-8FB3-4AD7044578AA}" srcOrd="0" destOrd="0" presId="urn:microsoft.com/office/officeart/2008/layout/HorizontalMultiLevelHierarchy"/>
    <dgm:cxn modelId="{887DD460-0CDE-478A-A183-3863979E08A8}" type="presOf" srcId="{37344EE4-6945-4D92-9CFB-4AA2CA0897FC}" destId="{C59F144E-3E9D-4AF7-8B57-87F4F9B383FB}" srcOrd="0" destOrd="0" presId="urn:microsoft.com/office/officeart/2008/layout/HorizontalMultiLevelHierarchy"/>
    <dgm:cxn modelId="{B4DCAA90-C9D6-4523-8C2F-F46D1C08C8E4}" type="presOf" srcId="{B254A347-70EF-4DDA-973C-18A4871CA44E}" destId="{FC1F9FB9-0030-40B4-8C06-14758D2D417E}" srcOrd="0" destOrd="0" presId="urn:microsoft.com/office/officeart/2008/layout/HorizontalMultiLevelHierarchy"/>
    <dgm:cxn modelId="{0C08C503-B608-4BBC-961E-9C958A3675BF}" type="presOf" srcId="{42C7DB89-46DF-4764-935E-7210FBE1F19C}" destId="{B5518A91-0CCF-44EC-914D-B3C0D9B542E7}" srcOrd="0" destOrd="0" presId="urn:microsoft.com/office/officeart/2008/layout/HorizontalMultiLevelHierarchy"/>
    <dgm:cxn modelId="{CC620BA5-F4BF-4A23-920C-4D8789B17A62}" type="presOf" srcId="{22961EB4-ACE3-491B-A12E-FD92D602D9C3}" destId="{7E713748-379C-4B5E-9EC6-622A2DAA67D9}" srcOrd="0" destOrd="0" presId="urn:microsoft.com/office/officeart/2008/layout/HorizontalMultiLevelHierarchy"/>
    <dgm:cxn modelId="{5592889B-C2DA-4619-B43C-26DF0AD14D14}" type="presOf" srcId="{07E14FD1-4ABD-47DA-AD10-22893A96D965}" destId="{5EF2A711-6539-4B40-82F4-1D7ACF857AF7}" srcOrd="1" destOrd="0" presId="urn:microsoft.com/office/officeart/2008/layout/HorizontalMultiLevelHierarchy"/>
    <dgm:cxn modelId="{31921DD7-DD6A-4969-B6D7-2638B9BB9A9D}" type="presOf" srcId="{46D04EB8-55F8-41D5-8B0B-4204AF237558}" destId="{A16395E2-344E-4A4C-BE2B-3A3F64F5FFEE}" srcOrd="1" destOrd="0" presId="urn:microsoft.com/office/officeart/2008/layout/HorizontalMultiLevelHierarchy"/>
    <dgm:cxn modelId="{76AB5911-E511-47E3-84F3-583825F0D28C}" type="presOf" srcId="{37344EE4-6945-4D92-9CFB-4AA2CA0897FC}" destId="{F75129ED-D06A-45D8-94F7-C7F11AC246A7}" srcOrd="1" destOrd="0" presId="urn:microsoft.com/office/officeart/2008/layout/HorizontalMultiLevelHierarchy"/>
    <dgm:cxn modelId="{EF982A70-F134-4350-84A4-19F16B3A4031}" type="presOf" srcId="{D7D0C937-E5BC-44C4-856A-4131953C54E3}" destId="{1EAE22A9-6673-4E86-8DBB-C71481EC941C}" srcOrd="0" destOrd="0" presId="urn:microsoft.com/office/officeart/2008/layout/HorizontalMultiLevelHierarchy"/>
    <dgm:cxn modelId="{B877F31E-6C12-4206-B060-ED42258F91A8}" type="presOf" srcId="{08CBDC87-3DA4-4713-A25A-830A38639A7D}" destId="{D7C5D150-03F6-45BD-A169-D47A44E30451}" srcOrd="0" destOrd="0" presId="urn:microsoft.com/office/officeart/2008/layout/HorizontalMultiLevelHierarchy"/>
    <dgm:cxn modelId="{D393039B-8680-40EF-99C1-52F89DD19189}" type="presOf" srcId="{D7D0C937-E5BC-44C4-856A-4131953C54E3}" destId="{9AAAA051-4DD9-4F0B-8224-F50FE26642D6}" srcOrd="1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71B3454E-424C-42B1-A12B-7CDDE0BB074A}" type="presOf" srcId="{7008246B-4032-418E-9484-E599D5B4A83B}" destId="{E5E22928-8B6D-4305-9AE6-D2F227000B89}" srcOrd="0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A1AC061A-F2E9-435E-97A6-03D3A773E85D}" type="presOf" srcId="{4CE64EAB-1F23-4CF9-AE84-82CC69D105EA}" destId="{3C4CE92F-335B-4A7A-8BB0-EC6AFC5BABCB}" srcOrd="0" destOrd="0" presId="urn:microsoft.com/office/officeart/2008/layout/HorizontalMultiLevelHierarchy"/>
    <dgm:cxn modelId="{A0D926E7-BADA-4296-A192-BFD3C7D73CB8}" type="presOf" srcId="{44BABA5C-6901-4592-99FF-632A0E359A86}" destId="{C4CC9163-AF6A-4C65-9F2D-CACC9DB43624}" srcOrd="0" destOrd="0" presId="urn:microsoft.com/office/officeart/2008/layout/HorizontalMultiLevelHierarchy"/>
    <dgm:cxn modelId="{1C2A94A9-720D-4517-B93C-60A998104C76}" type="presOf" srcId="{698999E8-AA17-4E26-A00D-070626CBBDAB}" destId="{3A9856EC-620D-4430-952B-07F136C279F8}" srcOrd="1" destOrd="0" presId="urn:microsoft.com/office/officeart/2008/layout/HorizontalMultiLevelHierarchy"/>
    <dgm:cxn modelId="{673145FC-839B-4519-8980-88EB38E217B0}" type="presOf" srcId="{1D709390-6BA1-4DB3-A299-8A8D6242D95E}" destId="{8AE761E9-06B7-488A-B552-DDFB300D65C0}" srcOrd="0" destOrd="0" presId="urn:microsoft.com/office/officeart/2008/layout/HorizontalMultiLevelHierarchy"/>
    <dgm:cxn modelId="{A4301771-E695-4BA6-A660-2113DBCA8571}" srcId="{D0CE1BAD-0352-4449-9B7D-70EBCE6C1297}" destId="{5FA59F3C-41E5-4944-BA3A-C94AC850DBD8}" srcOrd="0" destOrd="0" parTransId="{06B3C829-9277-4A77-939D-C03BBC13A9A8}" sibTransId="{48681513-5104-4235-A8DF-E9BB4D45B02E}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906EF90E-362A-4A95-834D-F2D990149E82}" type="presOf" srcId="{40E618DB-B4DE-4FCB-9A64-6A0BA1DD16E4}" destId="{E3871097-B4CF-44BF-867E-14A8A49B9A7D}" srcOrd="1" destOrd="0" presId="urn:microsoft.com/office/officeart/2008/layout/HorizontalMultiLevelHierarchy"/>
    <dgm:cxn modelId="{EA0FE34F-B635-4F2F-B797-49F951BBD38D}" type="presOf" srcId="{2FDF7F34-AFFB-48F5-B95A-EC1EEBE256CF}" destId="{BD15981F-569F-4B3E-A29C-E329AE7B81D1}" srcOrd="0" destOrd="0" presId="urn:microsoft.com/office/officeart/2008/layout/HorizontalMultiLevelHierarchy"/>
    <dgm:cxn modelId="{DC937718-FCC4-44A8-A365-D2E2E048C0F9}" type="presOf" srcId="{698999E8-AA17-4E26-A00D-070626CBBDAB}" destId="{B3280420-3CBB-4786-AE20-71A6A1A44DB4}" srcOrd="0" destOrd="0" presId="urn:microsoft.com/office/officeart/2008/layout/HorizontalMultiLevelHierarchy"/>
    <dgm:cxn modelId="{0F6F74B2-1939-4302-962E-0419FF75B76C}" type="presOf" srcId="{E5D04B37-28A7-42F3-A42E-04158D7BF969}" destId="{2BEB1A42-3467-427E-A36B-6490CF251FB1}" srcOrd="1" destOrd="0" presId="urn:microsoft.com/office/officeart/2008/layout/HorizontalMultiLevelHierarchy"/>
    <dgm:cxn modelId="{F00368CB-F06F-4F1B-BEF0-169746A1D3B3}" type="presOf" srcId="{C3055553-091D-4674-AACC-F99EC378CBC1}" destId="{8048EC3F-D5C1-4432-B2B1-B393E5D014B3}" srcOrd="0" destOrd="0" presId="urn:microsoft.com/office/officeart/2008/layout/HorizontalMultiLevelHierarchy"/>
    <dgm:cxn modelId="{F457F081-CF67-4669-B4C3-CB8EA68713F3}" type="presOf" srcId="{3F2FB80D-297A-4BD9-BBB9-74F8BF37A264}" destId="{FA817A87-7E3A-43E0-82B8-F83D25E9F4D9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9910B812-9FD9-418F-94B4-AD87D77DC61C}" type="presOf" srcId="{C8F2FFF7-74DA-440A-822D-47DB1314E36C}" destId="{CF727354-29D2-487B-B444-C7F2F7C6251F}" srcOrd="0" destOrd="0" presId="urn:microsoft.com/office/officeart/2008/layout/HorizontalMultiLevelHierarchy"/>
    <dgm:cxn modelId="{551CB05A-1B84-4928-A4A0-72A890FB7868}" type="presOf" srcId="{D0CE1BAD-0352-4449-9B7D-70EBCE6C1297}" destId="{016FFE22-975D-4CDF-AF46-C472A01F7E1B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BFACE4EB-63C8-412B-BAAA-01ED953FD0FC}" type="presOf" srcId="{1E48BBB0-9D91-4007-82C6-411D9964C921}" destId="{D39F0EBD-FE23-49ED-8731-BF50C8139E65}" srcOrd="0" destOrd="0" presId="urn:microsoft.com/office/officeart/2008/layout/HorizontalMultiLevelHierarchy"/>
    <dgm:cxn modelId="{EB918A98-CB85-42EF-A5F4-65D94CFB0551}" srcId="{0DA1C060-E1EF-497C-B4B7-CC10236D4AB5}" destId="{75BEC571-5A55-4913-A141-960C294CD462}" srcOrd="0" destOrd="0" parTransId="{E4B04115-C2BE-4EC3-945B-21E5AE207ED9}" sibTransId="{E52A57DD-3938-45EC-BA1D-FBB3748F53F7}"/>
    <dgm:cxn modelId="{933DB812-A9E6-4375-9229-A1F70E2C564C}" srcId="{3F2FB80D-297A-4BD9-BBB9-74F8BF37A264}" destId="{51217D83-5EBC-4DDE-A765-AA74DF6CDC3B}" srcOrd="0" destOrd="0" parTransId="{B289E62B-2ED7-4C1A-B6EA-2F3228051437}" sibTransId="{36D1E8C6-8BED-4B0B-9969-5D152B5DE3AA}"/>
    <dgm:cxn modelId="{9CD55112-17AA-484B-B6D9-06146AE10B5F}" srcId="{0DA1C060-E1EF-497C-B4B7-CC10236D4AB5}" destId="{B4A17FA3-6FBD-4CDA-9F91-6B9B5247DEBD}" srcOrd="1" destOrd="0" parTransId="{7008246B-4032-418E-9484-E599D5B4A83B}" sibTransId="{E0460BE2-6843-4A26-9E78-310D3A02BFA2}"/>
    <dgm:cxn modelId="{658093D8-7720-4082-9689-D98E68C7254D}" type="presOf" srcId="{51217D83-5EBC-4DDE-A765-AA74DF6CDC3B}" destId="{223F6401-DD0E-4BD6-979F-D0900421EA68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DE21383C-4D45-48DA-8FDD-3BBD3FF8AE55}" type="presOf" srcId="{03ADC0A1-F6F3-4BD6-82F0-D0DA88564F75}" destId="{825CE082-6709-4F4D-805E-71D29F3E779E}" srcOrd="0" destOrd="0" presId="urn:microsoft.com/office/officeart/2008/layout/HorizontalMultiLevelHierarchy"/>
    <dgm:cxn modelId="{232D161D-7DEE-4AD7-99AB-05EFF24F6DEE}" srcId="{67B8E695-D276-44B3-9F84-D95F508DD153}" destId="{6371862F-7B21-485B-A2DA-3779865C23A5}" srcOrd="0" destOrd="0" parTransId="{49FAC8C0-6FC4-4EAA-A3BF-8935972AC728}" sibTransId="{0FC01963-BC61-4DF8-A55F-3721ADF3E030}"/>
    <dgm:cxn modelId="{9EC307B0-C578-4D45-88B9-895BEE8C9031}" type="presOf" srcId="{21FB4CCE-631F-45C3-ABA2-D34155DA5BE5}" destId="{042358C7-250C-43CB-811F-B21AFDEB4353}" srcOrd="1" destOrd="0" presId="urn:microsoft.com/office/officeart/2008/layout/HorizontalMultiLevelHierarchy"/>
    <dgm:cxn modelId="{9FC78DDA-7A4A-436E-92C5-5D657A0CBFFB}" type="presOf" srcId="{B289E62B-2ED7-4C1A-B6EA-2F3228051437}" destId="{31679E46-5470-41D2-A3E2-765AD25C6A0A}" srcOrd="1" destOrd="0" presId="urn:microsoft.com/office/officeart/2008/layout/HorizontalMultiLevelHierarchy"/>
    <dgm:cxn modelId="{33A589D7-AF7C-4C7B-8598-C5CB00867CD4}" srcId="{67D412CB-6E8E-49E0-ABC9-55846DCF813C}" destId="{685A46F4-CA98-42E0-8C44-B764A54AB3FA}" srcOrd="0" destOrd="0" parTransId="{03ADC0A1-F6F3-4BD6-82F0-D0DA88564F75}" sibTransId="{9059AAB5-3D8E-46C5-86F3-061B2641B3AA}"/>
    <dgm:cxn modelId="{658DA89B-C013-4ACA-8788-9A4A6A9ABE47}" type="presOf" srcId="{4D771B72-B8C5-4B26-8235-A3141ED5FCCF}" destId="{A9B15C1A-4C4B-4F3A-A878-84EA420CF092}" srcOrd="0" destOrd="0" presId="urn:microsoft.com/office/officeart/2008/layout/HorizontalMultiLevelHierarchy"/>
    <dgm:cxn modelId="{8BAF1050-389E-44D0-83AE-9863EF7B9E65}" type="presOf" srcId="{0DA1C060-E1EF-497C-B4B7-CC10236D4AB5}" destId="{D456BF37-646F-420A-817B-2C6FE870644F}" srcOrd="0" destOrd="0" presId="urn:microsoft.com/office/officeart/2008/layout/HorizontalMultiLevelHierarchy"/>
    <dgm:cxn modelId="{958785C2-1BEB-43C4-B740-2700B135998A}" type="presOf" srcId="{07E14FD1-4ABD-47DA-AD10-22893A96D965}" destId="{F1254FD0-8054-4A01-9BB5-DAF029D79E79}" srcOrd="0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02FE15F2-2737-44CA-8C1D-90DE6AD2FEF5}" type="presOf" srcId="{3793C14E-E29A-41A8-AD62-911273357058}" destId="{FAA859D6-1684-46A4-908E-E1DAB9558915}" srcOrd="1" destOrd="0" presId="urn:microsoft.com/office/officeart/2008/layout/HorizontalMultiLevelHierarchy"/>
    <dgm:cxn modelId="{50E61A63-EB88-4DF6-A1F9-21C1E7A3DACE}" srcId="{7968B0F5-5F06-40DD-B33E-E0FD91F12471}" destId="{D0CE1BAD-0352-4449-9B7D-70EBCE6C1297}" srcOrd="0" destOrd="0" parTransId="{50030951-CE80-44B3-89F5-F7C7AA0B08E2}" sibTransId="{E2263720-AD55-45A6-B79A-F790A4A26A11}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826B97C5-BDC0-4AE0-AFD3-B2AD10E04A90}" type="presOf" srcId="{67B8E695-D276-44B3-9F84-D95F508DD153}" destId="{2765873C-22B3-406A-80A6-7D2F793EFE98}" srcOrd="0" destOrd="0" presId="urn:microsoft.com/office/officeart/2008/layout/HorizontalMultiLevelHierarchy"/>
    <dgm:cxn modelId="{D47D472F-CADE-454A-8015-14AEB63C3877}" type="presOf" srcId="{CF9BEDA7-FD98-4657-A3CF-7E5F68ED9E8D}" destId="{613A4E0B-58AB-427D-9051-A8B2C6F55381}" srcOrd="0" destOrd="0" presId="urn:microsoft.com/office/officeart/2008/layout/HorizontalMultiLevelHierarchy"/>
    <dgm:cxn modelId="{42229906-8E17-43EB-B639-497DCD745199}" type="presOf" srcId="{2FCCDA2B-747D-4FAA-B7F2-B0390F0E4FC1}" destId="{E2CE8335-163F-4FC8-9EB2-2F1AB9A3494D}" srcOrd="0" destOrd="0" presId="urn:microsoft.com/office/officeart/2008/layout/HorizontalMultiLevelHierarchy"/>
    <dgm:cxn modelId="{FAEC5CF3-E723-4D17-96DB-CCB1B8E0B407}" type="presOf" srcId="{03ADC0A1-F6F3-4BD6-82F0-D0DA88564F75}" destId="{5619F079-96C8-4536-BE26-D42E6B027F94}" srcOrd="1" destOrd="0" presId="urn:microsoft.com/office/officeart/2008/layout/HorizontalMultiLevelHierarchy"/>
    <dgm:cxn modelId="{3658203B-EC88-41DD-B995-88A67FE1ACE7}" type="presOf" srcId="{EE7AB39F-748A-4E7E-B197-2733B9168AC0}" destId="{AD5F8567-37F6-4CAA-8B49-515B5BB217E9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608A6441-4788-4E9D-AF5B-6E854A736CE3}" type="presOf" srcId="{B19FD33A-DBAF-444F-8556-23AB29AB2C7F}" destId="{FDCE8F53-E322-4B1B-8535-1DF807DB34B9}" srcOrd="0" destOrd="0" presId="urn:microsoft.com/office/officeart/2008/layout/HorizontalMultiLevelHierarchy"/>
    <dgm:cxn modelId="{D398D9D4-E4D3-4266-B986-94075496265D}" type="presOf" srcId="{7968B0F5-5F06-40DD-B33E-E0FD91F12471}" destId="{17684729-06C2-4CF1-AF88-DDC34C2B3D16}" srcOrd="0" destOrd="0" presId="urn:microsoft.com/office/officeart/2008/layout/HorizontalMultiLevelHierarchy"/>
    <dgm:cxn modelId="{D254B391-F327-451F-83FB-B498F53BE846}" type="presOf" srcId="{256C9757-5E49-488C-A064-4CC6439589A0}" destId="{56535C95-9828-4467-977E-B10818263CCF}" srcOrd="1" destOrd="0" presId="urn:microsoft.com/office/officeart/2008/layout/HorizontalMultiLevelHierarchy"/>
    <dgm:cxn modelId="{38827B46-4F82-4F59-8967-4D21DF9F736C}" type="presOf" srcId="{6371862F-7B21-485B-A2DA-3779865C23A5}" destId="{99582F02-4820-4D38-84BF-AB949980E7BD}" srcOrd="0" destOrd="0" presId="urn:microsoft.com/office/officeart/2008/layout/HorizontalMultiLevelHierarchy"/>
    <dgm:cxn modelId="{196F1A23-03A3-42D1-A9CC-A2762C1C8BA2}" type="presOf" srcId="{E43740EC-5A7B-43A2-B68B-146ABEF5CF30}" destId="{610D599D-A159-4750-96DC-1605EA51A58E}" srcOrd="0" destOrd="0" presId="urn:microsoft.com/office/officeart/2008/layout/HorizontalMultiLevelHierarchy"/>
    <dgm:cxn modelId="{B3A066BE-A1FF-453F-9701-7AE7FC8D5D5A}" type="presOf" srcId="{50030951-CE80-44B3-89F5-F7C7AA0B08E2}" destId="{BAB725E2-E665-4A3E-9156-7BAA531A7C09}" srcOrd="1" destOrd="0" presId="urn:microsoft.com/office/officeart/2008/layout/HorizontalMultiLevelHierarchy"/>
    <dgm:cxn modelId="{172C9B6C-7C62-4316-9464-0EAB75857A8E}" type="presOf" srcId="{42C7DB89-46DF-4764-935E-7210FBE1F19C}" destId="{91CDD07F-CBCB-49EB-AD21-92C890ECF5F5}" srcOrd="1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03D9C39E-B42F-46A1-9473-E9CC1B73768E}" type="presOf" srcId="{EE7AB39F-748A-4E7E-B197-2733B9168AC0}" destId="{E5ED6FB0-7FE4-432D-A7E2-1C05993FCA60}" srcOrd="0" destOrd="0" presId="urn:microsoft.com/office/officeart/2008/layout/HorizontalMultiLevelHierarchy"/>
    <dgm:cxn modelId="{C60F8F4D-E2E5-48FC-BF05-E9DB20692105}" type="presOf" srcId="{A36A0323-D3B3-4EC3-9E94-866F0BF084F8}" destId="{80600A35-84AA-43CE-81F3-F98690856545}" srcOrd="0" destOrd="0" presId="urn:microsoft.com/office/officeart/2008/layout/HorizontalMultiLevelHierarchy"/>
    <dgm:cxn modelId="{4378B3E0-1D01-4908-B536-EA2CE67273C1}" type="presOf" srcId="{49FAC8C0-6FC4-4EAA-A3BF-8935972AC728}" destId="{61D9EBC6-6CF3-49B8-84A7-A029987415F1}" srcOrd="1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0C16B6DA-DAFD-46A9-8B26-C6C61E368150}" type="presOf" srcId="{C11F076B-5B6D-4347-BCF0-EF2205CDA008}" destId="{5E8E4353-97E3-4769-8745-E51435D5D5C3}" srcOrd="0" destOrd="0" presId="urn:microsoft.com/office/officeart/2008/layout/HorizontalMultiLevelHierarchy"/>
    <dgm:cxn modelId="{02890228-DCA4-47DB-A79A-0860E248172A}" srcId="{B4A17FA3-6FBD-4CDA-9F91-6B9B5247DEBD}" destId="{7968B0F5-5F06-40DD-B33E-E0FD91F12471}" srcOrd="0" destOrd="0" parTransId="{213D638B-E56E-4FEA-B618-2234BC50EDDB}" sibTransId="{5544DFEA-7D52-4F97-8BAA-0E72AB83FEED}"/>
    <dgm:cxn modelId="{789765BE-3364-4FE7-86C3-D00CE890BDE4}" type="presOf" srcId="{67D412CB-6E8E-49E0-ABC9-55846DCF813C}" destId="{77DDBE14-BFA5-47B4-BBF8-032D4150C773}" srcOrd="0" destOrd="0" presId="urn:microsoft.com/office/officeart/2008/layout/HorizontalMultiLevelHierarchy"/>
    <dgm:cxn modelId="{27E5DA19-800B-4D03-BF22-AA88C2AA1691}" type="presOf" srcId="{06B3C829-9277-4A77-939D-C03BBC13A9A8}" destId="{478A380C-A8F9-457C-B4E8-04BD202ECCCD}" srcOrd="0" destOrd="0" presId="urn:microsoft.com/office/officeart/2008/layout/HorizontalMultiLevelHierarchy"/>
    <dgm:cxn modelId="{FCB265D4-7115-453C-974A-0B927E1BB4A4}" type="presOf" srcId="{213D638B-E56E-4FEA-B618-2234BC50EDDB}" destId="{6510BD2E-1954-46A6-AC31-4DAC57A5824C}" srcOrd="1" destOrd="0" presId="urn:microsoft.com/office/officeart/2008/layout/HorizontalMultiLevelHierarchy"/>
    <dgm:cxn modelId="{DB3537E6-F3AC-4E3F-AA0E-7E9A138B0433}" type="presOf" srcId="{30C119E6-5341-4C06-A50A-3B08EE1C10FC}" destId="{A4845304-288D-495D-8FB0-E942669DDDE7}" srcOrd="1" destOrd="0" presId="urn:microsoft.com/office/officeart/2008/layout/HorizontalMultiLevelHierarchy"/>
    <dgm:cxn modelId="{AE49F1A8-3467-43AD-A7D2-7104676DF65C}" type="presOf" srcId="{FCCAE72E-3741-4C5F-B697-2CEBFC92CDF7}" destId="{47AE8846-F21F-4E4C-B4A3-D44DA4BF791C}" srcOrd="0" destOrd="0" presId="urn:microsoft.com/office/officeart/2008/layout/HorizontalMultiLevelHierarchy"/>
    <dgm:cxn modelId="{F426E82D-41CE-47B0-9C3D-70DFE96A643B}" type="presOf" srcId="{4CE64EAB-1F23-4CF9-AE84-82CC69D105EA}" destId="{4DD7E8C5-D4E3-4A07-A586-B06A3F0FA0A4}" srcOrd="1" destOrd="0" presId="urn:microsoft.com/office/officeart/2008/layout/HorizontalMultiLevelHierarchy"/>
    <dgm:cxn modelId="{4FFC3F4C-596D-4AD7-A240-A7AF4EA7C317}" type="presOf" srcId="{135C9364-DDB6-442F-8FAA-5BA030EFD734}" destId="{FCD46113-877F-416E-8838-C882836F0D86}" srcOrd="0" destOrd="0" presId="urn:microsoft.com/office/officeart/2008/layout/HorizontalMultiLevelHierarchy"/>
    <dgm:cxn modelId="{DB065E54-2D6C-4021-A1AA-5D9CE5F67716}" type="presOf" srcId="{BACCE4A2-3AD2-49FF-AA6C-4061F625A46A}" destId="{50DFE8EC-C200-4654-AAE8-1C218BF1FF46}" srcOrd="0" destOrd="0" presId="urn:microsoft.com/office/officeart/2008/layout/HorizontalMultiLevelHierarchy"/>
    <dgm:cxn modelId="{D852EED7-0090-4E17-91CA-95155F9A1021}" type="presOf" srcId="{4CB6419A-06B3-4008-A675-C3B588864654}" destId="{7C1111C3-71C8-4A59-B707-B9C768098517}" srcOrd="0" destOrd="0" presId="urn:microsoft.com/office/officeart/2008/layout/HorizontalMultiLevelHierarchy"/>
    <dgm:cxn modelId="{E41BA1EF-AAD5-4A77-B211-1E1C855BF7E8}" type="presOf" srcId="{723D759C-79F6-41F1-A260-DB994C6DE8D2}" destId="{CB6C8C02-C2FD-4180-8FDB-BECB90D198BA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46E6723-B029-48C3-A826-FEE278071ADE}" type="presOf" srcId="{21FB4CCE-631F-45C3-ABA2-D34155DA5BE5}" destId="{870AFE2F-2A2F-4B50-81E1-795BE1B92E6D}" srcOrd="0" destOrd="0" presId="urn:microsoft.com/office/officeart/2008/layout/HorizontalMultiLevelHierarchy"/>
    <dgm:cxn modelId="{6A24B2EB-AC5A-4356-9C0B-00045CDB4013}" srcId="{E43740EC-5A7B-43A2-B68B-146ABEF5CF30}" destId="{723D759C-79F6-41F1-A260-DB994C6DE8D2}" srcOrd="0" destOrd="0" parTransId="{D7D0C937-E5BC-44C4-856A-4131953C54E3}" sibTransId="{F4F03AB0-32B4-49FF-89BE-B0E4D4267A73}"/>
    <dgm:cxn modelId="{33C11E58-5571-4C76-AD4E-BB7B135AF813}" type="presOf" srcId="{E4B04115-C2BE-4EC3-945B-21E5AE207ED9}" destId="{4053499C-C93E-4148-8A05-2B42BB4D7483}" srcOrd="1" destOrd="0" presId="urn:microsoft.com/office/officeart/2008/layout/HorizontalMultiLevelHierarchy"/>
    <dgm:cxn modelId="{8FACA77C-D365-4079-8A69-A7FB751A0FD5}" type="presOf" srcId="{3153BB00-52E5-49F4-BB02-E7E5D569CFA3}" destId="{550E294F-EC44-419B-ACBA-76EA29C580AF}" srcOrd="0" destOrd="0" presId="urn:microsoft.com/office/officeart/2008/layout/HorizontalMultiLevelHierarchy"/>
    <dgm:cxn modelId="{406A4D24-3C78-4448-A431-294E57DE2418}" type="presOf" srcId="{E5D04B37-28A7-42F3-A42E-04158D7BF969}" destId="{F97DD10D-06A7-4EBF-B254-2905252DA310}" srcOrd="0" destOrd="0" presId="urn:microsoft.com/office/officeart/2008/layout/HorizontalMultiLevelHierarchy"/>
    <dgm:cxn modelId="{C53BAD86-C75D-4736-8D33-7EF6DA9895E2}" type="presOf" srcId="{EEC69F53-9249-4986-A592-877BC923500A}" destId="{FD20C4CB-B220-4B65-9BEE-C3897B5035FD}" srcOrd="1" destOrd="0" presId="urn:microsoft.com/office/officeart/2008/layout/HorizontalMultiLevelHierarchy"/>
    <dgm:cxn modelId="{E0439859-536A-4B80-B766-9345F4EC33B0}" type="presOf" srcId="{685A46F4-CA98-42E0-8C44-B764A54AB3FA}" destId="{0B5E1919-7015-4632-AF92-452D60DFDA88}" srcOrd="0" destOrd="0" presId="urn:microsoft.com/office/officeart/2008/layout/HorizontalMultiLevelHierarchy"/>
    <dgm:cxn modelId="{EFDE40FF-BED3-40D0-A652-55E701597E25}" srcId="{7968B0F5-5F06-40DD-B33E-E0FD91F12471}" destId="{E43740EC-5A7B-43A2-B68B-146ABEF5CF30}" srcOrd="3" destOrd="0" parTransId="{C3055553-091D-4674-AACC-F99EC378CBC1}" sibTransId="{4850AC44-9C77-417F-8F87-B531300B18F2}"/>
    <dgm:cxn modelId="{5B4F1B9B-02FD-4CBD-9A74-0ED354F63D48}" srcId="{7968B0F5-5F06-40DD-B33E-E0FD91F12471}" destId="{3F2FB80D-297A-4BD9-BBB9-74F8BF37A264}" srcOrd="1" destOrd="0" parTransId="{21FB4CCE-631F-45C3-ABA2-D34155DA5BE5}" sibTransId="{5B3B9B77-48EC-4076-AA3A-8EBD5EAA06B2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CA72A855-CA3D-4265-8E1F-4DF31650B4B7}" type="presOf" srcId="{40E618DB-B4DE-4FCB-9A64-6A0BA1DD16E4}" destId="{AEAFA280-467C-42E6-A959-CF1A78B55640}" srcOrd="0" destOrd="0" presId="urn:microsoft.com/office/officeart/2008/layout/HorizontalMultiLevelHierarchy"/>
    <dgm:cxn modelId="{ED6FC7B3-2393-4A03-A854-B336B64918E5}" type="presOf" srcId="{4825C9D2-4A33-43BD-9C69-C7A97BA1F788}" destId="{FD17C1E7-264E-442C-A9D4-3ACCD6DE4CC9}" srcOrd="0" destOrd="0" presId="urn:microsoft.com/office/officeart/2008/layout/HorizontalMultiLevelHierarchy"/>
    <dgm:cxn modelId="{D122D6F1-1916-4EB0-B2AD-12D7F072CA57}" type="presOf" srcId="{B19FD33A-DBAF-444F-8556-23AB29AB2C7F}" destId="{F560906A-546D-4571-BA60-ACF2D4A854CB}" srcOrd="1" destOrd="0" presId="urn:microsoft.com/office/officeart/2008/layout/HorizontalMultiLevelHierarchy"/>
    <dgm:cxn modelId="{E865990B-FC66-4A3A-A17D-EB2310A93DDD}" srcId="{7968B0F5-5F06-40DD-B33E-E0FD91F12471}" destId="{67D412CB-6E8E-49E0-ABC9-55846DCF813C}" srcOrd="2" destOrd="0" parTransId="{40E618DB-B4DE-4FCB-9A64-6A0BA1DD16E4}" sibTransId="{36D29D42-90D3-494E-9CB3-7CA84B8F68E6}"/>
    <dgm:cxn modelId="{3B5D1FD4-3CA1-491D-90CB-9AFAAB724C75}" type="presOf" srcId="{2FDF7F34-AFFB-48F5-B95A-EC1EEBE256CF}" destId="{CB2039D7-A122-4FBD-A84B-449349191360}" srcOrd="1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81B35405-4FCF-463E-A2A3-A9A47484BDC9}" srcId="{75BEC571-5A55-4913-A141-960C294CD462}" destId="{67B8E695-D276-44B3-9F84-D95F508DD153}" srcOrd="0" destOrd="0" parTransId="{698999E8-AA17-4E26-A00D-070626CBBDAB}" sibTransId="{45DCCB9A-B4D1-40B5-8263-797324A9DB82}"/>
    <dgm:cxn modelId="{B7FF7B05-1C8A-4A5B-A3B0-2AFEB458B1C7}" type="presOf" srcId="{08509389-781B-4822-9ED7-F0F87E1C5EFE}" destId="{964E3496-9F20-4756-A220-FBA1D5E4980C}" srcOrd="0" destOrd="0" presId="urn:microsoft.com/office/officeart/2008/layout/HorizontalMultiLevelHierarchy"/>
    <dgm:cxn modelId="{D5FC1811-F40E-4475-A9C8-E11F22A41817}" type="presOf" srcId="{C3055553-091D-4674-AACC-F99EC378CBC1}" destId="{048E907D-ECCF-4FAC-A98E-47D3DB98335A}" srcOrd="1" destOrd="0" presId="urn:microsoft.com/office/officeart/2008/layout/HorizontalMultiLevelHierarchy"/>
    <dgm:cxn modelId="{85278FF4-1031-434E-A775-BE5643BDB37E}" type="presOf" srcId="{5AD09BEB-5E93-4CE1-AE5D-985CD1CA771C}" destId="{10902F1B-76A0-42BF-B8B6-85638234AC1B}" srcOrd="0" destOrd="0" presId="urn:microsoft.com/office/officeart/2008/layout/HorizontalMultiLevelHierarchy"/>
    <dgm:cxn modelId="{A8C66DC5-5F84-4E97-B12F-1D8B4B4F51BD}" type="presOf" srcId="{FA137558-9D06-4BB2-8049-227EDBFCDF69}" destId="{DF9BAD71-EF23-4CA3-83FF-AB3C82F6A16F}" srcOrd="1" destOrd="0" presId="urn:microsoft.com/office/officeart/2008/layout/HorizontalMultiLevelHierarchy"/>
    <dgm:cxn modelId="{B4BCE942-FD4D-400D-904B-3ABC3B4AEEF9}" type="presOf" srcId="{B4A17FA3-6FBD-4CDA-9F91-6B9B5247DEBD}" destId="{1FFA7D5C-B83F-480F-93CA-DF65D3E274C5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7867AE20-EC72-46EA-A0A1-AD541BB2B7AD}" type="presParOf" srcId="{D61D9318-CF1C-4027-9FB9-CA3681111D48}" destId="{270F17E6-7730-4FCF-B2C8-87132A2A2953}" srcOrd="0" destOrd="0" presId="urn:microsoft.com/office/officeart/2008/layout/HorizontalMultiLevelHierarchy"/>
    <dgm:cxn modelId="{8067D90C-AC6A-4840-BD59-8BC7BA5E7F1E}" type="presParOf" srcId="{270F17E6-7730-4FCF-B2C8-87132A2A2953}" destId="{47AE8846-F21F-4E4C-B4A3-D44DA4BF791C}" srcOrd="0" destOrd="0" presId="urn:microsoft.com/office/officeart/2008/layout/HorizontalMultiLevelHierarchy"/>
    <dgm:cxn modelId="{EC82075E-141F-4A7C-B00F-250E2F5A2765}" type="presParOf" srcId="{270F17E6-7730-4FCF-B2C8-87132A2A2953}" destId="{00B6C323-8ADF-4C2C-A98F-03A35CC9AEB8}" srcOrd="1" destOrd="0" presId="urn:microsoft.com/office/officeart/2008/layout/HorizontalMultiLevelHierarchy"/>
    <dgm:cxn modelId="{E535BDB9-2BF8-484A-B3AA-846B2EA6808D}" type="presParOf" srcId="{00B6C323-8ADF-4C2C-A98F-03A35CC9AEB8}" destId="{10902F1B-76A0-42BF-B8B6-85638234AC1B}" srcOrd="0" destOrd="0" presId="urn:microsoft.com/office/officeart/2008/layout/HorizontalMultiLevelHierarchy"/>
    <dgm:cxn modelId="{D211FE32-FED1-42AE-8F13-20C87FD99644}" type="presParOf" srcId="{10902F1B-76A0-42BF-B8B6-85638234AC1B}" destId="{C9A2B145-5387-4B1F-A759-774CCECBB1E5}" srcOrd="0" destOrd="0" presId="urn:microsoft.com/office/officeart/2008/layout/HorizontalMultiLevelHierarchy"/>
    <dgm:cxn modelId="{D3FBBDB5-A4D5-42AC-B97A-77C8E449E6D5}" type="presParOf" srcId="{00B6C323-8ADF-4C2C-A98F-03A35CC9AEB8}" destId="{B80AF7FE-B4A1-49B4-8432-E40926974E76}" srcOrd="1" destOrd="0" presId="urn:microsoft.com/office/officeart/2008/layout/HorizontalMultiLevelHierarchy"/>
    <dgm:cxn modelId="{82E20F88-B271-40B5-BE96-A3E1D10F17B8}" type="presParOf" srcId="{B80AF7FE-B4A1-49B4-8432-E40926974E76}" destId="{D456BF37-646F-420A-817B-2C6FE870644F}" srcOrd="0" destOrd="0" presId="urn:microsoft.com/office/officeart/2008/layout/HorizontalMultiLevelHierarchy"/>
    <dgm:cxn modelId="{569AE4C1-4E78-4C9B-8F96-D178B3F1D3BB}" type="presParOf" srcId="{B80AF7FE-B4A1-49B4-8432-E40926974E76}" destId="{2E4195E7-C526-43C1-8251-2AF2A6B49243}" srcOrd="1" destOrd="0" presId="urn:microsoft.com/office/officeart/2008/layout/HorizontalMultiLevelHierarchy"/>
    <dgm:cxn modelId="{FAC6AD6C-41F0-4672-9118-ED0D78DE5BDA}" type="presParOf" srcId="{2E4195E7-C526-43C1-8251-2AF2A6B49243}" destId="{D1DB4778-4789-4A93-9807-514909940723}" srcOrd="0" destOrd="0" presId="urn:microsoft.com/office/officeart/2008/layout/HorizontalMultiLevelHierarchy"/>
    <dgm:cxn modelId="{662196E4-778D-4BF8-92C0-6FB5486346B0}" type="presParOf" srcId="{D1DB4778-4789-4A93-9807-514909940723}" destId="{4053499C-C93E-4148-8A05-2B42BB4D7483}" srcOrd="0" destOrd="0" presId="urn:microsoft.com/office/officeart/2008/layout/HorizontalMultiLevelHierarchy"/>
    <dgm:cxn modelId="{D29EB196-63E1-432F-9B69-29B772E03981}" type="presParOf" srcId="{2E4195E7-C526-43C1-8251-2AF2A6B49243}" destId="{3D4545D7-A185-4800-AB24-A49A50B0E4D8}" srcOrd="1" destOrd="0" presId="urn:microsoft.com/office/officeart/2008/layout/HorizontalMultiLevelHierarchy"/>
    <dgm:cxn modelId="{C48CCB9C-0232-4FD4-92F1-BE1D0A6762A2}" type="presParOf" srcId="{3D4545D7-A185-4800-AB24-A49A50B0E4D8}" destId="{FFCEAF88-6CBC-4046-8EC2-054F3DE8DFBD}" srcOrd="0" destOrd="0" presId="urn:microsoft.com/office/officeart/2008/layout/HorizontalMultiLevelHierarchy"/>
    <dgm:cxn modelId="{96325305-33A2-44C6-A96A-8685A8633245}" type="presParOf" srcId="{3D4545D7-A185-4800-AB24-A49A50B0E4D8}" destId="{7A0ABC72-9B5D-4B1E-AA0D-E77A06CA8EAF}" srcOrd="1" destOrd="0" presId="urn:microsoft.com/office/officeart/2008/layout/HorizontalMultiLevelHierarchy"/>
    <dgm:cxn modelId="{54D730DF-5730-4518-A570-8C64DE9AC232}" type="presParOf" srcId="{7A0ABC72-9B5D-4B1E-AA0D-E77A06CA8EAF}" destId="{B3280420-3CBB-4786-AE20-71A6A1A44DB4}" srcOrd="0" destOrd="0" presId="urn:microsoft.com/office/officeart/2008/layout/HorizontalMultiLevelHierarchy"/>
    <dgm:cxn modelId="{7A99101E-5C34-4256-879D-76DD1C65EAF7}" type="presParOf" srcId="{B3280420-3CBB-4786-AE20-71A6A1A44DB4}" destId="{3A9856EC-620D-4430-952B-07F136C279F8}" srcOrd="0" destOrd="0" presId="urn:microsoft.com/office/officeart/2008/layout/HorizontalMultiLevelHierarchy"/>
    <dgm:cxn modelId="{EFC3F13E-B266-478A-80EE-0D3CFA03ECCC}" type="presParOf" srcId="{7A0ABC72-9B5D-4B1E-AA0D-E77A06CA8EAF}" destId="{8921435D-AB5F-4151-9A49-790D4326B3E3}" srcOrd="1" destOrd="0" presId="urn:microsoft.com/office/officeart/2008/layout/HorizontalMultiLevelHierarchy"/>
    <dgm:cxn modelId="{4AFD3960-26C2-4BFD-9D41-9132B1DF953B}" type="presParOf" srcId="{8921435D-AB5F-4151-9A49-790D4326B3E3}" destId="{2765873C-22B3-406A-80A6-7D2F793EFE98}" srcOrd="0" destOrd="0" presId="urn:microsoft.com/office/officeart/2008/layout/HorizontalMultiLevelHierarchy"/>
    <dgm:cxn modelId="{2EE2E0F8-0BC3-4465-88EC-17CC439620F7}" type="presParOf" srcId="{8921435D-AB5F-4151-9A49-790D4326B3E3}" destId="{65C0BDA7-FD24-4BDD-91A0-9A74A7671530}" srcOrd="1" destOrd="0" presId="urn:microsoft.com/office/officeart/2008/layout/HorizontalMultiLevelHierarchy"/>
    <dgm:cxn modelId="{2D9984A9-FA6E-409C-B604-144ECF9C3ECA}" type="presParOf" srcId="{65C0BDA7-FD24-4BDD-91A0-9A74A7671530}" destId="{4F50D836-8667-410C-88A8-F119CAE2B5E3}" srcOrd="0" destOrd="0" presId="urn:microsoft.com/office/officeart/2008/layout/HorizontalMultiLevelHierarchy"/>
    <dgm:cxn modelId="{413B1504-3E5D-4E03-8E5E-5ADB9C41E7CF}" type="presParOf" srcId="{4F50D836-8667-410C-88A8-F119CAE2B5E3}" destId="{61D9EBC6-6CF3-49B8-84A7-A029987415F1}" srcOrd="0" destOrd="0" presId="urn:microsoft.com/office/officeart/2008/layout/HorizontalMultiLevelHierarchy"/>
    <dgm:cxn modelId="{F8028552-EDA2-4965-9926-4B6C981112DA}" type="presParOf" srcId="{65C0BDA7-FD24-4BDD-91A0-9A74A7671530}" destId="{4969D850-F992-4805-B982-7A7B3303E235}" srcOrd="1" destOrd="0" presId="urn:microsoft.com/office/officeart/2008/layout/HorizontalMultiLevelHierarchy"/>
    <dgm:cxn modelId="{71155721-F0D2-45EC-B863-97B295C1EEDC}" type="presParOf" srcId="{4969D850-F992-4805-B982-7A7B3303E235}" destId="{99582F02-4820-4D38-84BF-AB949980E7BD}" srcOrd="0" destOrd="0" presId="urn:microsoft.com/office/officeart/2008/layout/HorizontalMultiLevelHierarchy"/>
    <dgm:cxn modelId="{79F7F075-F526-41F7-A49C-6C9A6C82D923}" type="presParOf" srcId="{4969D850-F992-4805-B982-7A7B3303E235}" destId="{9567982D-54C0-4C51-9F62-89B70145D4C5}" srcOrd="1" destOrd="0" presId="urn:microsoft.com/office/officeart/2008/layout/HorizontalMultiLevelHierarchy"/>
    <dgm:cxn modelId="{0C82B306-2CA4-4904-B881-45AD5DCCF7C1}" type="presParOf" srcId="{9567982D-54C0-4C51-9F62-89B70145D4C5}" destId="{F97DD10D-06A7-4EBF-B254-2905252DA310}" srcOrd="0" destOrd="0" presId="urn:microsoft.com/office/officeart/2008/layout/HorizontalMultiLevelHierarchy"/>
    <dgm:cxn modelId="{63047E2E-2463-492D-BFB2-1165F0F17369}" type="presParOf" srcId="{F97DD10D-06A7-4EBF-B254-2905252DA310}" destId="{2BEB1A42-3467-427E-A36B-6490CF251FB1}" srcOrd="0" destOrd="0" presId="urn:microsoft.com/office/officeart/2008/layout/HorizontalMultiLevelHierarchy"/>
    <dgm:cxn modelId="{EDA860D3-8433-4A76-83BA-AF04299C522D}" type="presParOf" srcId="{9567982D-54C0-4C51-9F62-89B70145D4C5}" destId="{473BFDF4-6C50-4112-9055-CA1A49F92D37}" srcOrd="1" destOrd="0" presId="urn:microsoft.com/office/officeart/2008/layout/HorizontalMultiLevelHierarchy"/>
    <dgm:cxn modelId="{F224121A-5372-4DA1-962F-0048BECD435F}" type="presParOf" srcId="{473BFDF4-6C50-4112-9055-CA1A49F92D37}" destId="{DAB9C795-3D4D-4A77-B911-949CDB03C502}" srcOrd="0" destOrd="0" presId="urn:microsoft.com/office/officeart/2008/layout/HorizontalMultiLevelHierarchy"/>
    <dgm:cxn modelId="{C0E3F2AD-06AA-4C63-B58A-18E66FDC638E}" type="presParOf" srcId="{473BFDF4-6C50-4112-9055-CA1A49F92D37}" destId="{73C40849-FA16-428B-BC21-DFA96B5C65B4}" srcOrd="1" destOrd="0" presId="urn:microsoft.com/office/officeart/2008/layout/HorizontalMultiLevelHierarchy"/>
    <dgm:cxn modelId="{29645AEA-8665-4EBD-8E2E-2DB4139EE933}" type="presParOf" srcId="{2E4195E7-C526-43C1-8251-2AF2A6B49243}" destId="{E5E22928-8B6D-4305-9AE6-D2F227000B89}" srcOrd="2" destOrd="0" presId="urn:microsoft.com/office/officeart/2008/layout/HorizontalMultiLevelHierarchy"/>
    <dgm:cxn modelId="{6C5D3DC7-D97A-4C71-9CC9-08AB32C99EDE}" type="presParOf" srcId="{E5E22928-8B6D-4305-9AE6-D2F227000B89}" destId="{901546BE-99DA-4369-8291-A1291DD6DDF3}" srcOrd="0" destOrd="0" presId="urn:microsoft.com/office/officeart/2008/layout/HorizontalMultiLevelHierarchy"/>
    <dgm:cxn modelId="{D859B2CB-1598-45C5-B19B-9B1763682FED}" type="presParOf" srcId="{2E4195E7-C526-43C1-8251-2AF2A6B49243}" destId="{2FBBA1F6-D957-44FB-932A-D649E0E1D914}" srcOrd="3" destOrd="0" presId="urn:microsoft.com/office/officeart/2008/layout/HorizontalMultiLevelHierarchy"/>
    <dgm:cxn modelId="{2564474F-E8B8-4A94-8551-08CC7B9FABF5}" type="presParOf" srcId="{2FBBA1F6-D957-44FB-932A-D649E0E1D914}" destId="{1FFA7D5C-B83F-480F-93CA-DF65D3E274C5}" srcOrd="0" destOrd="0" presId="urn:microsoft.com/office/officeart/2008/layout/HorizontalMultiLevelHierarchy"/>
    <dgm:cxn modelId="{BBC0DCB2-0FA5-43A8-BEC8-9E25F8CD5568}" type="presParOf" srcId="{2FBBA1F6-D957-44FB-932A-D649E0E1D914}" destId="{D6EAEA28-E429-4047-B403-98239289CB1B}" srcOrd="1" destOrd="0" presId="urn:microsoft.com/office/officeart/2008/layout/HorizontalMultiLevelHierarchy"/>
    <dgm:cxn modelId="{FA888D5A-71B2-40DF-A674-290471F47ACE}" type="presParOf" srcId="{D6EAEA28-E429-4047-B403-98239289CB1B}" destId="{120344F6-4CD9-4FAD-8FB3-4AD7044578AA}" srcOrd="0" destOrd="0" presId="urn:microsoft.com/office/officeart/2008/layout/HorizontalMultiLevelHierarchy"/>
    <dgm:cxn modelId="{154EB119-E1C7-4433-A17B-4B3B48D215B6}" type="presParOf" srcId="{120344F6-4CD9-4FAD-8FB3-4AD7044578AA}" destId="{6510BD2E-1954-46A6-AC31-4DAC57A5824C}" srcOrd="0" destOrd="0" presId="urn:microsoft.com/office/officeart/2008/layout/HorizontalMultiLevelHierarchy"/>
    <dgm:cxn modelId="{BDC3B7AB-3751-4365-92B6-FD5DE560D302}" type="presParOf" srcId="{D6EAEA28-E429-4047-B403-98239289CB1B}" destId="{0A69591E-7292-4E3B-81C7-F1E692D6523B}" srcOrd="1" destOrd="0" presId="urn:microsoft.com/office/officeart/2008/layout/HorizontalMultiLevelHierarchy"/>
    <dgm:cxn modelId="{A97DC303-51C4-4AAF-8D81-EE455BC79E7E}" type="presParOf" srcId="{0A69591E-7292-4E3B-81C7-F1E692D6523B}" destId="{17684729-06C2-4CF1-AF88-DDC34C2B3D16}" srcOrd="0" destOrd="0" presId="urn:microsoft.com/office/officeart/2008/layout/HorizontalMultiLevelHierarchy"/>
    <dgm:cxn modelId="{2615BEF4-7BC8-4624-BD2F-E1847A7B6035}" type="presParOf" srcId="{0A69591E-7292-4E3B-81C7-F1E692D6523B}" destId="{F633C369-7D6A-410A-86A1-8794F77ABD2E}" srcOrd="1" destOrd="0" presId="urn:microsoft.com/office/officeart/2008/layout/HorizontalMultiLevelHierarchy"/>
    <dgm:cxn modelId="{08BD3C8B-0EAD-4381-AD7F-74FD618E24AC}" type="presParOf" srcId="{F633C369-7D6A-410A-86A1-8794F77ABD2E}" destId="{D3C6AFA8-9D68-44D5-8F66-00096C649101}" srcOrd="0" destOrd="0" presId="urn:microsoft.com/office/officeart/2008/layout/HorizontalMultiLevelHierarchy"/>
    <dgm:cxn modelId="{620F5D50-588C-4F3D-A2F2-9309F00E9648}" type="presParOf" srcId="{D3C6AFA8-9D68-44D5-8F66-00096C649101}" destId="{BAB725E2-E665-4A3E-9156-7BAA531A7C09}" srcOrd="0" destOrd="0" presId="urn:microsoft.com/office/officeart/2008/layout/HorizontalMultiLevelHierarchy"/>
    <dgm:cxn modelId="{7C8DF8EC-1000-4C3A-9775-D99BAA7908C3}" type="presParOf" srcId="{F633C369-7D6A-410A-86A1-8794F77ABD2E}" destId="{EA7FD756-7EAD-4F1D-870F-CE3FEBC27CE1}" srcOrd="1" destOrd="0" presId="urn:microsoft.com/office/officeart/2008/layout/HorizontalMultiLevelHierarchy"/>
    <dgm:cxn modelId="{5110BA94-DB28-4525-A426-B6F173E14AA7}" type="presParOf" srcId="{EA7FD756-7EAD-4F1D-870F-CE3FEBC27CE1}" destId="{016FFE22-975D-4CDF-AF46-C472A01F7E1B}" srcOrd="0" destOrd="0" presId="urn:microsoft.com/office/officeart/2008/layout/HorizontalMultiLevelHierarchy"/>
    <dgm:cxn modelId="{C17E05E1-A927-4C9B-B326-32C87BDE740A}" type="presParOf" srcId="{EA7FD756-7EAD-4F1D-870F-CE3FEBC27CE1}" destId="{865B5688-2AF3-4D80-804D-E1D0052CC7D2}" srcOrd="1" destOrd="0" presId="urn:microsoft.com/office/officeart/2008/layout/HorizontalMultiLevelHierarchy"/>
    <dgm:cxn modelId="{F5954DA4-9653-4B62-B3AC-35652CA17312}" type="presParOf" srcId="{865B5688-2AF3-4D80-804D-E1D0052CC7D2}" destId="{478A380C-A8F9-457C-B4E8-04BD202ECCCD}" srcOrd="0" destOrd="0" presId="urn:microsoft.com/office/officeart/2008/layout/HorizontalMultiLevelHierarchy"/>
    <dgm:cxn modelId="{FAE0455E-38DB-4833-A7DF-5D02E77ABC40}" type="presParOf" srcId="{478A380C-A8F9-457C-B4E8-04BD202ECCCD}" destId="{2453DD52-4154-42A5-99EA-68691E5F0372}" srcOrd="0" destOrd="0" presId="urn:microsoft.com/office/officeart/2008/layout/HorizontalMultiLevelHierarchy"/>
    <dgm:cxn modelId="{3CF1C2C7-CECD-4C3A-BE47-BCE59BACEDE2}" type="presParOf" srcId="{865B5688-2AF3-4D80-804D-E1D0052CC7D2}" destId="{80BF8CAF-93FF-426B-907D-841E7A77BE9D}" srcOrd="1" destOrd="0" presId="urn:microsoft.com/office/officeart/2008/layout/HorizontalMultiLevelHierarchy"/>
    <dgm:cxn modelId="{8D9940D5-FF47-42EC-8344-A7BCCF69A5F0}" type="presParOf" srcId="{80BF8CAF-93FF-426B-907D-841E7A77BE9D}" destId="{883B109B-7848-4F73-9432-22694BAD8587}" srcOrd="0" destOrd="0" presId="urn:microsoft.com/office/officeart/2008/layout/HorizontalMultiLevelHierarchy"/>
    <dgm:cxn modelId="{A97E1465-57CF-4AA7-96E8-2B5464E2E436}" type="presParOf" srcId="{80BF8CAF-93FF-426B-907D-841E7A77BE9D}" destId="{DF9A668D-455F-478F-9657-047D4718D5E8}" srcOrd="1" destOrd="0" presId="urn:microsoft.com/office/officeart/2008/layout/HorizontalMultiLevelHierarchy"/>
    <dgm:cxn modelId="{4DD04CE8-848B-4DA7-88E2-48FD6A176329}" type="presParOf" srcId="{F633C369-7D6A-410A-86A1-8794F77ABD2E}" destId="{870AFE2F-2A2F-4B50-81E1-795BE1B92E6D}" srcOrd="2" destOrd="0" presId="urn:microsoft.com/office/officeart/2008/layout/HorizontalMultiLevelHierarchy"/>
    <dgm:cxn modelId="{E04728C7-BD72-4BE5-A702-74CA434BD9F1}" type="presParOf" srcId="{870AFE2F-2A2F-4B50-81E1-795BE1B92E6D}" destId="{042358C7-250C-43CB-811F-B21AFDEB4353}" srcOrd="0" destOrd="0" presId="urn:microsoft.com/office/officeart/2008/layout/HorizontalMultiLevelHierarchy"/>
    <dgm:cxn modelId="{3B5C1672-7B17-417E-B244-6D32BFFE0F09}" type="presParOf" srcId="{F633C369-7D6A-410A-86A1-8794F77ABD2E}" destId="{C19E0B1E-7213-4D1A-AB27-6594524F60C8}" srcOrd="3" destOrd="0" presId="urn:microsoft.com/office/officeart/2008/layout/HorizontalMultiLevelHierarchy"/>
    <dgm:cxn modelId="{8DB67FEB-A8B3-4E9B-8601-A5F1235C775B}" type="presParOf" srcId="{C19E0B1E-7213-4D1A-AB27-6594524F60C8}" destId="{FA817A87-7E3A-43E0-82B8-F83D25E9F4D9}" srcOrd="0" destOrd="0" presId="urn:microsoft.com/office/officeart/2008/layout/HorizontalMultiLevelHierarchy"/>
    <dgm:cxn modelId="{92EEB1AF-46FA-4FC9-A23F-09F3CCDEB969}" type="presParOf" srcId="{C19E0B1E-7213-4D1A-AB27-6594524F60C8}" destId="{8010516B-5767-4C86-BC32-39A088DD08AC}" srcOrd="1" destOrd="0" presId="urn:microsoft.com/office/officeart/2008/layout/HorizontalMultiLevelHierarchy"/>
    <dgm:cxn modelId="{D39FDA8E-B3E6-45CA-8C52-03FD358BFA20}" type="presParOf" srcId="{8010516B-5767-4C86-BC32-39A088DD08AC}" destId="{AB2145FD-5E85-4B99-A261-2E76CA19049E}" srcOrd="0" destOrd="0" presId="urn:microsoft.com/office/officeart/2008/layout/HorizontalMultiLevelHierarchy"/>
    <dgm:cxn modelId="{FE9B6DF7-3F7C-4498-9ED2-6A7EF4A8AD81}" type="presParOf" srcId="{AB2145FD-5E85-4B99-A261-2E76CA19049E}" destId="{31679E46-5470-41D2-A3E2-765AD25C6A0A}" srcOrd="0" destOrd="0" presId="urn:microsoft.com/office/officeart/2008/layout/HorizontalMultiLevelHierarchy"/>
    <dgm:cxn modelId="{F077595C-9DFB-4571-B310-EB875042F49C}" type="presParOf" srcId="{8010516B-5767-4C86-BC32-39A088DD08AC}" destId="{87C8E85A-B791-463D-807A-6659DDB553E3}" srcOrd="1" destOrd="0" presId="urn:microsoft.com/office/officeart/2008/layout/HorizontalMultiLevelHierarchy"/>
    <dgm:cxn modelId="{98425754-EA04-44F3-8B7D-0FBEEE950FE3}" type="presParOf" srcId="{87C8E85A-B791-463D-807A-6659DDB553E3}" destId="{223F6401-DD0E-4BD6-979F-D0900421EA68}" srcOrd="0" destOrd="0" presId="urn:microsoft.com/office/officeart/2008/layout/HorizontalMultiLevelHierarchy"/>
    <dgm:cxn modelId="{F9C99A69-81CE-43AE-820E-31725F6EF55E}" type="presParOf" srcId="{87C8E85A-B791-463D-807A-6659DDB553E3}" destId="{45EF5E65-2E64-4534-91E1-39278FF38BF9}" srcOrd="1" destOrd="0" presId="urn:microsoft.com/office/officeart/2008/layout/HorizontalMultiLevelHierarchy"/>
    <dgm:cxn modelId="{558DD438-3A68-4076-AF12-4E864D99D082}" type="presParOf" srcId="{F633C369-7D6A-410A-86A1-8794F77ABD2E}" destId="{AEAFA280-467C-42E6-A959-CF1A78B55640}" srcOrd="4" destOrd="0" presId="urn:microsoft.com/office/officeart/2008/layout/HorizontalMultiLevelHierarchy"/>
    <dgm:cxn modelId="{6458300D-3684-459D-8B59-D65D3C41C794}" type="presParOf" srcId="{AEAFA280-467C-42E6-A959-CF1A78B55640}" destId="{E3871097-B4CF-44BF-867E-14A8A49B9A7D}" srcOrd="0" destOrd="0" presId="urn:microsoft.com/office/officeart/2008/layout/HorizontalMultiLevelHierarchy"/>
    <dgm:cxn modelId="{4DE1337E-AA01-4569-836A-5BE167F6BF27}" type="presParOf" srcId="{F633C369-7D6A-410A-86A1-8794F77ABD2E}" destId="{5A5C76D1-0621-42CC-AA2F-DB5683A78843}" srcOrd="5" destOrd="0" presId="urn:microsoft.com/office/officeart/2008/layout/HorizontalMultiLevelHierarchy"/>
    <dgm:cxn modelId="{CBF547FE-5587-4D54-B217-F826770E3BEC}" type="presParOf" srcId="{5A5C76D1-0621-42CC-AA2F-DB5683A78843}" destId="{77DDBE14-BFA5-47B4-BBF8-032D4150C773}" srcOrd="0" destOrd="0" presId="urn:microsoft.com/office/officeart/2008/layout/HorizontalMultiLevelHierarchy"/>
    <dgm:cxn modelId="{F591AF8A-9715-40DA-A93F-4598D8BC945B}" type="presParOf" srcId="{5A5C76D1-0621-42CC-AA2F-DB5683A78843}" destId="{851A8383-B265-45D9-9843-70DDDF0FEC48}" srcOrd="1" destOrd="0" presId="urn:microsoft.com/office/officeart/2008/layout/HorizontalMultiLevelHierarchy"/>
    <dgm:cxn modelId="{C51B6E20-1BE8-4860-BA4E-E3BD2B5485B2}" type="presParOf" srcId="{851A8383-B265-45D9-9843-70DDDF0FEC48}" destId="{825CE082-6709-4F4D-805E-71D29F3E779E}" srcOrd="0" destOrd="0" presId="urn:microsoft.com/office/officeart/2008/layout/HorizontalMultiLevelHierarchy"/>
    <dgm:cxn modelId="{9F4A4FB9-BD42-4653-A09F-4EEB1A8B82F6}" type="presParOf" srcId="{825CE082-6709-4F4D-805E-71D29F3E779E}" destId="{5619F079-96C8-4536-BE26-D42E6B027F94}" srcOrd="0" destOrd="0" presId="urn:microsoft.com/office/officeart/2008/layout/HorizontalMultiLevelHierarchy"/>
    <dgm:cxn modelId="{F07D4EAA-C824-4908-8A62-55176EC74217}" type="presParOf" srcId="{851A8383-B265-45D9-9843-70DDDF0FEC48}" destId="{9E784D9E-6AA6-4B5D-82BF-29BFF9CCAEC0}" srcOrd="1" destOrd="0" presId="urn:microsoft.com/office/officeart/2008/layout/HorizontalMultiLevelHierarchy"/>
    <dgm:cxn modelId="{F7F548D8-CCF2-4655-BC20-8591A6240657}" type="presParOf" srcId="{9E784D9E-6AA6-4B5D-82BF-29BFF9CCAEC0}" destId="{0B5E1919-7015-4632-AF92-452D60DFDA88}" srcOrd="0" destOrd="0" presId="urn:microsoft.com/office/officeart/2008/layout/HorizontalMultiLevelHierarchy"/>
    <dgm:cxn modelId="{5FD91A97-6ECE-4D7A-B54C-C262A03D1604}" type="presParOf" srcId="{9E784D9E-6AA6-4B5D-82BF-29BFF9CCAEC0}" destId="{EFC345AE-4971-4178-BC29-4822CE95907B}" srcOrd="1" destOrd="0" presId="urn:microsoft.com/office/officeart/2008/layout/HorizontalMultiLevelHierarchy"/>
    <dgm:cxn modelId="{F7180B36-A000-4FF9-8134-16AA842DDA7C}" type="presParOf" srcId="{F633C369-7D6A-410A-86A1-8794F77ABD2E}" destId="{8048EC3F-D5C1-4432-B2B1-B393E5D014B3}" srcOrd="6" destOrd="0" presId="urn:microsoft.com/office/officeart/2008/layout/HorizontalMultiLevelHierarchy"/>
    <dgm:cxn modelId="{793F9A99-B354-4241-B1B4-F2E7DAF3A5EB}" type="presParOf" srcId="{8048EC3F-D5C1-4432-B2B1-B393E5D014B3}" destId="{048E907D-ECCF-4FAC-A98E-47D3DB98335A}" srcOrd="0" destOrd="0" presId="urn:microsoft.com/office/officeart/2008/layout/HorizontalMultiLevelHierarchy"/>
    <dgm:cxn modelId="{E572548F-2D67-4E44-A55D-339D9F98E2D3}" type="presParOf" srcId="{F633C369-7D6A-410A-86A1-8794F77ABD2E}" destId="{1394BFBE-55E3-4AB9-AF76-72FA7EE18D7A}" srcOrd="7" destOrd="0" presId="urn:microsoft.com/office/officeart/2008/layout/HorizontalMultiLevelHierarchy"/>
    <dgm:cxn modelId="{2EA103CF-0C37-4E4A-9373-351AAAE55396}" type="presParOf" srcId="{1394BFBE-55E3-4AB9-AF76-72FA7EE18D7A}" destId="{610D599D-A159-4750-96DC-1605EA51A58E}" srcOrd="0" destOrd="0" presId="urn:microsoft.com/office/officeart/2008/layout/HorizontalMultiLevelHierarchy"/>
    <dgm:cxn modelId="{F64EDC93-A3EF-4804-AA7F-92B10E35F46F}" type="presParOf" srcId="{1394BFBE-55E3-4AB9-AF76-72FA7EE18D7A}" destId="{36473A27-1B2D-432C-B1F1-23721C69191C}" srcOrd="1" destOrd="0" presId="urn:microsoft.com/office/officeart/2008/layout/HorizontalMultiLevelHierarchy"/>
    <dgm:cxn modelId="{8F2B6D41-9E0B-48B9-89F4-936C31BEF8FC}" type="presParOf" srcId="{36473A27-1B2D-432C-B1F1-23721C69191C}" destId="{1EAE22A9-6673-4E86-8DBB-C71481EC941C}" srcOrd="0" destOrd="0" presId="urn:microsoft.com/office/officeart/2008/layout/HorizontalMultiLevelHierarchy"/>
    <dgm:cxn modelId="{2E4F1223-9A2C-4E9F-925C-4C0BDC4F19B9}" type="presParOf" srcId="{1EAE22A9-6673-4E86-8DBB-C71481EC941C}" destId="{9AAAA051-4DD9-4F0B-8224-F50FE26642D6}" srcOrd="0" destOrd="0" presId="urn:microsoft.com/office/officeart/2008/layout/HorizontalMultiLevelHierarchy"/>
    <dgm:cxn modelId="{379D72BA-F76C-4985-BD1E-A4434EFE634F}" type="presParOf" srcId="{36473A27-1B2D-432C-B1F1-23721C69191C}" destId="{A125F655-B52B-4B61-9A75-C8540E58AEF0}" srcOrd="1" destOrd="0" presId="urn:microsoft.com/office/officeart/2008/layout/HorizontalMultiLevelHierarchy"/>
    <dgm:cxn modelId="{23423FB8-AB8C-471C-A4B3-8215E8C82629}" type="presParOf" srcId="{A125F655-B52B-4B61-9A75-C8540E58AEF0}" destId="{CB6C8C02-C2FD-4180-8FDB-BECB90D198BA}" srcOrd="0" destOrd="0" presId="urn:microsoft.com/office/officeart/2008/layout/HorizontalMultiLevelHierarchy"/>
    <dgm:cxn modelId="{24716ABC-14E0-492D-9CCA-650BB9524D4C}" type="presParOf" srcId="{A125F655-B52B-4B61-9A75-C8540E58AEF0}" destId="{97A8E3F0-8C5F-407C-B304-D8317C988011}" srcOrd="1" destOrd="0" presId="urn:microsoft.com/office/officeart/2008/layout/HorizontalMultiLevelHierarchy"/>
    <dgm:cxn modelId="{013322B8-EB6C-4D35-A584-A27335FD07B2}" type="presParOf" srcId="{2E4195E7-C526-43C1-8251-2AF2A6B49243}" destId="{F1254FD0-8054-4A01-9BB5-DAF029D79E79}" srcOrd="4" destOrd="0" presId="urn:microsoft.com/office/officeart/2008/layout/HorizontalMultiLevelHierarchy"/>
    <dgm:cxn modelId="{658404C8-A8E1-4CF9-84F6-3BF8E0178AC8}" type="presParOf" srcId="{F1254FD0-8054-4A01-9BB5-DAF029D79E79}" destId="{5EF2A711-6539-4B40-82F4-1D7ACF857AF7}" srcOrd="0" destOrd="0" presId="urn:microsoft.com/office/officeart/2008/layout/HorizontalMultiLevelHierarchy"/>
    <dgm:cxn modelId="{5BDED8BE-A1DF-4C2B-98D0-1CD78E9CDC9A}" type="presParOf" srcId="{2E4195E7-C526-43C1-8251-2AF2A6B49243}" destId="{B5CC62BD-C3D7-429F-B9EC-0B5D8AC3ADAF}" srcOrd="5" destOrd="0" presId="urn:microsoft.com/office/officeart/2008/layout/HorizontalMultiLevelHierarchy"/>
    <dgm:cxn modelId="{96CCE271-7F64-4C5F-AE37-DBFC31D039B8}" type="presParOf" srcId="{B5CC62BD-C3D7-429F-B9EC-0B5D8AC3ADAF}" destId="{80600A35-84AA-43CE-81F3-F98690856545}" srcOrd="0" destOrd="0" presId="urn:microsoft.com/office/officeart/2008/layout/HorizontalMultiLevelHierarchy"/>
    <dgm:cxn modelId="{DDEBB3DE-C6E9-4348-8749-0D7261BF00F7}" type="presParOf" srcId="{B5CC62BD-C3D7-429F-B9EC-0B5D8AC3ADAF}" destId="{524E3F09-EDD1-4C4E-9154-C3DF6038309F}" srcOrd="1" destOrd="0" presId="urn:microsoft.com/office/officeart/2008/layout/HorizontalMultiLevelHierarchy"/>
    <dgm:cxn modelId="{8D6AB8A2-C454-4655-B939-DE46CF06BC07}" type="presParOf" srcId="{524E3F09-EDD1-4C4E-9154-C3DF6038309F}" destId="{08EC2D9E-EEF5-4DFB-B18C-04297E92FEFA}" srcOrd="0" destOrd="0" presId="urn:microsoft.com/office/officeart/2008/layout/HorizontalMultiLevelHierarchy"/>
    <dgm:cxn modelId="{A1F6395A-C25B-404A-8D64-40C1612FE99A}" type="presParOf" srcId="{08EC2D9E-EEF5-4DFB-B18C-04297E92FEFA}" destId="{DF9BAD71-EF23-4CA3-83FF-AB3C82F6A16F}" srcOrd="0" destOrd="0" presId="urn:microsoft.com/office/officeart/2008/layout/HorizontalMultiLevelHierarchy"/>
    <dgm:cxn modelId="{A833E183-DAD9-43A6-B17A-E591D4E915DE}" type="presParOf" srcId="{524E3F09-EDD1-4C4E-9154-C3DF6038309F}" destId="{CFD0EF6D-F7DA-4E10-89FF-BE4E2630F12D}" srcOrd="1" destOrd="0" presId="urn:microsoft.com/office/officeart/2008/layout/HorizontalMultiLevelHierarchy"/>
    <dgm:cxn modelId="{FFC6ED94-D8AC-4CD9-A245-80BFF72EAA8C}" type="presParOf" srcId="{CFD0EF6D-F7DA-4E10-89FF-BE4E2630F12D}" destId="{A9B15C1A-4C4B-4F3A-A878-84EA420CF092}" srcOrd="0" destOrd="0" presId="urn:microsoft.com/office/officeart/2008/layout/HorizontalMultiLevelHierarchy"/>
    <dgm:cxn modelId="{E7B1FB41-4C56-4CCC-94C1-54DDC7B23A12}" type="presParOf" srcId="{CFD0EF6D-F7DA-4E10-89FF-BE4E2630F12D}" destId="{34ADDADB-DF4A-484B-8460-B0D255B0589C}" srcOrd="1" destOrd="0" presId="urn:microsoft.com/office/officeart/2008/layout/HorizontalMultiLevelHierarchy"/>
    <dgm:cxn modelId="{3C224B39-37F9-4826-AC12-3B37604F8171}" type="presParOf" srcId="{34ADDADB-DF4A-484B-8460-B0D255B0589C}" destId="{FCD46113-877F-416E-8838-C882836F0D86}" srcOrd="0" destOrd="0" presId="urn:microsoft.com/office/officeart/2008/layout/HorizontalMultiLevelHierarchy"/>
    <dgm:cxn modelId="{C33A76B6-F371-48F2-9A70-D0F7F4DCB297}" type="presParOf" srcId="{FCD46113-877F-416E-8838-C882836F0D86}" destId="{75CF11DC-1721-423F-B9AF-48802F04849A}" srcOrd="0" destOrd="0" presId="urn:microsoft.com/office/officeart/2008/layout/HorizontalMultiLevelHierarchy"/>
    <dgm:cxn modelId="{AF526024-5D28-43A9-9A3C-AE40ED6FE44E}" type="presParOf" srcId="{34ADDADB-DF4A-484B-8460-B0D255B0589C}" destId="{F64B44EA-82DA-4EB0-998C-B25716E67284}" srcOrd="1" destOrd="0" presId="urn:microsoft.com/office/officeart/2008/layout/HorizontalMultiLevelHierarchy"/>
    <dgm:cxn modelId="{EAF9FAFF-C0A0-44DC-A997-99BBA8408227}" type="presParOf" srcId="{F64B44EA-82DA-4EB0-998C-B25716E67284}" destId="{CF727354-29D2-487B-B444-C7F2F7C6251F}" srcOrd="0" destOrd="0" presId="urn:microsoft.com/office/officeart/2008/layout/HorizontalMultiLevelHierarchy"/>
    <dgm:cxn modelId="{B40C88B6-11CC-4BA9-A782-ED88A6D045EB}" type="presParOf" srcId="{F64B44EA-82DA-4EB0-998C-B25716E67284}" destId="{58F4A309-14AC-4EA6-8D70-E6386705338C}" srcOrd="1" destOrd="0" presId="urn:microsoft.com/office/officeart/2008/layout/HorizontalMultiLevelHierarchy"/>
    <dgm:cxn modelId="{23A80DE9-5C6B-4FC8-86D1-B286304B2268}" type="presParOf" srcId="{00B6C323-8ADF-4C2C-A98F-03A35CC9AEB8}" destId="{1CC07A56-D77A-4F93-8791-338BCB7F4DFE}" srcOrd="2" destOrd="0" presId="urn:microsoft.com/office/officeart/2008/layout/HorizontalMultiLevelHierarchy"/>
    <dgm:cxn modelId="{47323792-4D9A-40F6-9738-0EC5E9F19677}" type="presParOf" srcId="{1CC07A56-D77A-4F93-8791-338BCB7F4DFE}" destId="{A4845304-288D-495D-8FB0-E942669DDDE7}" srcOrd="0" destOrd="0" presId="urn:microsoft.com/office/officeart/2008/layout/HorizontalMultiLevelHierarchy"/>
    <dgm:cxn modelId="{9EB0B496-10AE-4796-89AC-74F81478E7B8}" type="presParOf" srcId="{00B6C323-8ADF-4C2C-A98F-03A35CC9AEB8}" destId="{3D5EE142-BA92-42F8-AABF-39F432A9BE8B}" srcOrd="3" destOrd="0" presId="urn:microsoft.com/office/officeart/2008/layout/HorizontalMultiLevelHierarchy"/>
    <dgm:cxn modelId="{72825135-E37E-4087-83BD-96CDDE974D36}" type="presParOf" srcId="{3D5EE142-BA92-42F8-AABF-39F432A9BE8B}" destId="{8AE761E9-06B7-488A-B552-DDFB300D65C0}" srcOrd="0" destOrd="0" presId="urn:microsoft.com/office/officeart/2008/layout/HorizontalMultiLevelHierarchy"/>
    <dgm:cxn modelId="{ED72DEBD-9CD3-4B73-8A36-69C8C2E3F13F}" type="presParOf" srcId="{3D5EE142-BA92-42F8-AABF-39F432A9BE8B}" destId="{44BFCDD5-5A25-45E0-95E0-E6380AC06088}" srcOrd="1" destOrd="0" presId="urn:microsoft.com/office/officeart/2008/layout/HorizontalMultiLevelHierarchy"/>
    <dgm:cxn modelId="{DE420272-15BB-4A62-9358-81E87D049E01}" type="presParOf" srcId="{44BFCDD5-5A25-45E0-95E0-E6380AC06088}" destId="{C59F144E-3E9D-4AF7-8B57-87F4F9B383FB}" srcOrd="0" destOrd="0" presId="urn:microsoft.com/office/officeart/2008/layout/HorizontalMultiLevelHierarchy"/>
    <dgm:cxn modelId="{ED44F5E2-A997-4AC9-BDAB-2B8EDA5B850C}" type="presParOf" srcId="{C59F144E-3E9D-4AF7-8B57-87F4F9B383FB}" destId="{F75129ED-D06A-45D8-94F7-C7F11AC246A7}" srcOrd="0" destOrd="0" presId="urn:microsoft.com/office/officeart/2008/layout/HorizontalMultiLevelHierarchy"/>
    <dgm:cxn modelId="{1B8AF499-6DEC-4C16-86AC-437B338A6321}" type="presParOf" srcId="{44BFCDD5-5A25-45E0-95E0-E6380AC06088}" destId="{8199EF63-7044-4575-8137-26D081EAC06C}" srcOrd="1" destOrd="0" presId="urn:microsoft.com/office/officeart/2008/layout/HorizontalMultiLevelHierarchy"/>
    <dgm:cxn modelId="{A013DAAB-1757-4384-85EA-EE237206A76F}" type="presParOf" srcId="{8199EF63-7044-4575-8137-26D081EAC06C}" destId="{FD17C1E7-264E-442C-A9D4-3ACCD6DE4CC9}" srcOrd="0" destOrd="0" presId="urn:microsoft.com/office/officeart/2008/layout/HorizontalMultiLevelHierarchy"/>
    <dgm:cxn modelId="{DD6D6BAC-134E-428F-B17E-21BFAE71A30D}" type="presParOf" srcId="{8199EF63-7044-4575-8137-26D081EAC06C}" destId="{FEB8A5E6-67F6-4BEC-8888-4BAA0CED17BB}" srcOrd="1" destOrd="0" presId="urn:microsoft.com/office/officeart/2008/layout/HorizontalMultiLevelHierarchy"/>
    <dgm:cxn modelId="{106FAF56-B0F0-49CC-BE35-38766BE4AA46}" type="presParOf" srcId="{00B6C323-8ADF-4C2C-A98F-03A35CC9AEB8}" destId="{7C1111C3-71C8-4A59-B707-B9C768098517}" srcOrd="4" destOrd="0" presId="urn:microsoft.com/office/officeart/2008/layout/HorizontalMultiLevelHierarchy"/>
    <dgm:cxn modelId="{C91B5FCB-FFC6-4204-AF69-35E4BC27EC6D}" type="presParOf" srcId="{7C1111C3-71C8-4A59-B707-B9C768098517}" destId="{691C4B03-F193-462B-8563-0CBB3DFC5ADA}" srcOrd="0" destOrd="0" presId="urn:microsoft.com/office/officeart/2008/layout/HorizontalMultiLevelHierarchy"/>
    <dgm:cxn modelId="{03B60CDC-EF49-45EA-8799-21029C119641}" type="presParOf" srcId="{00B6C323-8ADF-4C2C-A98F-03A35CC9AEB8}" destId="{9D5FED48-469F-4A5A-AF8C-3669D6E19E26}" srcOrd="5" destOrd="0" presId="urn:microsoft.com/office/officeart/2008/layout/HorizontalMultiLevelHierarchy"/>
    <dgm:cxn modelId="{217A4EFA-450B-4926-81E0-FDE61B3AE23E}" type="presParOf" srcId="{9D5FED48-469F-4A5A-AF8C-3669D6E19E26}" destId="{E2CE8335-163F-4FC8-9EB2-2F1AB9A3494D}" srcOrd="0" destOrd="0" presId="urn:microsoft.com/office/officeart/2008/layout/HorizontalMultiLevelHierarchy"/>
    <dgm:cxn modelId="{AF96EAE2-B172-4905-8A4A-02597B49A833}" type="presParOf" srcId="{9D5FED48-469F-4A5A-AF8C-3669D6E19E26}" destId="{5BF7830B-9D4F-4B32-9BAC-79401EA7EBFE}" srcOrd="1" destOrd="0" presId="urn:microsoft.com/office/officeart/2008/layout/HorizontalMultiLevelHierarchy"/>
    <dgm:cxn modelId="{54E11C0E-F95B-434B-90F3-83066917C7CD}" type="presParOf" srcId="{5BF7830B-9D4F-4B32-9BAC-79401EA7EBFE}" destId="{B5518A91-0CCF-44EC-914D-B3C0D9B542E7}" srcOrd="0" destOrd="0" presId="urn:microsoft.com/office/officeart/2008/layout/HorizontalMultiLevelHierarchy"/>
    <dgm:cxn modelId="{90084FE8-C5AF-42AE-9400-C33468C423C8}" type="presParOf" srcId="{B5518A91-0CCF-44EC-914D-B3C0D9B542E7}" destId="{91CDD07F-CBCB-49EB-AD21-92C890ECF5F5}" srcOrd="0" destOrd="0" presId="urn:microsoft.com/office/officeart/2008/layout/HorizontalMultiLevelHierarchy"/>
    <dgm:cxn modelId="{E3EDD525-A32B-466B-9078-0AD316A95C1A}" type="presParOf" srcId="{5BF7830B-9D4F-4B32-9BAC-79401EA7EBFE}" destId="{D83818FB-048F-46F3-88B3-2A681378A388}" srcOrd="1" destOrd="0" presId="urn:microsoft.com/office/officeart/2008/layout/HorizontalMultiLevelHierarchy"/>
    <dgm:cxn modelId="{89F18BDC-A392-4ACA-894C-1A21C2B0317F}" type="presParOf" srcId="{D83818FB-048F-46F3-88B3-2A681378A388}" destId="{68C7DC2A-DF30-426E-B8FD-F49EE5583BB0}" srcOrd="0" destOrd="0" presId="urn:microsoft.com/office/officeart/2008/layout/HorizontalMultiLevelHierarchy"/>
    <dgm:cxn modelId="{58782774-7872-4E83-93C3-402572EA5CDD}" type="presParOf" srcId="{D83818FB-048F-46F3-88B3-2A681378A388}" destId="{6D73289D-53B5-471C-AEF0-A32B2F558BE2}" srcOrd="1" destOrd="0" presId="urn:microsoft.com/office/officeart/2008/layout/HorizontalMultiLevelHierarchy"/>
    <dgm:cxn modelId="{E1073D2E-D44F-43BE-BAFE-6626953B9F49}" type="presParOf" srcId="{6D73289D-53B5-471C-AEF0-A32B2F558BE2}" destId="{ED95A208-2D87-4E2E-AF4E-006132416E56}" srcOrd="0" destOrd="0" presId="urn:microsoft.com/office/officeart/2008/layout/HorizontalMultiLevelHierarchy"/>
    <dgm:cxn modelId="{330C0BB6-175A-4D15-835E-671F3AD21BCD}" type="presParOf" srcId="{ED95A208-2D87-4E2E-AF4E-006132416E56}" destId="{FD20C4CB-B220-4B65-9BEE-C3897B5035FD}" srcOrd="0" destOrd="0" presId="urn:microsoft.com/office/officeart/2008/layout/HorizontalMultiLevelHierarchy"/>
    <dgm:cxn modelId="{E14F814D-B4E3-467B-ACE4-B9031B5B9F13}" type="presParOf" srcId="{6D73289D-53B5-471C-AEF0-A32B2F558BE2}" destId="{133FD631-84FA-4153-982B-331F8CC747D4}" srcOrd="1" destOrd="0" presId="urn:microsoft.com/office/officeart/2008/layout/HorizontalMultiLevelHierarchy"/>
    <dgm:cxn modelId="{4F355A12-C9B9-4D87-B87D-90BB421E13F1}" type="presParOf" srcId="{133FD631-84FA-4153-982B-331F8CC747D4}" destId="{FC1F9FB9-0030-40B4-8C06-14758D2D417E}" srcOrd="0" destOrd="0" presId="urn:microsoft.com/office/officeart/2008/layout/HorizontalMultiLevelHierarchy"/>
    <dgm:cxn modelId="{F6CD166A-BA03-4275-BBFC-A9D030A39BAD}" type="presParOf" srcId="{133FD631-84FA-4153-982B-331F8CC747D4}" destId="{2A44222D-CBCB-4410-BAEE-676E98057740}" srcOrd="1" destOrd="0" presId="urn:microsoft.com/office/officeart/2008/layout/HorizontalMultiLevelHierarchy"/>
    <dgm:cxn modelId="{CFAB1DDB-AB62-468E-90EA-018BCB24BC40}" type="presParOf" srcId="{5BF7830B-9D4F-4B32-9BAC-79401EA7EBFE}" destId="{FDCE8F53-E322-4B1B-8535-1DF807DB34B9}" srcOrd="2" destOrd="0" presId="urn:microsoft.com/office/officeart/2008/layout/HorizontalMultiLevelHierarchy"/>
    <dgm:cxn modelId="{A89177D5-5B27-42D6-A13D-FDB781E92BD1}" type="presParOf" srcId="{FDCE8F53-E322-4B1B-8535-1DF807DB34B9}" destId="{F560906A-546D-4571-BA60-ACF2D4A854CB}" srcOrd="0" destOrd="0" presId="urn:microsoft.com/office/officeart/2008/layout/HorizontalMultiLevelHierarchy"/>
    <dgm:cxn modelId="{9C923D9E-F49D-40D6-88CE-4C8F04EDAE35}" type="presParOf" srcId="{5BF7830B-9D4F-4B32-9BAC-79401EA7EBFE}" destId="{CB0A0623-DC72-4215-ADD7-0AC25601824B}" srcOrd="3" destOrd="0" presId="urn:microsoft.com/office/officeart/2008/layout/HorizontalMultiLevelHierarchy"/>
    <dgm:cxn modelId="{0F9A1174-C8CD-4A5B-ACB6-7345145DCC61}" type="presParOf" srcId="{CB0A0623-DC72-4215-ADD7-0AC25601824B}" destId="{7E713748-379C-4B5E-9EC6-622A2DAA67D9}" srcOrd="0" destOrd="0" presId="urn:microsoft.com/office/officeart/2008/layout/HorizontalMultiLevelHierarchy"/>
    <dgm:cxn modelId="{5D6B2D1C-8F89-43DB-9363-3EE0465C2F72}" type="presParOf" srcId="{CB0A0623-DC72-4215-ADD7-0AC25601824B}" destId="{0A9C7258-1C75-4D80-BFB2-9E27C4830527}" srcOrd="1" destOrd="0" presId="urn:microsoft.com/office/officeart/2008/layout/HorizontalMultiLevelHierarchy"/>
    <dgm:cxn modelId="{4C1299BE-DBF3-4F21-AC09-CBD745CECA65}" type="presParOf" srcId="{0A9C7258-1C75-4D80-BFB2-9E27C4830527}" destId="{613A4E0B-58AB-427D-9051-A8B2C6F55381}" srcOrd="0" destOrd="0" presId="urn:microsoft.com/office/officeart/2008/layout/HorizontalMultiLevelHierarchy"/>
    <dgm:cxn modelId="{999DED01-4D98-4898-95EF-4146B95A4750}" type="presParOf" srcId="{613A4E0B-58AB-427D-9051-A8B2C6F55381}" destId="{8C07BC25-D6C9-4CF7-B000-4A39865469A4}" srcOrd="0" destOrd="0" presId="urn:microsoft.com/office/officeart/2008/layout/HorizontalMultiLevelHierarchy"/>
    <dgm:cxn modelId="{462A07B7-90F0-4F2C-A781-65C03EA50BA8}" type="presParOf" srcId="{0A9C7258-1C75-4D80-BFB2-9E27C4830527}" destId="{248A4993-18CA-48A5-B408-C3E988AC397F}" srcOrd="1" destOrd="0" presId="urn:microsoft.com/office/officeart/2008/layout/HorizontalMultiLevelHierarchy"/>
    <dgm:cxn modelId="{3BCD9745-2684-49B1-8B24-EA21BDA3CD8E}" type="presParOf" srcId="{248A4993-18CA-48A5-B408-C3E988AC397F}" destId="{50DFE8EC-C200-4654-AAE8-1C218BF1FF46}" srcOrd="0" destOrd="0" presId="urn:microsoft.com/office/officeart/2008/layout/HorizontalMultiLevelHierarchy"/>
    <dgm:cxn modelId="{BDC57F29-1C17-4CF9-95A0-E956ECF9985F}" type="presParOf" srcId="{248A4993-18CA-48A5-B408-C3E988AC397F}" destId="{61B40E03-25B9-485F-840B-FABD981193C2}" srcOrd="1" destOrd="0" presId="urn:microsoft.com/office/officeart/2008/layout/HorizontalMultiLevelHierarchy"/>
    <dgm:cxn modelId="{907C27E5-7692-4FBC-B9EC-E7423DA926AC}" type="presParOf" srcId="{61B40E03-25B9-485F-840B-FABD981193C2}" destId="{61EC9F36-6467-4C56-8762-9BDEAEB0558C}" srcOrd="0" destOrd="0" presId="urn:microsoft.com/office/officeart/2008/layout/HorizontalMultiLevelHierarchy"/>
    <dgm:cxn modelId="{E37A430D-C502-4770-90D2-C9D1F1EF61C2}" type="presParOf" srcId="{61EC9F36-6467-4C56-8762-9BDEAEB0558C}" destId="{56535C95-9828-4467-977E-B10818263CCF}" srcOrd="0" destOrd="0" presId="urn:microsoft.com/office/officeart/2008/layout/HorizontalMultiLevelHierarchy"/>
    <dgm:cxn modelId="{30A8D707-3352-4D80-8D63-F42DE4817CE3}" type="presParOf" srcId="{61B40E03-25B9-485F-840B-FABD981193C2}" destId="{B7972F04-0B60-4B99-91E2-5E6F68EAA60F}" srcOrd="1" destOrd="0" presId="urn:microsoft.com/office/officeart/2008/layout/HorizontalMultiLevelHierarchy"/>
    <dgm:cxn modelId="{58ACC9AE-AE5D-456C-996B-E52DF62F696D}" type="presParOf" srcId="{B7972F04-0B60-4B99-91E2-5E6F68EAA60F}" destId="{550E294F-EC44-419B-ACBA-76EA29C580AF}" srcOrd="0" destOrd="0" presId="urn:microsoft.com/office/officeart/2008/layout/HorizontalMultiLevelHierarchy"/>
    <dgm:cxn modelId="{0DD4D4CC-3976-4F3A-9945-DE82BE9F5653}" type="presParOf" srcId="{B7972F04-0B60-4B99-91E2-5E6F68EAA60F}" destId="{8ADD7700-BF9D-4528-AC43-B6211735D275}" srcOrd="1" destOrd="0" presId="urn:microsoft.com/office/officeart/2008/layout/HorizontalMultiLevelHierarchy"/>
    <dgm:cxn modelId="{F26B48D4-7555-4B4B-B884-5975FA20AD9E}" type="presParOf" srcId="{61B40E03-25B9-485F-840B-FABD981193C2}" destId="{4CBF2D18-E5CE-4187-B596-902BD0AB638C}" srcOrd="2" destOrd="0" presId="urn:microsoft.com/office/officeart/2008/layout/HorizontalMultiLevelHierarchy"/>
    <dgm:cxn modelId="{A08C08E5-8CB0-41CE-AD13-0D6F41F59A21}" type="presParOf" srcId="{4CBF2D18-E5CE-4187-B596-902BD0AB638C}" destId="{A16395E2-344E-4A4C-BE2B-3A3F64F5FFEE}" srcOrd="0" destOrd="0" presId="urn:microsoft.com/office/officeart/2008/layout/HorizontalMultiLevelHierarchy"/>
    <dgm:cxn modelId="{7FB13063-DCD7-41E5-B834-68372A30D507}" type="presParOf" srcId="{61B40E03-25B9-485F-840B-FABD981193C2}" destId="{DF32341B-CE20-491B-916C-F1318037741A}" srcOrd="3" destOrd="0" presId="urn:microsoft.com/office/officeart/2008/layout/HorizontalMultiLevelHierarchy"/>
    <dgm:cxn modelId="{34A635C7-646B-4D22-B0DE-F8EA81E1A616}" type="presParOf" srcId="{DF32341B-CE20-491B-916C-F1318037741A}" destId="{C4CC9163-AF6A-4C65-9F2D-CACC9DB43624}" srcOrd="0" destOrd="0" presId="urn:microsoft.com/office/officeart/2008/layout/HorizontalMultiLevelHierarchy"/>
    <dgm:cxn modelId="{F8779777-E36C-4393-9859-0D2DFBB1EC13}" type="presParOf" srcId="{DF32341B-CE20-491B-916C-F1318037741A}" destId="{C8F68101-FA8D-4AC9-923B-29D9F7E39646}" srcOrd="1" destOrd="0" presId="urn:microsoft.com/office/officeart/2008/layout/HorizontalMultiLevelHierarchy"/>
    <dgm:cxn modelId="{227D3D05-7FC3-4622-A587-A9F653125B7E}" type="presParOf" srcId="{61B40E03-25B9-485F-840B-FABD981193C2}" destId="{3C4CE92F-335B-4A7A-8BB0-EC6AFC5BABCB}" srcOrd="4" destOrd="0" presId="urn:microsoft.com/office/officeart/2008/layout/HorizontalMultiLevelHierarchy"/>
    <dgm:cxn modelId="{DCF97E6F-217B-45C2-B5F9-702CA837A410}" type="presParOf" srcId="{3C4CE92F-335B-4A7A-8BB0-EC6AFC5BABCB}" destId="{4DD7E8C5-D4E3-4A07-A586-B06A3F0FA0A4}" srcOrd="0" destOrd="0" presId="urn:microsoft.com/office/officeart/2008/layout/HorizontalMultiLevelHierarchy"/>
    <dgm:cxn modelId="{079102B7-449E-471A-BD85-4C5711E1169C}" type="presParOf" srcId="{61B40E03-25B9-485F-840B-FABD981193C2}" destId="{87BAE170-9526-4F81-9E7A-EA1B9D22F3DD}" srcOrd="5" destOrd="0" presId="urn:microsoft.com/office/officeart/2008/layout/HorizontalMultiLevelHierarchy"/>
    <dgm:cxn modelId="{4720B1EE-2322-4633-B384-91AD5DF04706}" type="presParOf" srcId="{87BAE170-9526-4F81-9E7A-EA1B9D22F3DD}" destId="{964E3496-9F20-4756-A220-FBA1D5E4980C}" srcOrd="0" destOrd="0" presId="urn:microsoft.com/office/officeart/2008/layout/HorizontalMultiLevelHierarchy"/>
    <dgm:cxn modelId="{DD95FE84-7090-4611-BE2C-8333D5888FAF}" type="presParOf" srcId="{87BAE170-9526-4F81-9E7A-EA1B9D22F3DD}" destId="{7E72DFF7-2DE5-40EC-983E-F3252481647F}" srcOrd="1" destOrd="0" presId="urn:microsoft.com/office/officeart/2008/layout/HorizontalMultiLevelHierarchy"/>
    <dgm:cxn modelId="{A80D47E7-5519-4863-A87B-066BA384C36C}" type="presParOf" srcId="{61B40E03-25B9-485F-840B-FABD981193C2}" destId="{BD15981F-569F-4B3E-A29C-E329AE7B81D1}" srcOrd="6" destOrd="0" presId="urn:microsoft.com/office/officeart/2008/layout/HorizontalMultiLevelHierarchy"/>
    <dgm:cxn modelId="{F7E2FD23-5F20-440F-A05D-7E6785387FAA}" type="presParOf" srcId="{BD15981F-569F-4B3E-A29C-E329AE7B81D1}" destId="{CB2039D7-A122-4FBD-A84B-449349191360}" srcOrd="0" destOrd="0" presId="urn:microsoft.com/office/officeart/2008/layout/HorizontalMultiLevelHierarchy"/>
    <dgm:cxn modelId="{38ECD3DE-3BAA-4669-8A5F-6DC2386CCCF8}" type="presParOf" srcId="{61B40E03-25B9-485F-840B-FABD981193C2}" destId="{4C59AE14-DC1C-4F22-93F7-7076D149C213}" srcOrd="7" destOrd="0" presId="urn:microsoft.com/office/officeart/2008/layout/HorizontalMultiLevelHierarchy"/>
    <dgm:cxn modelId="{86B2E6AF-D4B9-4099-B7E5-E495F97DFAB0}" type="presParOf" srcId="{4C59AE14-DC1C-4F22-93F7-7076D149C213}" destId="{5E8E4353-97E3-4769-8745-E51435D5D5C3}" srcOrd="0" destOrd="0" presId="urn:microsoft.com/office/officeart/2008/layout/HorizontalMultiLevelHierarchy"/>
    <dgm:cxn modelId="{E393BA6C-D072-42FE-ACFA-4E8C25BAC9B6}" type="presParOf" srcId="{4C59AE14-DC1C-4F22-93F7-7076D149C213}" destId="{C82AC1AC-4E81-4CA3-A849-749A41D237D4}" srcOrd="1" destOrd="0" presId="urn:microsoft.com/office/officeart/2008/layout/HorizontalMultiLevelHierarchy"/>
    <dgm:cxn modelId="{CED7E7B2-9DA6-4CA5-9E82-47DCE80C65B0}" type="presParOf" srcId="{61B40E03-25B9-485F-840B-FABD981193C2}" destId="{92AC12D1-EDB9-4368-A074-EC383242A465}" srcOrd="8" destOrd="0" presId="urn:microsoft.com/office/officeart/2008/layout/HorizontalMultiLevelHierarchy"/>
    <dgm:cxn modelId="{796D67F0-D3F5-41D5-9116-8C85D1D26802}" type="presParOf" srcId="{92AC12D1-EDB9-4368-A074-EC383242A465}" destId="{FAA859D6-1684-46A4-908E-E1DAB9558915}" srcOrd="0" destOrd="0" presId="urn:microsoft.com/office/officeart/2008/layout/HorizontalMultiLevelHierarchy"/>
    <dgm:cxn modelId="{9F4DD078-44DC-48C5-AE99-269028C0E7BB}" type="presParOf" srcId="{61B40E03-25B9-485F-840B-FABD981193C2}" destId="{0CAAECE9-B753-4A0D-9AA9-0B9815FD6E86}" srcOrd="9" destOrd="0" presId="urn:microsoft.com/office/officeart/2008/layout/HorizontalMultiLevelHierarchy"/>
    <dgm:cxn modelId="{A8A17CEE-F9C2-4D91-933B-2DB3CF816249}" type="presParOf" srcId="{0CAAECE9-B753-4A0D-9AA9-0B9815FD6E86}" destId="{D7C5D150-03F6-45BD-A169-D47A44E30451}" srcOrd="0" destOrd="0" presId="urn:microsoft.com/office/officeart/2008/layout/HorizontalMultiLevelHierarchy"/>
    <dgm:cxn modelId="{F066B44C-E7FE-47B5-B51C-15170C5D1842}" type="presParOf" srcId="{0CAAECE9-B753-4A0D-9AA9-0B9815FD6E86}" destId="{AFCC5D18-E42C-4943-B41B-49A555A42A3D}" srcOrd="1" destOrd="0" presId="urn:microsoft.com/office/officeart/2008/layout/HorizontalMultiLevelHierarchy"/>
    <dgm:cxn modelId="{654825C6-BC9F-4E21-8EDA-FDB1F6E28D9B}" type="presParOf" srcId="{5BF7830B-9D4F-4B32-9BAC-79401EA7EBFE}" destId="{65055C2D-2B2C-4D84-ACA4-59F12A018C1E}" srcOrd="4" destOrd="0" presId="urn:microsoft.com/office/officeart/2008/layout/HorizontalMultiLevelHierarchy"/>
    <dgm:cxn modelId="{310A0BE4-2C65-49B6-8E3C-D2A32BB0E943}" type="presParOf" srcId="{65055C2D-2B2C-4D84-ACA4-59F12A018C1E}" destId="{34044C52-B2E6-48E7-B324-5D6AF4102F09}" srcOrd="0" destOrd="0" presId="urn:microsoft.com/office/officeart/2008/layout/HorizontalMultiLevelHierarchy"/>
    <dgm:cxn modelId="{481530E7-0DD5-448F-A8BE-C9CCEB308770}" type="presParOf" srcId="{5BF7830B-9D4F-4B32-9BAC-79401EA7EBFE}" destId="{991B1D36-CB77-46A1-BC4C-6CAE14BF46FA}" srcOrd="5" destOrd="0" presId="urn:microsoft.com/office/officeart/2008/layout/HorizontalMultiLevelHierarchy"/>
    <dgm:cxn modelId="{29F366E4-209E-44D0-9333-E4CFD5CAB0C4}" type="presParOf" srcId="{991B1D36-CB77-46A1-BC4C-6CAE14BF46FA}" destId="{D39F0EBD-FE23-49ED-8731-BF50C8139E65}" srcOrd="0" destOrd="0" presId="urn:microsoft.com/office/officeart/2008/layout/HorizontalMultiLevelHierarchy"/>
    <dgm:cxn modelId="{1CD07A18-31C2-46F5-B0FB-CB67A6585581}" type="presParOf" srcId="{991B1D36-CB77-46A1-BC4C-6CAE14BF46FA}" destId="{F1DCEF4C-BF38-4656-83D5-2569D9AB8F90}" srcOrd="1" destOrd="0" presId="urn:microsoft.com/office/officeart/2008/layout/HorizontalMultiLevelHierarchy"/>
    <dgm:cxn modelId="{7A2FB232-A6A6-4381-87F5-7443700AA217}" type="presParOf" srcId="{F1DCEF4C-BF38-4656-83D5-2569D9AB8F90}" destId="{E5ED6FB0-7FE4-432D-A7E2-1C05993FCA60}" srcOrd="0" destOrd="0" presId="urn:microsoft.com/office/officeart/2008/layout/HorizontalMultiLevelHierarchy"/>
    <dgm:cxn modelId="{DF5A9538-1445-40AA-84B2-7A283A34AD41}" type="presParOf" srcId="{E5ED6FB0-7FE4-432D-A7E2-1C05993FCA60}" destId="{AD5F8567-37F6-4CAA-8B49-515B5BB217E9}" srcOrd="0" destOrd="0" presId="urn:microsoft.com/office/officeart/2008/layout/HorizontalMultiLevelHierarchy"/>
    <dgm:cxn modelId="{9A35C4F0-56D6-49B3-992F-1E6772DED78F}" type="presParOf" srcId="{F1DCEF4C-BF38-4656-83D5-2569D9AB8F90}" destId="{C64367B0-CE7E-4A5B-8B59-965B994772BA}" srcOrd="1" destOrd="0" presId="urn:microsoft.com/office/officeart/2008/layout/HorizontalMultiLevelHierarchy"/>
    <dgm:cxn modelId="{2995F264-2944-4703-8E4B-35CE330BE137}" type="presParOf" srcId="{C64367B0-CE7E-4A5B-8B59-965B994772BA}" destId="{53AEF0C2-BE19-450F-87F1-3F6A8CDD2C4F}" srcOrd="0" destOrd="0" presId="urn:microsoft.com/office/officeart/2008/layout/HorizontalMultiLevelHierarchy"/>
    <dgm:cxn modelId="{0C69DFE5-12C6-45D6-A30F-CB62E8621946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6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6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6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6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6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6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4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0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0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3" presStyleCnt="6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3" presStyleCnt="6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3" presStyleCnt="4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9" presStyleCnt="10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9" presStyleCnt="10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4" presStyleCnt="6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4" presStyleCnt="6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5" presStyleCnt="6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5" presStyleCnt="6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EACC9D5B-F3B3-4A2F-940A-77A03C79D844}" type="presOf" srcId="{C7A1CA8C-4267-4D66-B99E-4BCA2CC501BB}" destId="{423F62A8-A7D7-465E-A172-BE4FED008A81}" srcOrd="0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A9190180-F750-407F-976F-C2DDBFB26C9F}" type="presOf" srcId="{C7A1CA8C-4267-4D66-B99E-4BCA2CC501BB}" destId="{B9CE249B-3BA0-41E1-BDD4-044A0DD9AF70}" srcOrd="1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480D775C-C446-407F-BB67-7F1DA6149D22}" srcId="{FCCAE72E-3741-4C5F-B697-2CEBFC92CDF7}" destId="{1FF9B760-B4AF-4548-BD8A-82A7133A970A}" srcOrd="3" destOrd="0" parTransId="{B9AE2228-8FF3-4E3C-9159-E08C3A0E486F}" sibTransId="{CD968E53-E284-4EB5-93B2-F5FC6D977406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04E549E2-1136-46F8-8810-F3350FA59E12}" type="presOf" srcId="{CCC684DC-161A-44C7-8C73-B96C74F858AD}" destId="{994DD87F-BB5F-4611-B3A5-D1E484293B06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28BEF0D6-442C-41D0-855A-D83D2EA68AE8}" type="presParOf" srcId="{68EBC3ED-03F1-4668-9EF5-7D048CF4A6A1}" destId="{423F62A8-A7D7-465E-A172-BE4FED008A81}" srcOrd="0" destOrd="0" presId="urn:microsoft.com/office/officeart/2008/layout/HorizontalMultiLevelHierarchy"/>
    <dgm:cxn modelId="{2DF9DFCC-2571-4AA0-924F-CF038CA2AF29}" type="presParOf" srcId="{423F62A8-A7D7-465E-A172-BE4FED008A81}" destId="{B9CE249B-3BA0-41E1-BDD4-044A0DD9AF70}" srcOrd="0" destOrd="0" presId="urn:microsoft.com/office/officeart/2008/layout/HorizontalMultiLevelHierarchy"/>
    <dgm:cxn modelId="{1C6E4B67-2BF8-4B78-83B8-71D46E5FA355}" type="presParOf" srcId="{68EBC3ED-03F1-4668-9EF5-7D048CF4A6A1}" destId="{53CCEB7E-ED1E-477B-AAF8-819E7415848F}" srcOrd="1" destOrd="0" presId="urn:microsoft.com/office/officeart/2008/layout/HorizontalMultiLevelHierarchy"/>
    <dgm:cxn modelId="{14360D60-B8CF-4908-B0DF-23316FF67DD5}" type="presParOf" srcId="{53CCEB7E-ED1E-477B-AAF8-819E7415848F}" destId="{994DD87F-BB5F-4611-B3A5-D1E484293B06}" srcOrd="0" destOrd="0" presId="urn:microsoft.com/office/officeart/2008/layout/HorizontalMultiLevelHierarchy"/>
    <dgm:cxn modelId="{8BFCC8BD-815C-462F-8F41-4C6C9E19C0A2}" type="presParOf" srcId="{53CCEB7E-ED1E-477B-AAF8-819E7415848F}" destId="{B56596D1-FD00-4ABF-BBBF-D1DF906F59A6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2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3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6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7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21767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254198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7861183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7427" y="8526048"/>
        <a:ext cx="72484" cy="72484"/>
      </dsp:txXfrm>
    </dsp:sp>
    <dsp:sp modelId="{92AC12D1-EDB9-4368-A074-EC383242A465}">
      <dsp:nvSpPr>
        <dsp:cNvPr id="0" name=""/>
        <dsp:cNvSpPr/>
      </dsp:nvSpPr>
      <dsp:spPr>
        <a:xfrm>
          <a:off x="7184990" y="8562290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9227154"/>
        <a:ext cx="72484" cy="72484"/>
      </dsp:txXfrm>
    </dsp:sp>
    <dsp:sp modelId="{BD15981F-569F-4B3E-A29C-E329AE7B81D1}">
      <dsp:nvSpPr>
        <dsp:cNvPr id="0" name=""/>
        <dsp:cNvSpPr/>
      </dsp:nvSpPr>
      <dsp:spPr>
        <a:xfrm>
          <a:off x="7184990" y="8562290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9166" y="8893048"/>
        <a:ext cx="39589" cy="39589"/>
      </dsp:txXfrm>
    </dsp:sp>
    <dsp:sp modelId="{3C4CE92F-335B-4A7A-8BB0-EC6AFC5BABCB}">
      <dsp:nvSpPr>
        <dsp:cNvPr id="0" name=""/>
        <dsp:cNvSpPr/>
      </dsp:nvSpPr>
      <dsp:spPr>
        <a:xfrm>
          <a:off x="7184990" y="851657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8553091"/>
        <a:ext cx="18397" cy="18397"/>
      </dsp:txXfrm>
    </dsp:sp>
    <dsp:sp modelId="{4CBF2D18-E5CE-4187-B596-902BD0AB638C}">
      <dsp:nvSpPr>
        <dsp:cNvPr id="0" name=""/>
        <dsp:cNvSpPr/>
      </dsp:nvSpPr>
      <dsp:spPr>
        <a:xfrm>
          <a:off x="7184990" y="786118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9166" y="8191941"/>
        <a:ext cx="39589" cy="39589"/>
      </dsp:txXfrm>
    </dsp:sp>
    <dsp:sp modelId="{61EC9F36-6467-4C56-8762-9BDEAEB0558C}">
      <dsp:nvSpPr>
        <dsp:cNvPr id="0" name=""/>
        <dsp:cNvSpPr/>
      </dsp:nvSpPr>
      <dsp:spPr>
        <a:xfrm>
          <a:off x="7184990" y="7160076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7824941"/>
        <a:ext cx="72484" cy="72484"/>
      </dsp:txXfrm>
    </dsp:sp>
    <dsp:sp modelId="{613A4E0B-58AB-427D-9051-A8B2C6F55381}">
      <dsp:nvSpPr>
        <dsp:cNvPr id="0" name=""/>
        <dsp:cNvSpPr/>
      </dsp:nvSpPr>
      <dsp:spPr>
        <a:xfrm>
          <a:off x="4977345" y="851657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553091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786118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3875" y="8191941"/>
        <a:ext cx="39589" cy="39589"/>
      </dsp:txXfrm>
    </dsp:sp>
    <dsp:sp modelId="{ED95A208-2D87-4E2E-AF4E-006132416E56}">
      <dsp:nvSpPr>
        <dsp:cNvPr id="0" name=""/>
        <dsp:cNvSpPr/>
      </dsp:nvSpPr>
      <dsp:spPr>
        <a:xfrm>
          <a:off x="4977345" y="641324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449770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458969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7427" y="7123834"/>
        <a:ext cx="72484" cy="72484"/>
      </dsp:txXfrm>
    </dsp:sp>
    <dsp:sp modelId="{7C1111C3-71C8-4A59-B707-B9C768098517}">
      <dsp:nvSpPr>
        <dsp:cNvPr id="0" name=""/>
        <dsp:cNvSpPr/>
      </dsp:nvSpPr>
      <dsp:spPr>
        <a:xfrm>
          <a:off x="562054" y="5582585"/>
          <a:ext cx="367940" cy="22785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278597"/>
              </a:lnTo>
              <a:lnTo>
                <a:pt x="367940" y="22785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8321" y="6664181"/>
        <a:ext cx="115405" cy="115405"/>
      </dsp:txXfrm>
    </dsp:sp>
    <dsp:sp modelId="{C59F144E-3E9D-4AF7-8B57-87F4F9B383FB}">
      <dsp:nvSpPr>
        <dsp:cNvPr id="0" name=""/>
        <dsp:cNvSpPr/>
      </dsp:nvSpPr>
      <dsp:spPr>
        <a:xfrm>
          <a:off x="2769699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4471" y="5748663"/>
        <a:ext cx="18397" cy="18397"/>
      </dsp:txXfrm>
    </dsp:sp>
    <dsp:sp modelId="{1CC07A56-D77A-4F93-8791-338BCB7F4DFE}">
      <dsp:nvSpPr>
        <dsp:cNvPr id="0" name=""/>
        <dsp:cNvSpPr/>
      </dsp:nvSpPr>
      <dsp:spPr>
        <a:xfrm>
          <a:off x="562054" y="5582585"/>
          <a:ext cx="367940" cy="1752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"/>
              </a:lnTo>
              <a:lnTo>
                <a:pt x="367940" y="17527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835" y="5660035"/>
        <a:ext cx="20377" cy="20377"/>
      </dsp:txXfrm>
    </dsp:sp>
    <dsp:sp modelId="{FCD46113-877F-416E-8838-C882836F0D86}">
      <dsp:nvSpPr>
        <dsp:cNvPr id="0" name=""/>
        <dsp:cNvSpPr/>
      </dsp:nvSpPr>
      <dsp:spPr>
        <a:xfrm>
          <a:off x="7184990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5047557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5047557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303988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7"/>
              </a:lnTo>
              <a:lnTo>
                <a:pt x="367940" y="17527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2908895" y="4135597"/>
        <a:ext cx="89548" cy="89548"/>
      </dsp:txXfrm>
    </dsp:sp>
    <dsp:sp modelId="{1EAE22A9-6673-4E86-8DBB-C71481EC941C}">
      <dsp:nvSpPr>
        <dsp:cNvPr id="0" name=""/>
        <dsp:cNvSpPr/>
      </dsp:nvSpPr>
      <dsp:spPr>
        <a:xfrm>
          <a:off x="9392635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4346450"/>
        <a:ext cx="18397" cy="18397"/>
      </dsp:txXfrm>
    </dsp:sp>
    <dsp:sp modelId="{8048EC3F-D5C1-4432-B2B1-B393E5D014B3}">
      <dsp:nvSpPr>
        <dsp:cNvPr id="0" name=""/>
        <dsp:cNvSpPr/>
      </dsp:nvSpPr>
      <dsp:spPr>
        <a:xfrm>
          <a:off x="7184990" y="3303988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051660"/>
              </a:lnTo>
              <a:lnTo>
                <a:pt x="367940" y="10516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3801964"/>
        <a:ext cx="55708" cy="55708"/>
      </dsp:txXfrm>
    </dsp:sp>
    <dsp:sp modelId="{825CE082-6709-4F4D-805E-71D29F3E779E}">
      <dsp:nvSpPr>
        <dsp:cNvPr id="0" name=""/>
        <dsp:cNvSpPr/>
      </dsp:nvSpPr>
      <dsp:spPr>
        <a:xfrm>
          <a:off x="9392635" y="360882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3645343"/>
        <a:ext cx="18397" cy="18397"/>
      </dsp:txXfrm>
    </dsp:sp>
    <dsp:sp modelId="{AEAFA280-467C-42E6-A959-CF1A78B55640}">
      <dsp:nvSpPr>
        <dsp:cNvPr id="0" name=""/>
        <dsp:cNvSpPr/>
      </dsp:nvSpPr>
      <dsp:spPr>
        <a:xfrm>
          <a:off x="7184990" y="3303988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3466560"/>
        <a:ext cx="25410" cy="25410"/>
      </dsp:txXfrm>
    </dsp:sp>
    <dsp:sp modelId="{AB2145FD-5E85-4B99-A261-2E76CA19049E}">
      <dsp:nvSpPr>
        <dsp:cNvPr id="0" name=""/>
        <dsp:cNvSpPr/>
      </dsp:nvSpPr>
      <dsp:spPr>
        <a:xfrm>
          <a:off x="9392635" y="290771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944236"/>
        <a:ext cx="18397" cy="18397"/>
      </dsp:txXfrm>
    </dsp:sp>
    <dsp:sp modelId="{870AFE2F-2A2F-4B50-81E1-795BE1B92E6D}">
      <dsp:nvSpPr>
        <dsp:cNvPr id="0" name=""/>
        <dsp:cNvSpPr/>
      </dsp:nvSpPr>
      <dsp:spPr>
        <a:xfrm>
          <a:off x="7184990" y="295343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3116006"/>
        <a:ext cx="25410" cy="25410"/>
      </dsp:txXfrm>
    </dsp:sp>
    <dsp:sp modelId="{478A380C-A8F9-457C-B4E8-04BD202ECCCD}">
      <dsp:nvSpPr>
        <dsp:cNvPr id="0" name=""/>
        <dsp:cNvSpPr/>
      </dsp:nvSpPr>
      <dsp:spPr>
        <a:xfrm>
          <a:off x="9392635" y="220660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243129"/>
        <a:ext cx="18397" cy="18397"/>
      </dsp:txXfrm>
    </dsp:sp>
    <dsp:sp modelId="{D3C6AFA8-9D68-44D5-8F66-00096C649101}">
      <dsp:nvSpPr>
        <dsp:cNvPr id="0" name=""/>
        <dsp:cNvSpPr/>
      </dsp:nvSpPr>
      <dsp:spPr>
        <a:xfrm>
          <a:off x="7184990" y="2252327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1051660"/>
              </a:moveTo>
              <a:lnTo>
                <a:pt x="183970" y="105166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2750303"/>
        <a:ext cx="55708" cy="55708"/>
      </dsp:txXfrm>
    </dsp:sp>
    <dsp:sp modelId="{120344F6-4CD9-4FAD-8FB3-4AD7044578AA}">
      <dsp:nvSpPr>
        <dsp:cNvPr id="0" name=""/>
        <dsp:cNvSpPr/>
      </dsp:nvSpPr>
      <dsp:spPr>
        <a:xfrm>
          <a:off x="4977345" y="325826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294789"/>
        <a:ext cx="18397" cy="18397"/>
      </dsp:txXfrm>
    </dsp:sp>
    <dsp:sp modelId="{E5E22928-8B6D-4305-9AE6-D2F227000B89}">
      <dsp:nvSpPr>
        <dsp:cNvPr id="0" name=""/>
        <dsp:cNvSpPr/>
      </dsp:nvSpPr>
      <dsp:spPr>
        <a:xfrm>
          <a:off x="2769699" y="325826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4471" y="3294789"/>
        <a:ext cx="18397" cy="18397"/>
      </dsp:txXfrm>
    </dsp:sp>
    <dsp:sp modelId="{F97DD10D-06A7-4EBF-B254-2905252DA310}">
      <dsp:nvSpPr>
        <dsp:cNvPr id="0" name=""/>
        <dsp:cNvSpPr/>
      </dsp:nvSpPr>
      <dsp:spPr>
        <a:xfrm>
          <a:off x="9392635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1542022"/>
        <a:ext cx="18397" cy="18397"/>
      </dsp:txXfrm>
    </dsp:sp>
    <dsp:sp modelId="{4F50D836-8667-410C-88A8-F119CAE2B5E3}">
      <dsp:nvSpPr>
        <dsp:cNvPr id="0" name=""/>
        <dsp:cNvSpPr/>
      </dsp:nvSpPr>
      <dsp:spPr>
        <a:xfrm>
          <a:off x="7184990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1542022"/>
        <a:ext cx="18397" cy="18397"/>
      </dsp:txXfrm>
    </dsp:sp>
    <dsp:sp modelId="{B3280420-3CBB-4786-AE20-71A6A1A44DB4}">
      <dsp:nvSpPr>
        <dsp:cNvPr id="0" name=""/>
        <dsp:cNvSpPr/>
      </dsp:nvSpPr>
      <dsp:spPr>
        <a:xfrm>
          <a:off x="4977345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1542022"/>
        <a:ext cx="18397" cy="18397"/>
      </dsp:txXfrm>
    </dsp:sp>
    <dsp:sp modelId="{D1DB4778-4789-4A93-9807-514909940723}">
      <dsp:nvSpPr>
        <dsp:cNvPr id="0" name=""/>
        <dsp:cNvSpPr/>
      </dsp:nvSpPr>
      <dsp:spPr>
        <a:xfrm>
          <a:off x="2769699" y="1551221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1752767"/>
              </a:moveTo>
              <a:lnTo>
                <a:pt x="183970" y="175276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2908895" y="2382830"/>
        <a:ext cx="89548" cy="89548"/>
      </dsp:txXfrm>
    </dsp:sp>
    <dsp:sp modelId="{10902F1B-76A0-42BF-B8B6-85638234AC1B}">
      <dsp:nvSpPr>
        <dsp:cNvPr id="0" name=""/>
        <dsp:cNvSpPr/>
      </dsp:nvSpPr>
      <dsp:spPr>
        <a:xfrm>
          <a:off x="562054" y="3303988"/>
          <a:ext cx="367940" cy="2278597"/>
        </a:xfrm>
        <a:custGeom>
          <a:avLst/>
          <a:gdLst/>
          <a:ahLst/>
          <a:cxnLst/>
          <a:rect l="0" t="0" r="0" b="0"/>
          <a:pathLst>
            <a:path>
              <a:moveTo>
                <a:pt x="0" y="2278597"/>
              </a:moveTo>
              <a:lnTo>
                <a:pt x="183970" y="227859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8321" y="4385584"/>
        <a:ext cx="115405" cy="115405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302143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302143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302354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aseline</a:t>
          </a:r>
          <a:endParaRPr lang="zh-CN" altLang="en-US" sz="1900" kern="1200"/>
        </a:p>
      </dsp:txBody>
      <dsp:txXfrm>
        <a:off x="929995" y="3023545"/>
        <a:ext cx="1839704" cy="560885"/>
      </dsp:txXfrm>
    </dsp:sp>
    <dsp:sp modelId="{FFCEAF88-6CBC-4046-8EC2-054F3DE8DFBD}">
      <dsp:nvSpPr>
        <dsp:cNvPr id="0" name=""/>
        <dsp:cNvSpPr/>
      </dsp:nvSpPr>
      <dsp:spPr>
        <a:xfrm>
          <a:off x="3137640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AD</a:t>
          </a:r>
          <a:endParaRPr lang="zh-CN" altLang="en-US" sz="1900" kern="1200"/>
        </a:p>
      </dsp:txBody>
      <dsp:txXfrm>
        <a:off x="3137640" y="1270778"/>
        <a:ext cx="1839704" cy="560885"/>
      </dsp:txXfrm>
    </dsp:sp>
    <dsp:sp modelId="{2765873C-22B3-406A-80A6-7D2F793EFE98}">
      <dsp:nvSpPr>
        <dsp:cNvPr id="0" name=""/>
        <dsp:cNvSpPr/>
      </dsp:nvSpPr>
      <dsp:spPr>
        <a:xfrm>
          <a:off x="5345285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oject</a:t>
          </a:r>
          <a:endParaRPr lang="zh-CN" altLang="en-US" sz="1900" kern="1200"/>
        </a:p>
      </dsp:txBody>
      <dsp:txXfrm>
        <a:off x="5345285" y="1270778"/>
        <a:ext cx="1839704" cy="560885"/>
      </dsp:txXfrm>
    </dsp:sp>
    <dsp:sp modelId="{99582F02-4820-4D38-84BF-AB949980E7BD}">
      <dsp:nvSpPr>
        <dsp:cNvPr id="0" name=""/>
        <dsp:cNvSpPr/>
      </dsp:nvSpPr>
      <dsp:spPr>
        <a:xfrm>
          <a:off x="7552931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equence Diagram</a:t>
          </a:r>
          <a:endParaRPr lang="zh-CN" altLang="en-US" sz="1900" kern="1200"/>
        </a:p>
      </dsp:txBody>
      <dsp:txXfrm>
        <a:off x="7552931" y="1270778"/>
        <a:ext cx="1839704" cy="560885"/>
      </dsp:txXfrm>
    </dsp:sp>
    <dsp:sp modelId="{DAB9C795-3D4D-4A77-B911-949CDB03C502}">
      <dsp:nvSpPr>
        <dsp:cNvPr id="0" name=""/>
        <dsp:cNvSpPr/>
      </dsp:nvSpPr>
      <dsp:spPr>
        <a:xfrm>
          <a:off x="9760576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2:00-14:00</a:t>
          </a:r>
          <a:endParaRPr lang="zh-CN" altLang="en-US" sz="1900" kern="1200"/>
        </a:p>
      </dsp:txBody>
      <dsp:txXfrm>
        <a:off x="9760576" y="1270778"/>
        <a:ext cx="1839704" cy="560885"/>
      </dsp:txXfrm>
    </dsp:sp>
    <dsp:sp modelId="{1FFA7D5C-B83F-480F-93CA-DF65D3E274C5}">
      <dsp:nvSpPr>
        <dsp:cNvPr id="0" name=""/>
        <dsp:cNvSpPr/>
      </dsp:nvSpPr>
      <dsp:spPr>
        <a:xfrm>
          <a:off x="3137640" y="302354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M</a:t>
          </a:r>
          <a:endParaRPr lang="zh-CN" altLang="en-US" sz="1900" kern="1200"/>
        </a:p>
      </dsp:txBody>
      <dsp:txXfrm>
        <a:off x="3137640" y="3023545"/>
        <a:ext cx="1839704" cy="560885"/>
      </dsp:txXfrm>
    </dsp:sp>
    <dsp:sp modelId="{17684729-06C2-4CF1-AF88-DDC34C2B3D16}">
      <dsp:nvSpPr>
        <dsp:cNvPr id="0" name=""/>
        <dsp:cNvSpPr/>
      </dsp:nvSpPr>
      <dsp:spPr>
        <a:xfrm>
          <a:off x="5345285" y="302354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rticles</a:t>
          </a:r>
          <a:endParaRPr lang="zh-CN" altLang="en-US" sz="1900" kern="1200"/>
        </a:p>
      </dsp:txBody>
      <dsp:txXfrm>
        <a:off x="5345285" y="3023545"/>
        <a:ext cx="1839704" cy="560885"/>
      </dsp:txXfrm>
    </dsp:sp>
    <dsp:sp modelId="{016FFE22-975D-4CDF-AF46-C472A01F7E1B}">
      <dsp:nvSpPr>
        <dsp:cNvPr id="0" name=""/>
        <dsp:cNvSpPr/>
      </dsp:nvSpPr>
      <dsp:spPr>
        <a:xfrm>
          <a:off x="7552931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ading</a:t>
          </a:r>
          <a:endParaRPr lang="zh-CN" altLang="en-US" sz="1900" kern="1200"/>
        </a:p>
      </dsp:txBody>
      <dsp:txXfrm>
        <a:off x="7552931" y="1971885"/>
        <a:ext cx="1839704" cy="560885"/>
      </dsp:txXfrm>
    </dsp:sp>
    <dsp:sp modelId="{883B109B-7848-4F73-9432-22694BAD8587}">
      <dsp:nvSpPr>
        <dsp:cNvPr id="0" name=""/>
        <dsp:cNvSpPr/>
      </dsp:nvSpPr>
      <dsp:spPr>
        <a:xfrm>
          <a:off x="9760576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09:30-10:30</a:t>
          </a:r>
          <a:endParaRPr lang="zh-CN" altLang="en-US" sz="1900" kern="1200"/>
        </a:p>
      </dsp:txBody>
      <dsp:txXfrm>
        <a:off x="9760576" y="1971885"/>
        <a:ext cx="1839704" cy="560885"/>
      </dsp:txXfrm>
    </dsp:sp>
    <dsp:sp modelId="{FA817A87-7E3A-43E0-82B8-F83D25E9F4D9}">
      <dsp:nvSpPr>
        <dsp:cNvPr id="0" name=""/>
        <dsp:cNvSpPr/>
      </dsp:nvSpPr>
      <dsp:spPr>
        <a:xfrm>
          <a:off x="7552931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PT</a:t>
          </a:r>
          <a:endParaRPr lang="zh-CN" altLang="en-US" sz="1900" kern="1200"/>
        </a:p>
      </dsp:txBody>
      <dsp:txXfrm>
        <a:off x="7552931" y="2672992"/>
        <a:ext cx="1839704" cy="560885"/>
      </dsp:txXfrm>
    </dsp:sp>
    <dsp:sp modelId="{223F6401-DD0E-4BD6-979F-D0900421EA68}">
      <dsp:nvSpPr>
        <dsp:cNvPr id="0" name=""/>
        <dsp:cNvSpPr/>
      </dsp:nvSpPr>
      <dsp:spPr>
        <a:xfrm>
          <a:off x="9760576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0:30-12:00</a:t>
          </a:r>
          <a:endParaRPr lang="zh-CN" altLang="en-US" sz="1900" kern="1200"/>
        </a:p>
      </dsp:txBody>
      <dsp:txXfrm>
        <a:off x="9760576" y="2672992"/>
        <a:ext cx="1839704" cy="560885"/>
      </dsp:txXfrm>
    </dsp:sp>
    <dsp:sp modelId="{77DDBE14-BFA5-47B4-BBF8-032D4150C773}">
      <dsp:nvSpPr>
        <dsp:cNvPr id="0" name=""/>
        <dsp:cNvSpPr/>
      </dsp:nvSpPr>
      <dsp:spPr>
        <a:xfrm>
          <a:off x="7552931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cript</a:t>
          </a:r>
          <a:endParaRPr lang="zh-CN" altLang="en-US" sz="1900" kern="1200"/>
        </a:p>
      </dsp:txBody>
      <dsp:txXfrm>
        <a:off x="7552931" y="3374098"/>
        <a:ext cx="1839704" cy="560885"/>
      </dsp:txXfrm>
    </dsp:sp>
    <dsp:sp modelId="{0B5E1919-7015-4632-AF92-452D60DFDA88}">
      <dsp:nvSpPr>
        <dsp:cNvPr id="0" name=""/>
        <dsp:cNvSpPr/>
      </dsp:nvSpPr>
      <dsp:spPr>
        <a:xfrm>
          <a:off x="9760576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8:00-19:00</a:t>
          </a:r>
          <a:endParaRPr lang="zh-CN" altLang="en-US" sz="1900" kern="1200"/>
        </a:p>
      </dsp:txBody>
      <dsp:txXfrm>
        <a:off x="9760576" y="3374098"/>
        <a:ext cx="1839704" cy="560885"/>
      </dsp:txXfrm>
    </dsp:sp>
    <dsp:sp modelId="{610D599D-A159-4750-96DC-1605EA51A58E}">
      <dsp:nvSpPr>
        <dsp:cNvPr id="0" name=""/>
        <dsp:cNvSpPr/>
      </dsp:nvSpPr>
      <dsp:spPr>
        <a:xfrm>
          <a:off x="7552931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actice</a:t>
          </a:r>
          <a:endParaRPr lang="zh-CN" altLang="en-US" sz="1900" kern="1200"/>
        </a:p>
      </dsp:txBody>
      <dsp:txXfrm>
        <a:off x="7552931" y="4075205"/>
        <a:ext cx="1839704" cy="560885"/>
      </dsp:txXfrm>
    </dsp:sp>
    <dsp:sp modelId="{CB6C8C02-C2FD-4180-8FDB-BECB90D198BA}">
      <dsp:nvSpPr>
        <dsp:cNvPr id="0" name=""/>
        <dsp:cNvSpPr/>
      </dsp:nvSpPr>
      <dsp:spPr>
        <a:xfrm>
          <a:off x="9760576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1:00-22:00</a:t>
          </a:r>
          <a:endParaRPr lang="zh-CN" altLang="en-US" sz="1900" kern="1200"/>
        </a:p>
      </dsp:txBody>
      <dsp:txXfrm>
        <a:off x="9760576" y="4075205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isurely Tonight</a:t>
          </a:r>
          <a:endParaRPr lang="zh-CN" altLang="en-US" sz="1900" kern="1200"/>
        </a:p>
      </dsp:txBody>
      <dsp:txXfrm>
        <a:off x="3137640" y="4776312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/Dinner</a:t>
          </a:r>
          <a:endParaRPr lang="zh-CN" altLang="en-US" sz="1900" kern="1200"/>
        </a:p>
      </dsp:txBody>
      <dsp:txXfrm>
        <a:off x="5345285" y="4776312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30-23:00</a:t>
          </a:r>
          <a:endParaRPr lang="zh-CN" altLang="en-US" sz="1900" kern="1200"/>
        </a:p>
      </dsp:txBody>
      <dsp:txXfrm>
        <a:off x="7552931" y="4776312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ynamic</a:t>
          </a:r>
          <a:endParaRPr lang="zh-CN" altLang="en-US" sz="1900" kern="1200"/>
        </a:p>
      </dsp:txBody>
      <dsp:txXfrm>
        <a:off x="929995" y="5477419"/>
        <a:ext cx="1839704" cy="560885"/>
      </dsp:txXfrm>
    </dsp:sp>
    <dsp:sp modelId="{FD17C1E7-264E-442C-A9D4-3ACCD6DE4CC9}">
      <dsp:nvSpPr>
        <dsp:cNvPr id="0" name=""/>
        <dsp:cNvSpPr/>
      </dsp:nvSpPr>
      <dsp:spPr>
        <a:xfrm>
          <a:off x="3137640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L Quiz</a:t>
          </a:r>
          <a:endParaRPr lang="zh-CN" altLang="en-US" sz="1900" kern="1200"/>
        </a:p>
      </dsp:txBody>
      <dsp:txXfrm>
        <a:off x="3137640" y="5477419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minder</a:t>
          </a:r>
          <a:endParaRPr lang="zh-CN" altLang="en-US" sz="1900" kern="1200"/>
        </a:p>
      </dsp:txBody>
      <dsp:txXfrm>
        <a:off x="929995" y="7580740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zh-CN" altLang="en-US" sz="1900" kern="1200"/>
        </a:p>
      </dsp:txBody>
      <dsp:txXfrm>
        <a:off x="3137640" y="6178526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Homework</a:t>
          </a:r>
          <a:endParaRPr lang="zh-CN" altLang="en-US" sz="1900" kern="1200"/>
        </a:p>
      </dsp:txBody>
      <dsp:txXfrm>
        <a:off x="5345285" y="6178526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pping list</a:t>
          </a:r>
          <a:endParaRPr lang="zh-CN" altLang="en-US" sz="1900" kern="1200"/>
        </a:p>
      </dsp:txBody>
      <dsp:txXfrm>
        <a:off x="3137640" y="8281847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aily Stuff</a:t>
          </a:r>
          <a:endParaRPr lang="zh-CN" altLang="en-US" sz="1900" kern="1200"/>
        </a:p>
      </dsp:txBody>
      <dsp:txXfrm>
        <a:off x="5345285" y="8281847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687963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Jacket/Jeans</a:t>
          </a:r>
          <a:endParaRPr lang="zh-CN" altLang="en-US" sz="1900" kern="1200"/>
        </a:p>
      </dsp:txBody>
      <dsp:txXfrm>
        <a:off x="7552931" y="6879633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oker</a:t>
          </a:r>
          <a:endParaRPr lang="zh-CN" altLang="en-US" sz="1900" kern="1200"/>
        </a:p>
      </dsp:txBody>
      <dsp:txXfrm>
        <a:off x="7552931" y="7580740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 Filter</a:t>
          </a:r>
          <a:endParaRPr lang="zh-CN" altLang="en-US" sz="1900" kern="1200"/>
        </a:p>
      </dsp:txBody>
      <dsp:txXfrm>
        <a:off x="7552931" y="8281847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unscreen</a:t>
          </a:r>
          <a:endParaRPr lang="zh-CN" altLang="en-US" sz="1900" kern="1200"/>
        </a:p>
      </dsp:txBody>
      <dsp:txXfrm>
        <a:off x="7552931" y="8982954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96840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aundry</a:t>
          </a:r>
          <a:endParaRPr lang="zh-CN" altLang="en-US" sz="1900" kern="1200"/>
        </a:p>
      </dsp:txBody>
      <dsp:txXfrm>
        <a:off x="7552931" y="9684061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Financial</a:t>
          </a:r>
          <a:endParaRPr lang="zh-CN" altLang="en-US" sz="1900" kern="1200"/>
        </a:p>
      </dsp:txBody>
      <dsp:txXfrm>
        <a:off x="3137640" y="8982954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OA Credit</a:t>
          </a:r>
          <a:endParaRPr lang="zh-CN" altLang="en-US" sz="1900" kern="1200"/>
        </a:p>
      </dsp:txBody>
      <dsp:txXfrm>
        <a:off x="5345285" y="8982954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448544" y="7524449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7700635"/>
        <a:ext cx="27537" cy="27537"/>
      </dsp:txXfrm>
    </dsp:sp>
    <dsp:sp modelId="{825BE01C-D7B3-4F41-B894-43E47067F56C}">
      <dsp:nvSpPr>
        <dsp:cNvPr id="0" name=""/>
        <dsp:cNvSpPr/>
      </dsp:nvSpPr>
      <dsp:spPr>
        <a:xfrm>
          <a:off x="7448544" y="7144541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7320726"/>
        <a:ext cx="27537" cy="27537"/>
      </dsp:txXfrm>
    </dsp:sp>
    <dsp:sp modelId="{3B1A3685-9A27-4EC4-BEFC-1FDA25274BFA}">
      <dsp:nvSpPr>
        <dsp:cNvPr id="0" name=""/>
        <dsp:cNvSpPr/>
      </dsp:nvSpPr>
      <dsp:spPr>
        <a:xfrm>
          <a:off x="5056033" y="7478729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7514481"/>
        <a:ext cx="19937" cy="19937"/>
      </dsp:txXfrm>
    </dsp:sp>
    <dsp:sp modelId="{3D594C2F-E3B3-49E4-91B1-8021AB724E6F}">
      <dsp:nvSpPr>
        <dsp:cNvPr id="0" name=""/>
        <dsp:cNvSpPr/>
      </dsp:nvSpPr>
      <dsp:spPr>
        <a:xfrm>
          <a:off x="2663523" y="4485183"/>
          <a:ext cx="398751" cy="30392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039266"/>
              </a:lnTo>
              <a:lnTo>
                <a:pt x="398751" y="303926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2786266" y="5928183"/>
        <a:ext cx="153265" cy="153265"/>
      </dsp:txXfrm>
    </dsp:sp>
    <dsp:sp modelId="{9B37C1F2-3150-4098-8688-F1640A570471}">
      <dsp:nvSpPr>
        <dsp:cNvPr id="0" name=""/>
        <dsp:cNvSpPr/>
      </dsp:nvSpPr>
      <dsp:spPr>
        <a:xfrm>
          <a:off x="7448544" y="6339004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6374756"/>
        <a:ext cx="19937" cy="19937"/>
      </dsp:txXfrm>
    </dsp:sp>
    <dsp:sp modelId="{44B612DB-1CDC-482D-9BF4-4CBC9FBC4299}">
      <dsp:nvSpPr>
        <dsp:cNvPr id="0" name=""/>
        <dsp:cNvSpPr/>
      </dsp:nvSpPr>
      <dsp:spPr>
        <a:xfrm>
          <a:off x="5056033" y="5624908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759816"/>
              </a:lnTo>
              <a:lnTo>
                <a:pt x="398751" y="75981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3957" y="5983364"/>
        <a:ext cx="42904" cy="42904"/>
      </dsp:txXfrm>
    </dsp:sp>
    <dsp:sp modelId="{EB499143-0A51-4A84-9BCC-171DB7295B2C}">
      <dsp:nvSpPr>
        <dsp:cNvPr id="0" name=""/>
        <dsp:cNvSpPr/>
      </dsp:nvSpPr>
      <dsp:spPr>
        <a:xfrm>
          <a:off x="5056033" y="5579188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5614939"/>
        <a:ext cx="19937" cy="19937"/>
      </dsp:txXfrm>
    </dsp:sp>
    <dsp:sp modelId="{423F62A8-A7D7-465E-A172-BE4FED008A81}">
      <dsp:nvSpPr>
        <dsp:cNvPr id="0" name=""/>
        <dsp:cNvSpPr/>
      </dsp:nvSpPr>
      <dsp:spPr>
        <a:xfrm>
          <a:off x="5056033" y="4865091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759816"/>
              </a:moveTo>
              <a:lnTo>
                <a:pt x="199375" y="75981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3957" y="5223547"/>
        <a:ext cx="42904" cy="42904"/>
      </dsp:txXfrm>
    </dsp:sp>
    <dsp:sp modelId="{8542F5B9-67D9-4447-8C29-940F39DB9407}">
      <dsp:nvSpPr>
        <dsp:cNvPr id="0" name=""/>
        <dsp:cNvSpPr/>
      </dsp:nvSpPr>
      <dsp:spPr>
        <a:xfrm>
          <a:off x="2663523" y="4485183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1139724"/>
              </a:lnTo>
              <a:lnTo>
                <a:pt x="398751" y="113972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32712" y="5024859"/>
        <a:ext cx="60373" cy="60373"/>
      </dsp:txXfrm>
    </dsp:sp>
    <dsp:sp modelId="{AB50A51B-F20A-4F5E-94BD-F9D77A9332BC}">
      <dsp:nvSpPr>
        <dsp:cNvPr id="0" name=""/>
        <dsp:cNvSpPr/>
      </dsp:nvSpPr>
      <dsp:spPr>
        <a:xfrm>
          <a:off x="5056033" y="3725366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3901551"/>
        <a:ext cx="27537" cy="27537"/>
      </dsp:txXfrm>
    </dsp:sp>
    <dsp:sp modelId="{3AD7E826-24D0-4602-AAA0-C527D48B2356}">
      <dsp:nvSpPr>
        <dsp:cNvPr id="0" name=""/>
        <dsp:cNvSpPr/>
      </dsp:nvSpPr>
      <dsp:spPr>
        <a:xfrm>
          <a:off x="5056033" y="3345458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3521643"/>
        <a:ext cx="27537" cy="27537"/>
      </dsp:txXfrm>
    </dsp:sp>
    <dsp:sp modelId="{65BE38A7-EFDD-42A5-8387-87F6ED284FA3}">
      <dsp:nvSpPr>
        <dsp:cNvPr id="0" name=""/>
        <dsp:cNvSpPr/>
      </dsp:nvSpPr>
      <dsp:spPr>
        <a:xfrm>
          <a:off x="2663523" y="3725366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759816"/>
              </a:moveTo>
              <a:lnTo>
                <a:pt x="199375" y="75981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41446" y="4083822"/>
        <a:ext cx="42904" cy="42904"/>
      </dsp:txXfrm>
    </dsp:sp>
    <dsp:sp modelId="{E1C7835D-3177-4CA3-AA03-39359C941FE3}">
      <dsp:nvSpPr>
        <dsp:cNvPr id="0" name=""/>
        <dsp:cNvSpPr/>
      </dsp:nvSpPr>
      <dsp:spPr>
        <a:xfrm>
          <a:off x="7448544" y="2539921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2575672"/>
        <a:ext cx="19937" cy="19937"/>
      </dsp:txXfrm>
    </dsp:sp>
    <dsp:sp modelId="{246ACCB3-6729-4EC5-906A-78E30ECCEDEC}">
      <dsp:nvSpPr>
        <dsp:cNvPr id="0" name=""/>
        <dsp:cNvSpPr/>
      </dsp:nvSpPr>
      <dsp:spPr>
        <a:xfrm>
          <a:off x="5056033" y="1445916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1139724"/>
              </a:lnTo>
              <a:lnTo>
                <a:pt x="398751" y="1139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223" y="1985592"/>
        <a:ext cx="60373" cy="60373"/>
      </dsp:txXfrm>
    </dsp:sp>
    <dsp:sp modelId="{52E8EB44-07A8-4451-BF7E-650405FEBF53}">
      <dsp:nvSpPr>
        <dsp:cNvPr id="0" name=""/>
        <dsp:cNvSpPr/>
      </dsp:nvSpPr>
      <dsp:spPr>
        <a:xfrm>
          <a:off x="7448544" y="1780105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1815856"/>
        <a:ext cx="19937" cy="19937"/>
      </dsp:txXfrm>
    </dsp:sp>
    <dsp:sp modelId="{623146BB-4831-4F81-BA17-6CA64C68F095}">
      <dsp:nvSpPr>
        <dsp:cNvPr id="0" name=""/>
        <dsp:cNvSpPr/>
      </dsp:nvSpPr>
      <dsp:spPr>
        <a:xfrm>
          <a:off x="5056033" y="1445916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1622101"/>
        <a:ext cx="27537" cy="27537"/>
      </dsp:txXfrm>
    </dsp:sp>
    <dsp:sp modelId="{4515FAEF-36C9-4116-9605-1B965FA33EC8}">
      <dsp:nvSpPr>
        <dsp:cNvPr id="0" name=""/>
        <dsp:cNvSpPr/>
      </dsp:nvSpPr>
      <dsp:spPr>
        <a:xfrm>
          <a:off x="7448544" y="1020288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1056039"/>
        <a:ext cx="19937" cy="19937"/>
      </dsp:txXfrm>
    </dsp:sp>
    <dsp:sp modelId="{E8D8CEE9-FA90-4415-AAE3-E34B668155C6}">
      <dsp:nvSpPr>
        <dsp:cNvPr id="0" name=""/>
        <dsp:cNvSpPr/>
      </dsp:nvSpPr>
      <dsp:spPr>
        <a:xfrm>
          <a:off x="5056033" y="1066008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1242193"/>
        <a:ext cx="27537" cy="27537"/>
      </dsp:txXfrm>
    </dsp:sp>
    <dsp:sp modelId="{4463F784-1FE6-4EDF-8CD2-7B915F9E882A}">
      <dsp:nvSpPr>
        <dsp:cNvPr id="0" name=""/>
        <dsp:cNvSpPr/>
      </dsp:nvSpPr>
      <dsp:spPr>
        <a:xfrm>
          <a:off x="5056033" y="306191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1139724"/>
              </a:moveTo>
              <a:lnTo>
                <a:pt x="199375" y="1139724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223" y="845867"/>
        <a:ext cx="60373" cy="60373"/>
      </dsp:txXfrm>
    </dsp:sp>
    <dsp:sp modelId="{13B31FC7-D576-4A66-BE14-D30919A7EFCC}">
      <dsp:nvSpPr>
        <dsp:cNvPr id="0" name=""/>
        <dsp:cNvSpPr/>
      </dsp:nvSpPr>
      <dsp:spPr>
        <a:xfrm>
          <a:off x="2663523" y="1445916"/>
          <a:ext cx="398751" cy="3039266"/>
        </a:xfrm>
        <a:custGeom>
          <a:avLst/>
          <a:gdLst/>
          <a:ahLst/>
          <a:cxnLst/>
          <a:rect l="0" t="0" r="0" b="0"/>
          <a:pathLst>
            <a:path>
              <a:moveTo>
                <a:pt x="0" y="3039266"/>
              </a:moveTo>
              <a:lnTo>
                <a:pt x="199375" y="303926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2786266" y="2888917"/>
        <a:ext cx="153265" cy="153265"/>
      </dsp:txXfrm>
    </dsp:sp>
    <dsp:sp modelId="{47AE8846-F21F-4E4C-B4A3-D44DA4BF791C}">
      <dsp:nvSpPr>
        <dsp:cNvPr id="0" name=""/>
        <dsp:cNvSpPr/>
      </dsp:nvSpPr>
      <dsp:spPr>
        <a:xfrm rot="16200000">
          <a:off x="759982" y="4181256"/>
          <a:ext cx="3199227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Feedback</a:t>
          </a:r>
          <a:endParaRPr lang="zh-CN" altLang="en-US" sz="3900" kern="1200"/>
        </a:p>
      </dsp:txBody>
      <dsp:txXfrm>
        <a:off x="759982" y="4181256"/>
        <a:ext cx="3199227" cy="607853"/>
      </dsp:txXfrm>
    </dsp:sp>
    <dsp:sp modelId="{D8029DD7-C3D4-4A1B-A556-4867F2CA8583}">
      <dsp:nvSpPr>
        <dsp:cNvPr id="0" name=""/>
        <dsp:cNvSpPr/>
      </dsp:nvSpPr>
      <dsp:spPr>
        <a:xfrm>
          <a:off x="3062274" y="1141990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k myself why to do it continualy</a:t>
          </a:r>
          <a:endParaRPr lang="zh-CN" altLang="en-US" sz="1500" kern="1200"/>
        </a:p>
      </dsp:txBody>
      <dsp:txXfrm>
        <a:off x="3062274" y="1141990"/>
        <a:ext cx="1993758" cy="607853"/>
      </dsp:txXfrm>
    </dsp:sp>
    <dsp:sp modelId="{11939ED3-8FFD-4797-A85B-92A0BC202556}">
      <dsp:nvSpPr>
        <dsp:cNvPr id="0" name=""/>
        <dsp:cNvSpPr/>
      </dsp:nvSpPr>
      <dsp:spPr>
        <a:xfrm>
          <a:off x="5454785" y="226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Vision/Big Picture</a:t>
          </a:r>
          <a:endParaRPr lang="zh-CN" altLang="en-US" sz="1500" kern="1200"/>
        </a:p>
      </dsp:txBody>
      <dsp:txXfrm>
        <a:off x="5454785" y="2265"/>
        <a:ext cx="1993758" cy="607853"/>
      </dsp:txXfrm>
    </dsp:sp>
    <dsp:sp modelId="{B1567EBD-1E43-4ECC-BFA4-ECB2828AD186}">
      <dsp:nvSpPr>
        <dsp:cNvPr id="0" name=""/>
        <dsp:cNvSpPr/>
      </dsp:nvSpPr>
      <dsp:spPr>
        <a:xfrm>
          <a:off x="5454785" y="7620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Root Cause</a:t>
          </a:r>
          <a:endParaRPr lang="zh-CN" altLang="en-US" sz="1500" kern="1200"/>
        </a:p>
      </dsp:txBody>
      <dsp:txXfrm>
        <a:off x="5454785" y="762081"/>
        <a:ext cx="1993758" cy="607853"/>
      </dsp:txXfrm>
    </dsp:sp>
    <dsp:sp modelId="{D25AF45C-8621-41E6-96C3-C7BD2BF6496A}">
      <dsp:nvSpPr>
        <dsp:cNvPr id="0" name=""/>
        <dsp:cNvSpPr/>
      </dsp:nvSpPr>
      <dsp:spPr>
        <a:xfrm>
          <a:off x="7847296" y="7620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Response Quickly</a:t>
          </a:r>
          <a:endParaRPr lang="zh-CN" altLang="en-US" sz="1500" kern="1200"/>
        </a:p>
      </dsp:txBody>
      <dsp:txXfrm>
        <a:off x="7847296" y="762081"/>
        <a:ext cx="1993758" cy="607853"/>
      </dsp:txXfrm>
    </dsp:sp>
    <dsp:sp modelId="{2EF38378-6BAB-4D13-9179-251CC87E9673}">
      <dsp:nvSpPr>
        <dsp:cNvPr id="0" name=""/>
        <dsp:cNvSpPr/>
      </dsp:nvSpPr>
      <dsp:spPr>
        <a:xfrm>
          <a:off x="5454785" y="15218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Immerse in </a:t>
          </a:r>
          <a:endParaRPr lang="zh-CN" altLang="en-US" sz="1500" kern="1200"/>
        </a:p>
      </dsp:txBody>
      <dsp:txXfrm>
        <a:off x="5454785" y="1521898"/>
        <a:ext cx="1993758" cy="607853"/>
      </dsp:txXfrm>
    </dsp:sp>
    <dsp:sp modelId="{45849D85-2531-49E0-B359-6E8C5A7A5BB1}">
      <dsp:nvSpPr>
        <dsp:cNvPr id="0" name=""/>
        <dsp:cNvSpPr/>
      </dsp:nvSpPr>
      <dsp:spPr>
        <a:xfrm>
          <a:off x="7847296" y="15218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***Passions***</a:t>
          </a:r>
          <a:endParaRPr lang="zh-CN" altLang="en-US" sz="1500" kern="1200"/>
        </a:p>
      </dsp:txBody>
      <dsp:txXfrm>
        <a:off x="7847296" y="1521898"/>
        <a:ext cx="1993758" cy="607853"/>
      </dsp:txXfrm>
    </dsp:sp>
    <dsp:sp modelId="{DC3EFA0E-F7D3-488D-BAB2-83AB040D5D03}">
      <dsp:nvSpPr>
        <dsp:cNvPr id="0" name=""/>
        <dsp:cNvSpPr/>
      </dsp:nvSpPr>
      <dsp:spPr>
        <a:xfrm>
          <a:off x="5454785" y="228171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ig Picture</a:t>
          </a:r>
          <a:endParaRPr lang="zh-CN" altLang="en-US" sz="1500" kern="1200"/>
        </a:p>
      </dsp:txBody>
      <dsp:txXfrm>
        <a:off x="5454785" y="2281715"/>
        <a:ext cx="1993758" cy="607853"/>
      </dsp:txXfrm>
    </dsp:sp>
    <dsp:sp modelId="{F49FBDA6-9523-404F-8026-E9439F9AAA03}">
      <dsp:nvSpPr>
        <dsp:cNvPr id="0" name=""/>
        <dsp:cNvSpPr/>
      </dsp:nvSpPr>
      <dsp:spPr>
        <a:xfrm>
          <a:off x="7847296" y="228171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Overview</a:t>
          </a:r>
          <a:endParaRPr lang="zh-CN" altLang="en-US" sz="1500" kern="1200"/>
        </a:p>
      </dsp:txBody>
      <dsp:txXfrm>
        <a:off x="7847296" y="2281715"/>
        <a:ext cx="1993758" cy="607853"/>
      </dsp:txXfrm>
    </dsp:sp>
    <dsp:sp modelId="{667EC47A-D406-433A-9EE9-6981B639D7B7}">
      <dsp:nvSpPr>
        <dsp:cNvPr id="0" name=""/>
        <dsp:cNvSpPr/>
      </dsp:nvSpPr>
      <dsp:spPr>
        <a:xfrm>
          <a:off x="3062274" y="3421440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ynamic</a:t>
          </a:r>
          <a:endParaRPr lang="zh-CN" altLang="en-US" sz="1500" kern="1200"/>
        </a:p>
      </dsp:txBody>
      <dsp:txXfrm>
        <a:off x="3062274" y="3421440"/>
        <a:ext cx="1993758" cy="607853"/>
      </dsp:txXfrm>
    </dsp:sp>
    <dsp:sp modelId="{C89F51ED-3374-442C-92AA-F1197A936B88}">
      <dsp:nvSpPr>
        <dsp:cNvPr id="0" name=""/>
        <dsp:cNvSpPr/>
      </dsp:nvSpPr>
      <dsp:spPr>
        <a:xfrm>
          <a:off x="5454785" y="304153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ursuit main goal</a:t>
          </a:r>
          <a:endParaRPr lang="zh-CN" altLang="en-US" sz="1500" kern="1200"/>
        </a:p>
      </dsp:txBody>
      <dsp:txXfrm>
        <a:off x="5454785" y="3041531"/>
        <a:ext cx="1993758" cy="607853"/>
      </dsp:txXfrm>
    </dsp:sp>
    <dsp:sp modelId="{5735FE3E-74EF-4FB3-9C7C-EFF9A4077E40}">
      <dsp:nvSpPr>
        <dsp:cNvPr id="0" name=""/>
        <dsp:cNvSpPr/>
      </dsp:nvSpPr>
      <dsp:spPr>
        <a:xfrm>
          <a:off x="5454785" y="380134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djust minor goals</a:t>
          </a:r>
          <a:endParaRPr lang="zh-CN" altLang="en-US" sz="1500" kern="1200"/>
        </a:p>
      </dsp:txBody>
      <dsp:txXfrm>
        <a:off x="5454785" y="3801348"/>
        <a:ext cx="1993758" cy="607853"/>
      </dsp:txXfrm>
    </dsp:sp>
    <dsp:sp modelId="{7B296622-3203-4C3C-BADC-76263B452119}">
      <dsp:nvSpPr>
        <dsp:cNvPr id="0" name=""/>
        <dsp:cNvSpPr/>
      </dsp:nvSpPr>
      <dsp:spPr>
        <a:xfrm>
          <a:off x="3062274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trategy</a:t>
          </a:r>
          <a:endParaRPr lang="zh-CN" altLang="en-US" sz="1500" kern="1200"/>
        </a:p>
      </dsp:txBody>
      <dsp:txXfrm>
        <a:off x="3062274" y="5320981"/>
        <a:ext cx="1993758" cy="607853"/>
      </dsp:txXfrm>
    </dsp:sp>
    <dsp:sp modelId="{994DD87F-BB5F-4611-B3A5-D1E484293B06}">
      <dsp:nvSpPr>
        <dsp:cNvPr id="0" name=""/>
        <dsp:cNvSpPr/>
      </dsp:nvSpPr>
      <dsp:spPr>
        <a:xfrm>
          <a:off x="5454785" y="4561164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mpress the break time before and after a class</a:t>
          </a:r>
          <a:endParaRPr lang="zh-CN" altLang="en-US" sz="1500" kern="1200"/>
        </a:p>
      </dsp:txBody>
      <dsp:txXfrm>
        <a:off x="5454785" y="4561164"/>
        <a:ext cx="1993758" cy="607853"/>
      </dsp:txXfrm>
    </dsp:sp>
    <dsp:sp modelId="{EC4FAAE3-3A08-4E62-B0A2-18D177DFE4D8}">
      <dsp:nvSpPr>
        <dsp:cNvPr id="0" name=""/>
        <dsp:cNvSpPr/>
      </dsp:nvSpPr>
      <dsp:spPr>
        <a:xfrm>
          <a:off x="5454785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iterative quickly</a:t>
          </a:r>
          <a:endParaRPr lang="zh-CN" altLang="en-US" sz="1500" kern="1200"/>
        </a:p>
      </dsp:txBody>
      <dsp:txXfrm>
        <a:off x="5454785" y="5320981"/>
        <a:ext cx="1993758" cy="607853"/>
      </dsp:txXfrm>
    </dsp:sp>
    <dsp:sp modelId="{E4348112-3497-4B55-A930-99F2D505E6C1}">
      <dsp:nvSpPr>
        <dsp:cNvPr id="0" name=""/>
        <dsp:cNvSpPr/>
      </dsp:nvSpPr>
      <dsp:spPr>
        <a:xfrm>
          <a:off x="5454785" y="60807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Follow the Schedule</a:t>
          </a:r>
          <a:endParaRPr lang="zh-CN" altLang="en-US" sz="1500" kern="1200"/>
        </a:p>
      </dsp:txBody>
      <dsp:txXfrm>
        <a:off x="5454785" y="6080798"/>
        <a:ext cx="1993758" cy="607853"/>
      </dsp:txXfrm>
    </dsp:sp>
    <dsp:sp modelId="{175BCD3D-803C-4269-8FDB-885DF309A51B}">
      <dsp:nvSpPr>
        <dsp:cNvPr id="0" name=""/>
        <dsp:cNvSpPr/>
      </dsp:nvSpPr>
      <dsp:spPr>
        <a:xfrm>
          <a:off x="7847296" y="60807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me Boxing</a:t>
          </a:r>
          <a:endParaRPr lang="zh-CN" altLang="en-US" sz="1500" kern="1200"/>
        </a:p>
      </dsp:txBody>
      <dsp:txXfrm>
        <a:off x="7847296" y="6080798"/>
        <a:ext cx="1993758" cy="607853"/>
      </dsp:txXfrm>
    </dsp:sp>
    <dsp:sp modelId="{5B2A2679-3A76-4E9A-9D97-1CE4131E5F19}">
      <dsp:nvSpPr>
        <dsp:cNvPr id="0" name=""/>
        <dsp:cNvSpPr/>
      </dsp:nvSpPr>
      <dsp:spPr>
        <a:xfrm>
          <a:off x="3062274" y="7220523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ersonality</a:t>
          </a:r>
          <a:endParaRPr lang="zh-CN" altLang="en-US" sz="1500" kern="1200"/>
        </a:p>
      </dsp:txBody>
      <dsp:txXfrm>
        <a:off x="3062274" y="7220523"/>
        <a:ext cx="1993758" cy="607853"/>
      </dsp:txXfrm>
    </dsp:sp>
    <dsp:sp modelId="{9C1C14DA-F756-46ED-8E95-4DC5B5DF4902}">
      <dsp:nvSpPr>
        <dsp:cNvPr id="0" name=""/>
        <dsp:cNvSpPr/>
      </dsp:nvSpPr>
      <dsp:spPr>
        <a:xfrm>
          <a:off x="5454785" y="7220523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Feeling/Thinking</a:t>
          </a:r>
          <a:endParaRPr lang="zh-CN" altLang="en-US" sz="1500" kern="1200"/>
        </a:p>
      </dsp:txBody>
      <dsp:txXfrm>
        <a:off x="5454785" y="7220523"/>
        <a:ext cx="1993758" cy="607853"/>
      </dsp:txXfrm>
    </dsp:sp>
    <dsp:sp modelId="{089EB4D2-309E-48F6-B6C7-F07A788BD238}">
      <dsp:nvSpPr>
        <dsp:cNvPr id="0" name=""/>
        <dsp:cNvSpPr/>
      </dsp:nvSpPr>
      <dsp:spPr>
        <a:xfrm>
          <a:off x="7847296" y="6840614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void excessive feelings</a:t>
          </a:r>
          <a:endParaRPr lang="zh-CN" altLang="en-US" sz="1500" kern="1200"/>
        </a:p>
      </dsp:txBody>
      <dsp:txXfrm>
        <a:off x="7847296" y="6840614"/>
        <a:ext cx="1993758" cy="607853"/>
      </dsp:txXfrm>
    </dsp:sp>
    <dsp:sp modelId="{927FCCAB-98F8-4BEA-99B1-454338C8A10F}">
      <dsp:nvSpPr>
        <dsp:cNvPr id="0" name=""/>
        <dsp:cNvSpPr/>
      </dsp:nvSpPr>
      <dsp:spPr>
        <a:xfrm>
          <a:off x="7847296" y="760043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Focus on why/how to do the things</a:t>
          </a:r>
          <a:endParaRPr lang="zh-CN" altLang="en-US" sz="1500" kern="1200"/>
        </a:p>
      </dsp:txBody>
      <dsp:txXfrm>
        <a:off x="7847296" y="7600431"/>
        <a:ext cx="1993758" cy="60785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17</cp:revision>
  <dcterms:created xsi:type="dcterms:W3CDTF">2018-07-09T12:32:00Z</dcterms:created>
  <dcterms:modified xsi:type="dcterms:W3CDTF">2018-11-06T15:27:00Z</dcterms:modified>
</cp:coreProperties>
</file>